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4567E1">
          <w:headerReference w:type="default" r:id="rId8"/>
          <w:footerReference w:type="default" r:id="rId9"/>
          <w:type w:val="continuous"/>
          <w:pgSz w:w="11909" w:h="16834" w:code="9"/>
          <w:pgMar w:top="357" w:right="578" w:bottom="244" w:left="578" w:header="187" w:footer="142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C7903" w14:paraId="101B4C41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3BB96DCA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="00887643">
              <w:rPr>
                <w:b/>
                <w:bCs/>
                <w:sz w:val="16"/>
                <w:szCs w:val="16"/>
                <w:u w:val="single"/>
                <w:lang w:eastAsia="zh-CN"/>
              </w:rPr>
              <w:t>/</w:t>
            </w:r>
            <w:r w:rsidR="004567E1">
              <w:rPr>
                <w:b/>
                <w:bCs/>
                <w:sz w:val="16"/>
                <w:szCs w:val="16"/>
                <w:u w:val="single"/>
                <w:lang w:eastAsia="zh-CN"/>
              </w:rPr>
              <w:t>iSTRUZIONI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1DD62B6A" w14:textId="63E9CCD0" w:rsidR="00887643" w:rsidRPr="001C57FC" w:rsidRDefault="001E72DC" w:rsidP="00542D47">
            <w:pPr>
              <w:rPr>
                <w:sz w:val="16"/>
                <w:szCs w:val="16"/>
                <w:lang w:val="it-IT"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9A20CB" w:rsidRPr="00F27532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</w:t>
            </w:r>
            <w:r w:rsidRPr="001C57FC">
              <w:rPr>
                <w:sz w:val="16"/>
                <w:szCs w:val="16"/>
                <w:lang w:val="it-IT" w:eastAsia="zh-CN"/>
              </w:rPr>
              <w:t xml:space="preserve">If known, please also copy regional certification manager / auditor. </w:t>
            </w:r>
          </w:p>
          <w:p w14:paraId="1B632E24" w14:textId="226A468E" w:rsidR="004567E1" w:rsidRPr="004567E1" w:rsidRDefault="004567E1" w:rsidP="00542D47">
            <w:pPr>
              <w:rPr>
                <w:sz w:val="16"/>
                <w:szCs w:val="16"/>
                <w:lang w:val="it-IT" w:eastAsia="zh-CN"/>
              </w:rPr>
            </w:pPr>
            <w:r w:rsidRPr="004567E1">
              <w:rPr>
                <w:sz w:val="16"/>
                <w:szCs w:val="16"/>
                <w:lang w:val="it-IT" w:eastAsia="zh-CN"/>
              </w:rPr>
              <w:t>Si prega di compilare tutte le informazioni applicabili (sezione 1-6) e inviare l</w:t>
            </w:r>
            <w:r>
              <w:rPr>
                <w:sz w:val="16"/>
                <w:szCs w:val="16"/>
                <w:lang w:val="it-IT" w:eastAsia="zh-CN"/>
              </w:rPr>
              <w:t>a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 domanda </w:t>
            </w:r>
            <w:r>
              <w:rPr>
                <w:sz w:val="16"/>
                <w:szCs w:val="16"/>
                <w:lang w:val="it-IT" w:eastAsia="zh-CN"/>
              </w:rPr>
              <w:t xml:space="preserve">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IDFL. Se noto, si prega di </w:t>
            </w:r>
            <w:r>
              <w:rPr>
                <w:sz w:val="16"/>
                <w:szCs w:val="16"/>
                <w:lang w:val="it-IT" w:eastAsia="zh-CN"/>
              </w:rPr>
              <w:t xml:space="preserve">inviare la presente domand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anche </w:t>
            </w:r>
            <w:r>
              <w:rPr>
                <w:sz w:val="16"/>
                <w:szCs w:val="16"/>
                <w:lang w:val="it-IT" w:eastAsia="zh-CN"/>
              </w:rPr>
              <w:t>al R</w:t>
            </w:r>
            <w:r w:rsidRPr="004567E1">
              <w:rPr>
                <w:sz w:val="16"/>
                <w:szCs w:val="16"/>
                <w:lang w:val="it-IT" w:eastAsia="zh-CN"/>
              </w:rPr>
              <w:t>esponsabile della certificazione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/ </w:t>
            </w:r>
            <w:r>
              <w:rPr>
                <w:sz w:val="16"/>
                <w:szCs w:val="16"/>
                <w:lang w:val="it-IT" w:eastAsia="zh-CN"/>
              </w:rPr>
              <w:t>Auditor regionale.</w:t>
            </w:r>
          </w:p>
          <w:p w14:paraId="06774D3B" w14:textId="586D57F9" w:rsidR="00887643" w:rsidRPr="004567E1" w:rsidRDefault="00887643" w:rsidP="004567E1">
            <w:pPr>
              <w:rPr>
                <w:rFonts w:eastAsia="SimSun"/>
                <w:b/>
                <w:bCs/>
                <w:sz w:val="16"/>
                <w:szCs w:val="16"/>
                <w:u w:val="single"/>
                <w:lang w:val="it-IT" w:eastAsia="zh-CN"/>
              </w:rPr>
            </w:pPr>
          </w:p>
        </w:tc>
      </w:tr>
      <w:tr w:rsidR="00F27532" w:rsidRPr="004C7903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ED0F03" w14:textId="3B174230" w:rsidR="00F27532" w:rsidRPr="00A54F0C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1 Applicant Information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887643" w:rsidRPr="00A54F0C">
              <w:rPr>
                <w:sz w:val="16"/>
                <w:szCs w:val="16"/>
                <w:lang w:val="it-IT" w:eastAsia="zh-CN"/>
              </w:rPr>
              <w:t>/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Sezione 1 Informazioni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sul Richiedente</w:t>
            </w:r>
          </w:p>
          <w:p w14:paraId="7A65C22C" w14:textId="015AD38D" w:rsidR="00F27532" w:rsidRPr="00A54F0C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2 Payment Information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887643" w:rsidRPr="00A54F0C">
              <w:rPr>
                <w:sz w:val="16"/>
                <w:szCs w:val="16"/>
                <w:lang w:val="it-IT" w:eastAsia="zh-CN"/>
              </w:rPr>
              <w:t>/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A54F0C" w:rsidRPr="00A54F0C">
              <w:rPr>
                <w:sz w:val="16"/>
                <w:szCs w:val="16"/>
                <w:lang w:val="it-IT" w:eastAsia="zh-CN"/>
              </w:rPr>
              <w:t xml:space="preserve">Sezione 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2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Informazioni su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pagamento</w:t>
            </w:r>
          </w:p>
          <w:p w14:paraId="7F88BAD2" w14:textId="58328D80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  <w:r w:rsidR="00887643">
              <w:rPr>
                <w:sz w:val="16"/>
                <w:szCs w:val="16"/>
                <w:lang w:eastAsia="zh-CN"/>
              </w:rPr>
              <w:t xml:space="preserve"> / </w:t>
            </w:r>
            <w:r w:rsidR="00A54F0C">
              <w:rPr>
                <w:sz w:val="16"/>
                <w:szCs w:val="16"/>
                <w:lang w:eastAsia="zh-CN"/>
              </w:rPr>
              <w:t xml:space="preserve">Sezione </w:t>
            </w:r>
            <w:r w:rsidR="00887643">
              <w:rPr>
                <w:sz w:val="16"/>
                <w:szCs w:val="16"/>
                <w:lang w:eastAsia="zh-CN"/>
              </w:rPr>
              <w:t>3 Standar</w:t>
            </w:r>
            <w:r w:rsidR="00A54F0C">
              <w:rPr>
                <w:sz w:val="16"/>
                <w:szCs w:val="16"/>
                <w:lang w:eastAsia="zh-CN"/>
              </w:rPr>
              <w:t>d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533D5D76" w14:textId="321D7417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  <w:r w:rsidR="00887643">
              <w:rPr>
                <w:sz w:val="16"/>
                <w:szCs w:val="16"/>
                <w:lang w:eastAsia="zh-CN"/>
              </w:rPr>
              <w:t xml:space="preserve"> / </w:t>
            </w:r>
            <w:r w:rsidR="00A54F0C">
              <w:rPr>
                <w:sz w:val="16"/>
                <w:szCs w:val="16"/>
                <w:lang w:eastAsia="zh-CN"/>
              </w:rPr>
              <w:t>Sezione</w:t>
            </w:r>
            <w:r w:rsidR="00887643">
              <w:rPr>
                <w:sz w:val="16"/>
                <w:szCs w:val="16"/>
                <w:lang w:eastAsia="zh-CN"/>
              </w:rPr>
              <w:t xml:space="preserve"> 4 </w:t>
            </w:r>
            <w:r w:rsidR="00A54F0C">
              <w:rPr>
                <w:sz w:val="16"/>
                <w:szCs w:val="16"/>
                <w:lang w:eastAsia="zh-CN"/>
              </w:rPr>
              <w:t>Prodotti</w:t>
            </w:r>
          </w:p>
          <w:p w14:paraId="10B9103B" w14:textId="1758B30E" w:rsidR="00F27532" w:rsidRP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  <w:r w:rsidR="00887643">
              <w:rPr>
                <w:sz w:val="16"/>
                <w:szCs w:val="16"/>
                <w:lang w:eastAsia="zh-CN"/>
              </w:rPr>
              <w:t xml:space="preserve"> / </w:t>
            </w:r>
            <w:r w:rsidR="00A54F0C">
              <w:rPr>
                <w:sz w:val="16"/>
                <w:szCs w:val="16"/>
                <w:lang w:eastAsia="zh-CN"/>
              </w:rPr>
              <w:t>Sezione</w:t>
            </w:r>
            <w:r w:rsidR="00887643">
              <w:rPr>
                <w:sz w:val="16"/>
                <w:szCs w:val="16"/>
                <w:lang w:eastAsia="zh-CN"/>
              </w:rPr>
              <w:t xml:space="preserve"> 5 </w:t>
            </w:r>
            <w:r w:rsidR="00A54F0C">
              <w:rPr>
                <w:sz w:val="16"/>
                <w:szCs w:val="16"/>
                <w:lang w:eastAsia="zh-CN"/>
              </w:rPr>
              <w:t>Unità produttive e Processi</w:t>
            </w:r>
            <w:r w:rsidR="00887643">
              <w:rPr>
                <w:sz w:val="16"/>
                <w:szCs w:val="16"/>
                <w:lang w:eastAsia="zh-CN"/>
              </w:rPr>
              <w:t xml:space="preserve"> </w:t>
            </w:r>
          </w:p>
          <w:p w14:paraId="40D7DE3D" w14:textId="171E952A" w:rsidR="00F27532" w:rsidRPr="00A54F0C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6 Certification Information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 /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Sezione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 6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Informazioni sulla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Certificazione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 </w:t>
            </w:r>
          </w:p>
        </w:tc>
      </w:tr>
    </w:tbl>
    <w:p w14:paraId="2942F7C8" w14:textId="77777777" w:rsidR="00B64655" w:rsidRPr="00A54F0C" w:rsidRDefault="00B64655">
      <w:pPr>
        <w:rPr>
          <w:sz w:val="14"/>
          <w:szCs w:val="14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692"/>
        <w:gridCol w:w="2368"/>
        <w:gridCol w:w="4722"/>
      </w:tblGrid>
      <w:tr w:rsidR="005205BC" w:rsidRPr="004C7903" w14:paraId="372BEC23" w14:textId="77777777" w:rsidTr="009A20C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38DAA655" w14:textId="77FED7F0" w:rsidR="005205BC" w:rsidRPr="00A54F0C" w:rsidRDefault="001E72DC" w:rsidP="00E16B2E">
            <w:pPr>
              <w:rPr>
                <w:rFonts w:eastAsia="PMingLiU"/>
                <w:b/>
                <w:color w:val="FFFFFF" w:themeColor="background1"/>
                <w:lang w:val="it-IT" w:eastAsia="zh-CN"/>
              </w:rPr>
            </w:pPr>
            <w:r w:rsidRPr="001C57F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1. </w:t>
            </w:r>
            <w:r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APPLICANT INFORMATION</w:t>
            </w:r>
            <w:r w:rsidR="00887643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/ </w:t>
            </w:r>
            <w:r w:rsidR="00A54F0C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SEZIONE 1</w:t>
            </w:r>
            <w:r w:rsid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.</w:t>
            </w:r>
            <w:r w:rsidR="00A54F0C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L RICHIEDENTE</w:t>
            </w:r>
            <w:r w:rsidR="00887643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</w:t>
            </w:r>
          </w:p>
        </w:tc>
      </w:tr>
      <w:tr w:rsidR="001E72DC" w:rsidRPr="004C7903" w14:paraId="43CE11E1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541906C7" w14:textId="36BA13D2" w:rsidR="001E72DC" w:rsidRPr="009D5AB9" w:rsidRDefault="001E72DC" w:rsidP="00970AED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9D5AB9">
              <w:rPr>
                <w:bCs/>
                <w:sz w:val="20"/>
                <w:szCs w:val="20"/>
                <w:lang w:val="it-IT" w:eastAsia="zh-CN"/>
              </w:rPr>
              <w:t>Company Name</w:t>
            </w:r>
            <w:r w:rsidR="00887643" w:rsidRPr="009D5AB9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9D5AB9" w:rsidRPr="009D5AB9">
              <w:rPr>
                <w:bCs/>
                <w:sz w:val="20"/>
                <w:szCs w:val="20"/>
                <w:lang w:val="it-IT" w:eastAsia="zh-CN"/>
              </w:rPr>
              <w:t xml:space="preserve">Nome </w:t>
            </w:r>
            <w:r w:rsidR="00F26615">
              <w:rPr>
                <w:bCs/>
                <w:sz w:val="20"/>
                <w:szCs w:val="20"/>
                <w:lang w:val="it-IT" w:eastAsia="zh-CN"/>
              </w:rPr>
              <w:t>Azienda</w:t>
            </w:r>
            <w:r w:rsidR="009D5AB9" w:rsidRPr="009D5AB9">
              <w:rPr>
                <w:bCs/>
                <w:sz w:val="20"/>
                <w:szCs w:val="20"/>
                <w:lang w:val="it-IT" w:eastAsia="zh-CN"/>
              </w:rPr>
              <w:t xml:space="preserve"> o Ragione sociale</w:t>
            </w:r>
            <w:r w:rsidR="00887643" w:rsidRPr="009D5AB9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  <w:r w:rsidRPr="009D5AB9">
              <w:rPr>
                <w:bCs/>
                <w:sz w:val="20"/>
                <w:szCs w:val="20"/>
                <w:lang w:val="it-IT"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</w:sdtPr>
          <w:sdtContent>
            <w:tc>
              <w:tcPr>
                <w:tcW w:w="7090" w:type="dxa"/>
                <w:gridSpan w:val="2"/>
                <w:vAlign w:val="center"/>
              </w:tcPr>
              <w:p w14:paraId="5F25F554" w14:textId="1F3E7B19" w:rsidR="001E72DC" w:rsidRPr="001A2EE1" w:rsidRDefault="009D5AB9" w:rsidP="00887643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970AED" w:rsidRPr="004C7903" w14:paraId="29D76DB6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5390C7DE" w14:textId="0DB02851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9D5AB9" w:rsidRPr="00F26615">
              <w:rPr>
                <w:bCs/>
                <w:sz w:val="20"/>
                <w:szCs w:val="20"/>
                <w:lang w:eastAsia="zh-CN"/>
              </w:rPr>
              <w:t xml:space="preserve">Nome </w:t>
            </w:r>
            <w:r w:rsidR="00F26615" w:rsidRPr="00F26615">
              <w:rPr>
                <w:bCs/>
                <w:sz w:val="20"/>
                <w:szCs w:val="20"/>
                <w:lang w:eastAsia="zh-CN"/>
              </w:rPr>
              <w:t>Azienda</w:t>
            </w:r>
            <w:r w:rsidR="00A84D53">
              <w:rPr>
                <w:bCs/>
                <w:sz w:val="20"/>
                <w:szCs w:val="20"/>
                <w:lang w:eastAsia="zh-CN"/>
              </w:rPr>
              <w:t xml:space="preserve">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113428412"/>
                <w:placeholder>
                  <w:docPart w:val="0E2EE2F09CB54746A5D4ECB0653E82A1"/>
                </w:placeholder>
              </w:sdtPr>
              <w:sdtContent>
                <w:tc>
                  <w:tcPr>
                    <w:tcW w:w="7090" w:type="dxa"/>
                    <w:gridSpan w:val="2"/>
                  </w:tcPr>
                  <w:p w14:paraId="74507566" w14:textId="0C7B6C9A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4C7903" w14:paraId="3FD81561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4898A327" w14:textId="21BFEDB3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9D5AB9">
              <w:rPr>
                <w:bCs/>
                <w:sz w:val="20"/>
                <w:szCs w:val="20"/>
                <w:lang w:eastAsia="zh-CN"/>
              </w:rPr>
              <w:t>Indirizz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21177796"/>
                <w:placeholder>
                  <w:docPart w:val="490F57C428DE1C46B005A8F91230CB1C"/>
                </w:placeholder>
              </w:sdtPr>
              <w:sdtContent>
                <w:tc>
                  <w:tcPr>
                    <w:tcW w:w="7090" w:type="dxa"/>
                    <w:gridSpan w:val="2"/>
                  </w:tcPr>
                  <w:p w14:paraId="22B7E650" w14:textId="5F67C3C8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4C7903" w14:paraId="45678292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321CECCC" w14:textId="4781BA26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F26615">
              <w:rPr>
                <w:bCs/>
                <w:sz w:val="20"/>
                <w:szCs w:val="20"/>
                <w:lang w:eastAsia="zh-CN"/>
              </w:rPr>
              <w:t>Città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566915972"/>
                <w:placeholder>
                  <w:docPart w:val="1BA4F43780596247B887CA287484F223"/>
                </w:placeholder>
              </w:sdtPr>
              <w:sdtContent>
                <w:tc>
                  <w:tcPr>
                    <w:tcW w:w="7090" w:type="dxa"/>
                    <w:gridSpan w:val="2"/>
                  </w:tcPr>
                  <w:p w14:paraId="1AB51F1C" w14:textId="1CE25F60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4C7903" w14:paraId="687CBD3D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218EDDB2" w14:textId="33EB2BB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F26615">
              <w:rPr>
                <w:bCs/>
                <w:sz w:val="20"/>
                <w:szCs w:val="20"/>
                <w:lang w:eastAsia="zh-CN"/>
              </w:rPr>
              <w:t>Paes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12011024"/>
                <w:placeholder>
                  <w:docPart w:val="FED117D448F213449930BAD475902BEA"/>
                </w:placeholder>
              </w:sdtPr>
              <w:sdtContent>
                <w:tc>
                  <w:tcPr>
                    <w:tcW w:w="7090" w:type="dxa"/>
                    <w:gridSpan w:val="2"/>
                  </w:tcPr>
                  <w:p w14:paraId="00DBB1FC" w14:textId="4B25F298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4C7903" w14:paraId="185865A2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07EDDC71" w14:textId="5D4DD505" w:rsidR="00970AED" w:rsidRPr="009D5AB9" w:rsidRDefault="00970AED" w:rsidP="00970AED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9D5AB9">
              <w:rPr>
                <w:bCs/>
                <w:sz w:val="20"/>
                <w:szCs w:val="20"/>
                <w:lang w:val="it-IT" w:eastAsia="zh-CN"/>
              </w:rPr>
              <w:t>Contact Person</w:t>
            </w:r>
            <w:r w:rsidR="00887643" w:rsidRPr="009D5AB9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9D5AB9" w:rsidRPr="009D5AB9">
              <w:rPr>
                <w:bCs/>
                <w:sz w:val="20"/>
                <w:szCs w:val="20"/>
                <w:lang w:val="it-IT" w:eastAsia="zh-CN"/>
              </w:rPr>
              <w:t xml:space="preserve">Persona di </w:t>
            </w:r>
            <w:r w:rsidR="00F26615" w:rsidRPr="009D5AB9">
              <w:rPr>
                <w:bCs/>
                <w:sz w:val="20"/>
                <w:szCs w:val="20"/>
                <w:lang w:val="it-IT" w:eastAsia="zh-CN"/>
              </w:rPr>
              <w:t>con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</w:sdtPr>
          <w:sdtContent>
            <w:tc>
              <w:tcPr>
                <w:tcW w:w="7090" w:type="dxa"/>
                <w:gridSpan w:val="2"/>
              </w:tcPr>
              <w:p w14:paraId="4B2EA082" w14:textId="44EF23E8" w:rsidR="00970AED" w:rsidRPr="00F26615" w:rsidRDefault="00000000" w:rsidP="00970AED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97053137"/>
                    <w:placeholder>
                      <w:docPart w:val="0A527858493A7C48A5AEA3805F290D60"/>
                    </w:placeholder>
                  </w:sdtPr>
                  <w:sdtContent>
                    <w:r w:rsidR="001A2EE1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970AED" w:rsidRPr="004C7903" w14:paraId="5BAB8F5F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67A12225" w14:textId="1540EA8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F26615">
              <w:rPr>
                <w:bCs/>
                <w:sz w:val="20"/>
                <w:szCs w:val="20"/>
                <w:lang w:eastAsia="zh-CN"/>
              </w:rPr>
              <w:t>Ruolo</w:t>
            </w:r>
            <w:r w:rsidR="00A84D53">
              <w:rPr>
                <w:bCs/>
                <w:sz w:val="20"/>
                <w:szCs w:val="20"/>
                <w:lang w:eastAsia="zh-CN"/>
              </w:rPr>
              <w:t xml:space="preserve"> aziendale</w:t>
            </w:r>
            <w:r w:rsidR="00F26615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</w:sdtPr>
          <w:sdtContent>
            <w:tc>
              <w:tcPr>
                <w:tcW w:w="7090" w:type="dxa"/>
                <w:gridSpan w:val="2"/>
              </w:tcPr>
              <w:p w14:paraId="2BA7DA08" w14:textId="25414D8E" w:rsidR="00970AED" w:rsidRPr="00F26615" w:rsidRDefault="00000000" w:rsidP="00970AED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17631976"/>
                    <w:placeholder>
                      <w:docPart w:val="FF6602DCACE141498488CFC73213EC93"/>
                    </w:placeholder>
                  </w:sdtPr>
                  <w:sdtContent>
                    <w:r w:rsidR="001A2EE1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</w:sdtContent>
                </w:sdt>
                <w:r w:rsidR="00887643" w:rsidRPr="00970AED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970AED" w:rsidRPr="004C7903" w14:paraId="6EA9FF94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40ABBD88" w14:textId="2A942366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6C192A">
              <w:rPr>
                <w:bCs/>
                <w:sz w:val="20"/>
                <w:szCs w:val="20"/>
                <w:lang w:eastAsia="zh-CN"/>
              </w:rPr>
              <w:t xml:space="preserve">N° </w:t>
            </w:r>
            <w:r w:rsidR="00F26615">
              <w:rPr>
                <w:bCs/>
                <w:sz w:val="20"/>
                <w:szCs w:val="20"/>
                <w:lang w:eastAsia="zh-CN"/>
              </w:rPr>
              <w:t>Tele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137707797"/>
                <w:placeholder>
                  <w:docPart w:val="159280EEC5DE374FB2F4238C9D10767C"/>
                </w:placeholder>
              </w:sdtPr>
              <w:sdtContent>
                <w:tc>
                  <w:tcPr>
                    <w:tcW w:w="7090" w:type="dxa"/>
                    <w:gridSpan w:val="2"/>
                  </w:tcPr>
                  <w:p w14:paraId="1792D244" w14:textId="51D54DD0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</w:t>
                    </w:r>
                    <w:r w:rsidR="00A84D53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o</w:t>
                    </w: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970AED" w:rsidRPr="004C7903" w14:paraId="4C88CC42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72CFCC39" w14:textId="1E93A09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</w:sdtPr>
          <w:sdtContent>
            <w:tc>
              <w:tcPr>
                <w:tcW w:w="7090" w:type="dxa"/>
                <w:gridSpan w:val="2"/>
              </w:tcPr>
              <w:p w14:paraId="28DA941B" w14:textId="7F170105" w:rsidR="00970AED" w:rsidRPr="00F26615" w:rsidRDefault="00000000" w:rsidP="00970AED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697379932"/>
                    <w:placeholder>
                      <w:docPart w:val="F057BD7F2BC3DA409853202E245D33D0"/>
                    </w:placeholder>
                  </w:sdtPr>
                  <w:sdtContent>
                    <w:r w:rsidR="001A2EE1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2697D" w:rsidRPr="004C7903" w14:paraId="68FC3033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0039749A" w14:textId="77777777" w:rsidR="0012697D" w:rsidRPr="00F26615" w:rsidRDefault="0012697D" w:rsidP="00970AED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7090" w:type="dxa"/>
            <w:gridSpan w:val="2"/>
          </w:tcPr>
          <w:p w14:paraId="373AE1FB" w14:textId="77777777" w:rsidR="0012697D" w:rsidRPr="00F26615" w:rsidRDefault="0012697D" w:rsidP="00970AED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</w:p>
        </w:tc>
      </w:tr>
      <w:tr w:rsidR="0012697D" w:rsidRPr="004C7903" w14:paraId="782CBEBA" w14:textId="77777777" w:rsidTr="007A54FA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4A74A6B8" w14:textId="0CD48AD6" w:rsidR="0012697D" w:rsidRPr="00F26615" w:rsidRDefault="0012697D" w:rsidP="007A54FA">
            <w:pP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</w:pPr>
            <w:r w:rsidRPr="001C57F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2. </w:t>
            </w:r>
            <w:r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PAYMENT INFORMATION</w:t>
            </w:r>
            <w:r w:rsidR="00F26615"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</w:t>
            </w:r>
            <w:r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/</w:t>
            </w:r>
            <w:r w:rsidR="009B709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SEZIONE 2.</w:t>
            </w:r>
            <w:r w:rsidR="00F26615"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 PA</w:t>
            </w:r>
            <w:r w:rsid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GAMENTO</w:t>
            </w:r>
          </w:p>
        </w:tc>
      </w:tr>
      <w:tr w:rsidR="0012697D" w:rsidRPr="00970AED" w14:paraId="653B83F7" w14:textId="77777777" w:rsidTr="007A54FA">
        <w:trPr>
          <w:trHeight w:val="377"/>
        </w:trPr>
        <w:tc>
          <w:tcPr>
            <w:tcW w:w="2965" w:type="dxa"/>
            <w:vMerge w:val="restart"/>
            <w:vAlign w:val="center"/>
          </w:tcPr>
          <w:p w14:paraId="679DD643" w14:textId="253BD6CD" w:rsidR="0012697D" w:rsidRPr="00970AED" w:rsidRDefault="0012697D" w:rsidP="007A54FA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F26615">
              <w:rPr>
                <w:bCs/>
                <w:sz w:val="20"/>
                <w:szCs w:val="20"/>
                <w:lang w:eastAsia="zh-CN"/>
              </w:rPr>
              <w:t>Valuta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2D31A960" w14:textId="77777777" w:rsidR="0012697D" w:rsidRPr="00970AED" w:rsidRDefault="00000000" w:rsidP="007A54FA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>TRY</w:t>
            </w:r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F26615" w:rsidRPr="004C7903" w14:paraId="3705F89C" w14:textId="77777777" w:rsidTr="008F4E2E">
        <w:trPr>
          <w:trHeight w:val="377"/>
        </w:trPr>
        <w:tc>
          <w:tcPr>
            <w:tcW w:w="2965" w:type="dxa"/>
            <w:vMerge/>
            <w:vAlign w:val="center"/>
          </w:tcPr>
          <w:p w14:paraId="37428E7F" w14:textId="77777777" w:rsidR="00F26615" w:rsidRPr="00970AED" w:rsidRDefault="00F26615" w:rsidP="00F266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gridSpan w:val="2"/>
            <w:shd w:val="clear" w:color="auto" w:fill="F2F2F2" w:themeFill="background1" w:themeFillShade="F2"/>
            <w:vAlign w:val="center"/>
          </w:tcPr>
          <w:p w14:paraId="0F6169F8" w14:textId="77777777" w:rsidR="00F26615" w:rsidRDefault="00000000" w:rsidP="00F266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661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F26615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661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F26615">
              <w:rPr>
                <w:bCs/>
                <w:sz w:val="22"/>
                <w:szCs w:val="22"/>
                <w:lang w:eastAsia="zh-CN"/>
              </w:rPr>
              <w:t>PKR</w:t>
            </w:r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661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F26615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7450058"/>
            <w:placeholder>
              <w:docPart w:val="13ED8A878F4DF1428E6ACE1FAE56B47A"/>
            </w:placeholder>
          </w:sdtPr>
          <w:sdtContent>
            <w:tc>
              <w:tcPr>
                <w:tcW w:w="4722" w:type="dxa"/>
                <w:shd w:val="clear" w:color="auto" w:fill="F2F2F2" w:themeFill="background1" w:themeFillShade="F2"/>
              </w:tcPr>
              <w:p w14:paraId="272AFBAE" w14:textId="24C216BD" w:rsidR="00F26615" w:rsidRPr="00F26615" w:rsidRDefault="00000000" w:rsidP="00F26615">
                <w:pPr>
                  <w:rPr>
                    <w:bCs/>
                    <w:sz w:val="22"/>
                    <w:szCs w:val="22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497802652"/>
                    <w:placeholder>
                      <w:docPart w:val="C482EC71494E8C4F8E38E05A5E0CA1E1"/>
                    </w:placeholder>
                  </w:sdtPr>
                  <w:sdtContent>
                    <w:r w:rsidR="00F2661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F26615" w:rsidRPr="004C7903" w14:paraId="51ECBFF2" w14:textId="77777777" w:rsidTr="00177B7B">
        <w:trPr>
          <w:trHeight w:val="377"/>
        </w:trPr>
        <w:tc>
          <w:tcPr>
            <w:tcW w:w="2965" w:type="dxa"/>
            <w:vAlign w:val="center"/>
          </w:tcPr>
          <w:p w14:paraId="7B1F4D90" w14:textId="156D8D44" w:rsidR="00F26615" w:rsidRPr="00970AED" w:rsidRDefault="00F26615" w:rsidP="00F2661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VAT N° / Partita IVA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396957720"/>
            <w:placeholder>
              <w:docPart w:val="477F5D968F3A4F44B9C64043AEC376F8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7AEF85CB" w14:textId="4616D07A" w:rsidR="00F26615" w:rsidRPr="00F26615" w:rsidRDefault="00000000" w:rsidP="00F2661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79017908"/>
                    <w:placeholder>
                      <w:docPart w:val="32A2D435E4FDA64FBA4F641CBA92FA1D"/>
                    </w:placeholder>
                  </w:sdtPr>
                  <w:sdtContent>
                    <w:r w:rsidR="00F2661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F26615" w:rsidRPr="004C7903" w14:paraId="41BEB48C" w14:textId="77777777" w:rsidTr="00177B7B">
        <w:trPr>
          <w:trHeight w:val="377"/>
        </w:trPr>
        <w:tc>
          <w:tcPr>
            <w:tcW w:w="2965" w:type="dxa"/>
            <w:vAlign w:val="center"/>
          </w:tcPr>
          <w:p w14:paraId="02310618" w14:textId="653115EA" w:rsidR="00F26615" w:rsidRDefault="00F26615" w:rsidP="00F2661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/ Codice fiscale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23019206"/>
            <w:placeholder>
              <w:docPart w:val="176AC76D22E68C4D9609CB18BDBB9403"/>
            </w:placeholder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2DC38B2B" w14:textId="7448B7DA" w:rsidR="00F26615" w:rsidRPr="00F26615" w:rsidRDefault="00000000" w:rsidP="00F2661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933160976"/>
                    <w:placeholder>
                      <w:docPart w:val="A3E76F361B57884E8D7E2155DD46F6BE"/>
                    </w:placeholder>
                  </w:sdtPr>
                  <w:sdtContent>
                    <w:r w:rsidR="00F2661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09288F5F" w14:textId="77777777" w:rsidR="00B64655" w:rsidRPr="00F26615" w:rsidRDefault="00B64655">
      <w:pPr>
        <w:rPr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4500"/>
        <w:gridCol w:w="3282"/>
      </w:tblGrid>
      <w:tr w:rsidR="002F2E7D" w:rsidRPr="004C7903" w14:paraId="368AF4DB" w14:textId="77777777" w:rsidTr="00DB1261">
        <w:trPr>
          <w:trHeight w:val="288"/>
        </w:trPr>
        <w:tc>
          <w:tcPr>
            <w:tcW w:w="7465" w:type="dxa"/>
            <w:gridSpan w:val="2"/>
            <w:shd w:val="clear" w:color="auto" w:fill="DBE5F1" w:themeFill="accent1" w:themeFillTint="33"/>
            <w:vAlign w:val="center"/>
          </w:tcPr>
          <w:p w14:paraId="3C2CAA0E" w14:textId="046EEC83" w:rsidR="002F2E7D" w:rsidRPr="00F26615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  <w:r w:rsidRPr="00F26615">
              <w:rPr>
                <w:b/>
                <w:sz w:val="20"/>
                <w:szCs w:val="20"/>
                <w:lang w:val="it-IT" w:eastAsia="zh-CN"/>
              </w:rPr>
              <w:t>PAYER COMPANY INFORMATION</w:t>
            </w:r>
            <w:r w:rsidR="00887643" w:rsidRPr="00F26615">
              <w:rPr>
                <w:b/>
                <w:sz w:val="20"/>
                <w:szCs w:val="20"/>
                <w:lang w:val="it-IT" w:eastAsia="zh-CN"/>
              </w:rPr>
              <w:t xml:space="preserve"> / </w:t>
            </w:r>
            <w:r w:rsidR="00F26615" w:rsidRPr="00F26615">
              <w:rPr>
                <w:b/>
                <w:sz w:val="20"/>
                <w:szCs w:val="20"/>
                <w:lang w:val="it-IT" w:eastAsia="zh-CN"/>
              </w:rPr>
              <w:t>INFO</w:t>
            </w:r>
            <w:r w:rsidR="00161EEB">
              <w:rPr>
                <w:b/>
                <w:sz w:val="20"/>
                <w:szCs w:val="20"/>
                <w:lang w:val="it-IT" w:eastAsia="zh-CN"/>
              </w:rPr>
              <w:t>R</w:t>
            </w:r>
            <w:r w:rsidR="00F26615" w:rsidRPr="00F26615">
              <w:rPr>
                <w:b/>
                <w:sz w:val="20"/>
                <w:szCs w:val="20"/>
                <w:lang w:val="it-IT" w:eastAsia="zh-CN"/>
              </w:rPr>
              <w:t>MAZIONI SU</w:t>
            </w:r>
            <w:r w:rsidR="00F26615">
              <w:rPr>
                <w:b/>
                <w:sz w:val="20"/>
                <w:szCs w:val="20"/>
                <w:lang w:val="it-IT" w:eastAsia="zh-CN"/>
              </w:rPr>
              <w:t>LL’AZ</w:t>
            </w:r>
            <w:r w:rsidR="00F10C2D">
              <w:rPr>
                <w:b/>
                <w:sz w:val="20"/>
                <w:szCs w:val="20"/>
                <w:lang w:val="it-IT" w:eastAsia="zh-CN"/>
              </w:rPr>
              <w:t>I</w:t>
            </w:r>
            <w:r w:rsidR="00F26615">
              <w:rPr>
                <w:b/>
                <w:sz w:val="20"/>
                <w:szCs w:val="20"/>
                <w:lang w:val="it-IT" w:eastAsia="zh-CN"/>
              </w:rPr>
              <w:t xml:space="preserve">ENDA </w:t>
            </w:r>
            <w:r w:rsidR="00161EEB">
              <w:rPr>
                <w:b/>
                <w:sz w:val="20"/>
                <w:szCs w:val="20"/>
                <w:lang w:val="it-IT" w:eastAsia="zh-CN"/>
              </w:rPr>
              <w:t>PAGANTE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5205DDB2" w:rsidR="002F2E7D" w:rsidRPr="00A84D53" w:rsidRDefault="00000000" w:rsidP="00DB1261">
            <w:pPr>
              <w:jc w:val="center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 w:rsidRPr="00A84D53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F2E7D" w:rsidRPr="00A84D53">
              <w:rPr>
                <w:bCs/>
                <w:sz w:val="20"/>
                <w:szCs w:val="20"/>
                <w:lang w:val="it-IT" w:eastAsia="zh-CN"/>
              </w:rPr>
              <w:t xml:space="preserve"> SAME AS APPLICANT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COME IL RICHIEDENTE</w:t>
            </w:r>
          </w:p>
        </w:tc>
      </w:tr>
      <w:tr w:rsidR="002F2E7D" w:rsidRPr="004C7903" w14:paraId="51775735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BE04BCE" w14:textId="4B5CECB9" w:rsidR="002F2E7D" w:rsidRPr="00A84D53" w:rsidRDefault="002F2E7D" w:rsidP="00DB1261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Company Name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 xml:space="preserve">Nome </w:t>
            </w:r>
            <w:r w:rsidR="00A84D53">
              <w:rPr>
                <w:bCs/>
                <w:sz w:val="20"/>
                <w:szCs w:val="20"/>
                <w:lang w:val="it-IT" w:eastAsia="zh-CN"/>
              </w:rPr>
              <w:t>A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zienda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o Ra</w:t>
            </w:r>
            <w:r w:rsidR="00A84D53">
              <w:rPr>
                <w:bCs/>
                <w:sz w:val="20"/>
                <w:szCs w:val="20"/>
                <w:lang w:val="it-IT" w:eastAsia="zh-CN"/>
              </w:rPr>
              <w:t>gione soci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EFDF9C832EB54735955498E693521D42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6C8D3EF" w14:textId="6693378E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141264338"/>
                    <w:placeholder>
                      <w:docPart w:val="3CE7DE38BF43D545B22BBAC5A1E3A6FA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F10C2D" w14:paraId="607BD2EC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6A596EDB" w14:textId="590E8E2F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A84D53">
              <w:rPr>
                <w:bCs/>
                <w:sz w:val="20"/>
                <w:szCs w:val="20"/>
                <w:lang w:eastAsia="zh-CN"/>
              </w:rPr>
              <w:t>Nome Azienda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7407E10DBF7D46069115F096DB63FF24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3FEC943" w14:textId="750B72FB" w:rsidR="002F2E7D" w:rsidRPr="001C57FC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02313908"/>
                    <w:placeholder>
                      <w:docPart w:val="9CB04FF20B3205419A1D5F195030880B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0C25AD48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957A1CC" w14:textId="2FAB007E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A84D53">
              <w:rPr>
                <w:bCs/>
                <w:sz w:val="20"/>
                <w:szCs w:val="20"/>
                <w:lang w:eastAsia="zh-CN"/>
              </w:rPr>
              <w:t>Indirizz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9BEC902D0AA247E484B6632E08C8E422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1E6BE78" w14:textId="2BCDA0FF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914082161"/>
                    <w:placeholder>
                      <w:docPart w:val="D9001ADFA6052A42B8EB00915F5DF994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4AA75C30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1C7552AA" w14:textId="341E889C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</w:t>
            </w:r>
            <w:r w:rsidR="00A84D53">
              <w:rPr>
                <w:bCs/>
                <w:sz w:val="20"/>
                <w:szCs w:val="20"/>
                <w:lang w:eastAsia="zh-CN"/>
              </w:rPr>
              <w:t xml:space="preserve"> Città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22FCCF83F8454FA9A185A3263F698650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BF1145F" w14:textId="3B689C7E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34013423"/>
                    <w:placeholder>
                      <w:docPart w:val="CCA8F0D22901584B8438C9AD7443DE19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13E0C762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11886D2A" w14:textId="514D61EC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A84D53">
              <w:rPr>
                <w:bCs/>
                <w:sz w:val="20"/>
                <w:szCs w:val="20"/>
                <w:lang w:eastAsia="zh-CN"/>
              </w:rPr>
              <w:t>Paes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1715AD63F92D4F2EA9CFFEAADCFE8C22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9D0A1ED" w14:textId="1405BE77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725873495"/>
                    <w:placeholder>
                      <w:docPart w:val="AC7D46C085EAF940A766936398ABC631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</w:sdtContent>
                </w:sdt>
                <w:r w:rsidR="00E73280" w:rsidRPr="00970AED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2F2E7D" w:rsidRPr="004C7903" w14:paraId="3B9F3D5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14DBC9D" w14:textId="3BBFC3F1" w:rsidR="002F2E7D" w:rsidRPr="00A84D53" w:rsidRDefault="002F2E7D" w:rsidP="00DB1261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Contact Person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Persona di con</w:t>
            </w:r>
            <w:r w:rsidR="00A84D53">
              <w:rPr>
                <w:bCs/>
                <w:sz w:val="20"/>
                <w:szCs w:val="20"/>
                <w:lang w:val="it-IT" w:eastAsia="zh-CN"/>
              </w:rPr>
              <w:t>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A3BB3C3ECD0F4F6282B558B28A95A9DF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E49ADDA" w14:textId="1ED66F5D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05589381"/>
                    <w:placeholder>
                      <w:docPart w:val="311EF2B4185F9243808B90274549AE74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5133815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67020953" w14:textId="2A9494BC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A84D53">
              <w:rPr>
                <w:bCs/>
                <w:sz w:val="20"/>
                <w:szCs w:val="20"/>
                <w:lang w:eastAsia="zh-CN"/>
              </w:rPr>
              <w:t>Ruolo aziend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5959372EF2C74EBA9FF4078B7DB873AE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42CAE9C" w14:textId="38C37EE0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60127268"/>
                    <w:placeholder>
                      <w:docPart w:val="28737B3F0C3B044D9ACBEEF1860211AD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622043C8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FF6E62A" w14:textId="2ACC769A" w:rsidR="002F2E7D" w:rsidRPr="00A84D53" w:rsidRDefault="002F2E7D" w:rsidP="00DB1261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Phone No.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 xml:space="preserve">N° 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>Telefon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D7AFEC828FE34B75A3F58D5B303CEC60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7DE8AC20" w14:textId="276007E8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11248446"/>
                    <w:placeholder>
                      <w:docPart w:val="6EC3CB4C1A92604DB283A2F3B8F89162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58D5C1A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AD528C0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54EFC5C90711426A8850B57F8B5ED2EA"/>
            </w:placeholder>
          </w:sdtPr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2E89001A" w14:textId="1A88EA5F" w:rsidR="002F2E7D" w:rsidRPr="00A84D53" w:rsidRDefault="00000000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3193669"/>
                    <w:placeholder>
                      <w:docPart w:val="CA60B21C32B1DD41A6655630CB6C5E7D"/>
                    </w:placeholder>
                  </w:sdtPr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4216AD2B" w14:textId="29C92402" w:rsidR="002F2E7D" w:rsidRPr="00A84D53" w:rsidRDefault="002F2E7D">
      <w:pPr>
        <w:rPr>
          <w:lang w:val="it-IT"/>
        </w:rPr>
      </w:pPr>
    </w:p>
    <w:p w14:paraId="24771EEB" w14:textId="08E9EE13" w:rsidR="007C4099" w:rsidRPr="00A84D53" w:rsidRDefault="007C4099">
      <w:pPr>
        <w:rPr>
          <w:lang w:val="it-IT"/>
        </w:rPr>
      </w:pPr>
    </w:p>
    <w:p w14:paraId="115EF412" w14:textId="02C60D9E" w:rsidR="007C4099" w:rsidRPr="00A84D53" w:rsidRDefault="007C4099">
      <w:pPr>
        <w:rPr>
          <w:lang w:val="it-IT"/>
        </w:rPr>
      </w:pPr>
    </w:p>
    <w:p w14:paraId="030506EC" w14:textId="72E738C4" w:rsidR="007C4099" w:rsidRPr="00A84D53" w:rsidRDefault="007C4099">
      <w:pPr>
        <w:rPr>
          <w:lang w:val="it-IT"/>
        </w:rPr>
      </w:pPr>
    </w:p>
    <w:p w14:paraId="2B79AE69" w14:textId="77777777" w:rsidR="007C4099" w:rsidRPr="00A84D53" w:rsidRDefault="007C4099">
      <w:pPr>
        <w:rPr>
          <w:lang w:val="it-IT"/>
        </w:rPr>
      </w:pPr>
    </w:p>
    <w:tbl>
      <w:tblPr>
        <w:tblW w:w="10814" w:type="dxa"/>
        <w:tblInd w:w="5" w:type="dxa"/>
        <w:tblLook w:val="04A0" w:firstRow="1" w:lastRow="0" w:firstColumn="1" w:lastColumn="0" w:noHBand="0" w:noVBand="1"/>
      </w:tblPr>
      <w:tblGrid>
        <w:gridCol w:w="10814"/>
      </w:tblGrid>
      <w:tr w:rsidR="007C4099" w:rsidRPr="009A20CB" w14:paraId="41BEB3BD" w14:textId="77777777" w:rsidTr="001658EB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49B8631A" w14:textId="77777777" w:rsidR="007C4099" w:rsidRPr="009A20CB" w:rsidRDefault="007C4099" w:rsidP="001658EB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S</w:t>
            </w:r>
          </w:p>
        </w:tc>
      </w:tr>
      <w:tr w:rsidR="007C4099" w:rsidRPr="009A20CB" w14:paraId="094280E9" w14:textId="77777777" w:rsidTr="001658EB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4C022497" w14:textId="77777777" w:rsidR="007C4099" w:rsidRPr="009A20CB" w:rsidRDefault="007C4099" w:rsidP="001658EB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tr w:rsidR="007C4099" w:rsidRPr="007C2A70" w14:paraId="6CA1E4BF" w14:textId="77777777" w:rsidTr="001658EB">
        <w:trPr>
          <w:trHeight w:val="288"/>
        </w:trPr>
        <w:tc>
          <w:tcPr>
            <w:tcW w:w="10814" w:type="dxa"/>
            <w:shd w:val="clear" w:color="auto" w:fill="FFFFFF" w:themeFill="background1"/>
          </w:tcPr>
          <w:p w14:paraId="57582C21" w14:textId="77777777" w:rsidR="007C4099" w:rsidRPr="007C2A70" w:rsidRDefault="007C4099" w:rsidP="001658EB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</w:p>
        </w:tc>
      </w:tr>
    </w:tbl>
    <w:p w14:paraId="1504446E" w14:textId="2487FC61" w:rsidR="00F10067" w:rsidRPr="00C6607C" w:rsidRDefault="00C6607C">
      <w:pPr>
        <w:rPr>
          <w:rFonts w:eastAsia="PMingLiU"/>
          <w:i/>
          <w:iCs/>
          <w:color w:val="C00000"/>
          <w:sz w:val="18"/>
          <w:szCs w:val="18"/>
          <w:lang w:val="it-IT" w:eastAsia="zh-CN"/>
        </w:rPr>
      </w:pPr>
      <w:r w:rsidRPr="00C6607C">
        <w:rPr>
          <w:rFonts w:eastAsia="PMingLiU"/>
          <w:i/>
          <w:iCs/>
          <w:color w:val="C00000"/>
          <w:sz w:val="18"/>
          <w:szCs w:val="18"/>
          <w:lang w:val="it-IT" w:eastAsia="zh-CN"/>
        </w:rPr>
        <w:t xml:space="preserve">IMPORTANTE: POLITICA PER IL </w:t>
      </w:r>
      <w:r>
        <w:rPr>
          <w:rFonts w:eastAsia="PMingLiU"/>
          <w:i/>
          <w:iCs/>
          <w:color w:val="C00000"/>
          <w:sz w:val="18"/>
          <w:szCs w:val="18"/>
          <w:lang w:val="it-IT" w:eastAsia="zh-CN"/>
        </w:rPr>
        <w:t xml:space="preserve">TRASFERIMENTO DEL CERTIFICATO DI SCOPO: IDFL </w:t>
      </w:r>
      <w:r w:rsidR="001C57FC">
        <w:rPr>
          <w:rFonts w:eastAsia="PMingLiU"/>
          <w:i/>
          <w:iCs/>
          <w:color w:val="C00000"/>
          <w:sz w:val="18"/>
          <w:szCs w:val="18"/>
          <w:lang w:val="it-IT" w:eastAsia="zh-CN"/>
        </w:rPr>
        <w:t xml:space="preserve">NON PUÒ </w:t>
      </w:r>
      <w:r>
        <w:rPr>
          <w:rFonts w:eastAsia="PMingLiU"/>
          <w:i/>
          <w:iCs/>
          <w:color w:val="C00000"/>
          <w:sz w:val="18"/>
          <w:szCs w:val="18"/>
          <w:lang w:val="it-IT" w:eastAsia="zh-CN"/>
        </w:rPr>
        <w:t>emettere Certificato di Transazione (TC) per spedizioni avvenute prima della data di emissione del Certificato di Scopo IDFL</w:t>
      </w:r>
    </w:p>
    <w:p w14:paraId="2AD37B36" w14:textId="77777777" w:rsidR="007C4099" w:rsidRPr="00C6607C" w:rsidRDefault="007C4099">
      <w:pPr>
        <w:rPr>
          <w:rFonts w:eastAsia="PMingLiU"/>
          <w:i/>
          <w:iCs/>
          <w:color w:val="C00000"/>
          <w:sz w:val="18"/>
          <w:szCs w:val="18"/>
          <w:lang w:val="it-IT" w:eastAsia="zh-CN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415"/>
        <w:gridCol w:w="270"/>
        <w:gridCol w:w="2411"/>
        <w:gridCol w:w="1729"/>
        <w:gridCol w:w="2989"/>
      </w:tblGrid>
      <w:tr w:rsidR="001C585C" w:rsidRPr="004C7903" w14:paraId="6C4D85F1" w14:textId="77777777" w:rsidTr="003601DF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43106DC7" w14:textId="33FE60AF" w:rsidR="001C585C" w:rsidRPr="00185AAA" w:rsidRDefault="00970AED" w:rsidP="005D4037">
            <w:pPr>
              <w:rPr>
                <w:b/>
                <w:sz w:val="20"/>
                <w:szCs w:val="20"/>
                <w:u w:val="single"/>
                <w:lang w:eastAsia="zh-CN"/>
              </w:rPr>
            </w:pPr>
            <w:bookmarkStart w:id="0" w:name="_Hlk70596124"/>
            <w:r w:rsidRPr="00185AAA">
              <w:rPr>
                <w:b/>
                <w:sz w:val="20"/>
                <w:szCs w:val="20"/>
                <w:u w:val="single"/>
                <w:lang w:eastAsia="zh-CN"/>
              </w:rPr>
              <w:t>STANDARD</w:t>
            </w:r>
            <w:r w:rsidR="001C585C" w:rsidRPr="00185AAA">
              <w:rPr>
                <w:b/>
                <w:sz w:val="20"/>
                <w:szCs w:val="20"/>
                <w:u w:val="single"/>
                <w:lang w:eastAsia="zh-CN"/>
              </w:rPr>
              <w:t xml:space="preserve"> 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430185DE" w:rsidR="001C585C" w:rsidRPr="00185AAA" w:rsidRDefault="00970AED" w:rsidP="005D4037">
            <w:pPr>
              <w:rPr>
                <w:b/>
                <w:sz w:val="20"/>
                <w:szCs w:val="20"/>
                <w:u w:val="single"/>
                <w:lang w:val="it-IT" w:eastAsia="zh-CN"/>
              </w:rPr>
            </w:pPr>
            <w:r w:rsidRPr="00185AAA">
              <w:rPr>
                <w:b/>
                <w:sz w:val="20"/>
                <w:szCs w:val="20"/>
                <w:u w:val="single"/>
                <w:lang w:val="it-IT" w:eastAsia="zh-CN"/>
              </w:rPr>
              <w:t>CERTIFICATION STATUS</w:t>
            </w:r>
            <w:r w:rsidR="00887643" w:rsidRPr="00185AAA">
              <w:rPr>
                <w:b/>
                <w:sz w:val="20"/>
                <w:szCs w:val="20"/>
                <w:u w:val="single"/>
                <w:lang w:val="it-IT" w:eastAsia="zh-CN"/>
              </w:rPr>
              <w:t xml:space="preserve"> / </w:t>
            </w:r>
            <w:r w:rsidR="00185AAA" w:rsidRPr="00185AAA">
              <w:rPr>
                <w:b/>
                <w:sz w:val="20"/>
                <w:szCs w:val="20"/>
                <w:u w:val="single"/>
                <w:lang w:val="it-IT" w:eastAsia="zh-CN"/>
              </w:rPr>
              <w:t>STATO DELLA CERTIFICAZIONE</w:t>
            </w:r>
          </w:p>
        </w:tc>
      </w:tr>
      <w:bookmarkEnd w:id="0"/>
      <w:tr w:rsidR="002F2E7D" w:rsidRPr="004C7903" w14:paraId="2B959025" w14:textId="77777777" w:rsidTr="00DB1261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6219AA4" w14:textId="48D0B9C4" w:rsidR="002F2E7D" w:rsidRDefault="00000000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Organic C</w:t>
            </w:r>
            <w:r w:rsidR="001B3F6E">
              <w:rPr>
                <w:bCs/>
                <w:sz w:val="20"/>
                <w:szCs w:val="20"/>
                <w:lang w:eastAsia="zh-CN"/>
              </w:rPr>
              <w:t>ontent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Standard (OCS)</w:t>
            </w:r>
          </w:p>
          <w:p w14:paraId="654F58C0" w14:textId="7B03E4CE" w:rsidR="00573285" w:rsidRDefault="00573285" w:rsidP="00DB1261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GOTS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scope certificate with another certification body, unless the GOTS scope certificate is in the process of being transferred to IDFL.</w:t>
            </w:r>
          </w:p>
          <w:p w14:paraId="5F6DB5BC" w14:textId="77777777" w:rsidR="0069611C" w:rsidRDefault="0069611C" w:rsidP="00DB1261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5E79B5FF" w14:textId="75B46A8F" w:rsidR="00185AAA" w:rsidRPr="00185AAA" w:rsidRDefault="00B02703" w:rsidP="00DB1261">
            <w:pPr>
              <w:rPr>
                <w:bCs/>
                <w:color w:val="C00000"/>
                <w:sz w:val="14"/>
                <w:szCs w:val="14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Not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a: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IDFL </w:t>
            </w:r>
            <w:r w:rsidR="00185AAA" w:rsidRPr="00185AAA">
              <w:rPr>
                <w:bCs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OCS ad un'organizzazione in possesso di Certificato di Scopo </w:t>
            </w:r>
            <w:r w:rsidR="00185AAA" w:rsidRPr="00231D91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GOTS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rilasciato da un altro Organismo di Certificazione, a meno che non </w:t>
            </w:r>
            <w:r w:rsidR="00231D91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sia 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in corso il trasferimento della certificazione GOTS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E47E242" w14:textId="0C2277CE" w:rsidR="002F2E7D" w:rsidRPr="00BB51B5" w:rsidRDefault="00000000" w:rsidP="00DB1261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F2E7D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</w:t>
            </w:r>
            <w:r w:rsidR="00887643" w:rsidRPr="00BB51B5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BB51B5">
              <w:rPr>
                <w:bCs/>
                <w:sz w:val="20"/>
                <w:szCs w:val="20"/>
                <w:lang w:val="it-IT" w:eastAsia="zh-CN"/>
              </w:rPr>
              <w:t xml:space="preserve">Prima 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C</w:t>
            </w:r>
            <w:r w:rsidR="00BB51B5">
              <w:rPr>
                <w:bCs/>
                <w:sz w:val="20"/>
                <w:szCs w:val="20"/>
                <w:lang w:val="it-IT" w:eastAsia="zh-CN"/>
              </w:rPr>
              <w:t>ertificazione</w:t>
            </w:r>
            <w:r w:rsidR="00BB51B5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26BFEA06" w14:textId="02066008" w:rsidR="002F2E7D" w:rsidRPr="00BB51B5" w:rsidRDefault="00000000" w:rsidP="00DB1261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F2E7D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</w:t>
            </w:r>
            <w:r w:rsidR="00887643" w:rsidRPr="00BB51B5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231D91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161F6801" w:rsidR="002F2E7D" w:rsidRPr="00C6654B" w:rsidRDefault="00000000" w:rsidP="00DB1261">
            <w:pPr>
              <w:rPr>
                <w:bCs/>
                <w:sz w:val="18"/>
                <w:szCs w:val="18"/>
                <w:lang w:val="it-IT" w:eastAsia="zh-CN"/>
              </w:rPr>
            </w:pPr>
            <w:sdt>
              <w:sdtPr>
                <w:rPr>
                  <w:bCs/>
                  <w:sz w:val="18"/>
                  <w:szCs w:val="18"/>
                  <w:lang w:val="it-IT" w:eastAsia="zh-CN"/>
                </w:rPr>
                <w:id w:val="-62839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 w:rsidRPr="00185AAA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it-IT" w:eastAsia="zh-CN"/>
                  </w:rPr>
                  <w:t>☐</w:t>
                </w:r>
              </w:sdtContent>
            </w:sdt>
            <w:r w:rsidR="002F2E7D" w:rsidRPr="00185AAA">
              <w:rPr>
                <w:bCs/>
                <w:sz w:val="18"/>
                <w:szCs w:val="18"/>
                <w:lang w:val="it-IT" w:eastAsia="zh-CN"/>
              </w:rPr>
              <w:t xml:space="preserve"> Transfer from another Certification Body (CB)*</w:t>
            </w:r>
            <w:r w:rsidR="002A3170" w:rsidRPr="00185AAA">
              <w:rPr>
                <w:bCs/>
                <w:sz w:val="18"/>
                <w:szCs w:val="18"/>
                <w:lang w:val="it-IT" w:eastAsia="zh-CN"/>
              </w:rPr>
              <w:t xml:space="preserve"> / </w:t>
            </w:r>
            <w:r w:rsidR="00C6654B" w:rsidRPr="00185AAA">
              <w:rPr>
                <w:bCs/>
                <w:sz w:val="18"/>
                <w:szCs w:val="18"/>
                <w:lang w:val="it-IT" w:eastAsia="zh-CN"/>
              </w:rPr>
              <w:t>Trasferimento da altro Organismo di Certificazione</w:t>
            </w:r>
            <w:r w:rsidR="00231D91">
              <w:rPr>
                <w:bCs/>
                <w:sz w:val="18"/>
                <w:szCs w:val="18"/>
                <w:lang w:val="it-IT" w:eastAsia="zh-CN"/>
              </w:rPr>
              <w:t xml:space="preserve"> </w:t>
            </w:r>
            <w:r w:rsidR="00231D91" w:rsidRPr="00185AAA">
              <w:rPr>
                <w:bCs/>
                <w:sz w:val="18"/>
                <w:szCs w:val="18"/>
                <w:lang w:val="it-IT" w:eastAsia="zh-CN"/>
              </w:rPr>
              <w:t>*</w:t>
            </w:r>
          </w:p>
        </w:tc>
      </w:tr>
      <w:tr w:rsidR="002F2E7D" w:rsidRPr="004C7903" w14:paraId="52D1052C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23C7AFBD" w14:textId="77777777" w:rsidR="002F2E7D" w:rsidRPr="00C6654B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2F2E7D" w:rsidRPr="00C6654B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F5BCD80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526DF1D1" w14:textId="07A1E5EF" w:rsidR="00185AAA" w:rsidRDefault="00185AAA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Precedente Progetto</w:t>
            </w:r>
            <w:r w:rsidR="002A3170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/ </w:t>
            </w:r>
          </w:p>
          <w:p w14:paraId="26D56E7F" w14:textId="7346DC40" w:rsidR="002A3170" w:rsidRPr="001C585C" w:rsidRDefault="00185AAA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N° Licenza</w:t>
            </w:r>
            <w:r w:rsidR="00231D91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DEBA996E69AD4ADC94828480C185B130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31D04B46" w:rsidR="002F2E7D" w:rsidRPr="00185AAA" w:rsidRDefault="00000000" w:rsidP="00DB126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575804932"/>
                    <w:placeholder>
                      <w:docPart w:val="1F2454DCEF2FF34CAD808561484E0D56"/>
                    </w:placeholder>
                  </w:sdtPr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24D37DA7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7C05196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0DA4F43" w14:textId="77777777" w:rsidR="002F2E7D" w:rsidRPr="001C57FC" w:rsidRDefault="002F2E7D" w:rsidP="00DB126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63BB4800" w14:textId="0AE44C11" w:rsidR="002A3170" w:rsidRPr="001C57FC" w:rsidRDefault="00185AAA" w:rsidP="00DB1261">
            <w:pPr>
              <w:rPr>
                <w:bCs/>
                <w:sz w:val="18"/>
                <w:szCs w:val="18"/>
                <w:lang w:val="it-IT" w:eastAsia="zh-CN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Precedente Organismo di Certificazione</w:t>
            </w:r>
            <w:r w:rsidR="00231D91"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6FAB478DA91E4DA08A2EDBF053983C12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2D5AEB61" w:rsidR="002F2E7D" w:rsidRPr="00185AAA" w:rsidRDefault="00000000" w:rsidP="00DB126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8824448"/>
                    <w:placeholder>
                      <w:docPart w:val="D9BBB1D065699345B8337DA2CD16AC4D"/>
                    </w:placeholder>
                  </w:sdtPr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1F21975D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08842E9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42FB3B88" w14:textId="77777777" w:rsidR="002F2E7D" w:rsidRPr="001C57FC" w:rsidRDefault="002F2E7D" w:rsidP="00DB126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38E4D791" w14:textId="007C664F" w:rsidR="002A3170" w:rsidRPr="001C57FC" w:rsidRDefault="00185AAA" w:rsidP="00DB126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</w:t>
            </w:r>
            <w:r w:rsidR="00231D91"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9F790FE720F8401ABCAACD1240C739C5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6C335412" w:rsidR="002F2E7D" w:rsidRPr="00185AAA" w:rsidRDefault="00000000" w:rsidP="00DB1261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80270711"/>
                    <w:placeholder>
                      <w:docPart w:val="AFF2E78F15A3B6418E11038045217F4A"/>
                    </w:placeholder>
                  </w:sdtPr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4C7903" w14:paraId="24D71F51" w14:textId="77777777" w:rsidTr="00DB1261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24B37C0" w14:textId="77777777" w:rsidR="002F2E7D" w:rsidRDefault="00000000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30319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 w:rsidRPr="00970AE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Global Organic Textile Standard (GOTS)</w:t>
            </w:r>
          </w:p>
          <w:p w14:paraId="3284ECC4" w14:textId="204421DE" w:rsidR="00DE67DF" w:rsidRDefault="00DE67DF" w:rsidP="00DB1261">
            <w:pPr>
              <w:rPr>
                <w:bCs/>
                <w:color w:val="FF0000"/>
                <w:sz w:val="14"/>
                <w:szCs w:val="14"/>
                <w:lang w:eastAsia="zh-CN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OTS scope certificate to an organization which holds an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 xml:space="preserve">OCS 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OCS scope certificate is in the process of being transferred to IDFL</w:t>
            </w:r>
            <w:r w:rsidRPr="00486CB5">
              <w:rPr>
                <w:bCs/>
                <w:color w:val="FF0000"/>
                <w:sz w:val="14"/>
                <w:szCs w:val="14"/>
                <w:lang w:eastAsia="zh-CN"/>
              </w:rPr>
              <w:t>.</w:t>
            </w:r>
          </w:p>
          <w:p w14:paraId="70D4042F" w14:textId="10B1644E" w:rsidR="0069611C" w:rsidRDefault="0069611C" w:rsidP="00DB1261">
            <w:pPr>
              <w:rPr>
                <w:bCs/>
                <w:color w:val="FF0000"/>
                <w:sz w:val="14"/>
                <w:szCs w:val="14"/>
                <w:lang w:eastAsia="zh-CN"/>
              </w:rPr>
            </w:pPr>
          </w:p>
          <w:p w14:paraId="66B87A96" w14:textId="55F31F2C" w:rsidR="0069611C" w:rsidRPr="00231D91" w:rsidRDefault="00231D91" w:rsidP="00DB1261">
            <w:pPr>
              <w:rPr>
                <w:bCs/>
                <w:sz w:val="20"/>
                <w:szCs w:val="20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Nota: IDFL </w:t>
            </w:r>
            <w:r w:rsidRPr="00185AAA">
              <w:rPr>
                <w:bCs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got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ad un'organizzazione in possesso di Certificato di Scopo </w:t>
            </w:r>
            <w:r w:rsidRPr="00231D91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OC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rilasciato da un altro Organismo di Certificazione, a meno che non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sia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in corso il trasferimento della certificazione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OC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S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6C14DA9E" w14:textId="77777777" w:rsidR="00185AAA" w:rsidRPr="00BB51B5" w:rsidRDefault="00000000" w:rsidP="00185AA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79884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5AAA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185AAA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185AAA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1969E1D7" w14:textId="6F501D11" w:rsidR="002F2E7D" w:rsidRPr="00185AAA" w:rsidRDefault="00000000" w:rsidP="00185AA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181509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5AAA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185AAA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Rinnovo Certif</w:t>
            </w:r>
            <w:r w:rsidR="00231D91">
              <w:rPr>
                <w:bCs/>
                <w:sz w:val="20"/>
                <w:szCs w:val="20"/>
                <w:lang w:val="it-IT" w:eastAsia="zh-CN"/>
              </w:rPr>
              <w:t>ic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09B0FA" w14:textId="4858EA40" w:rsidR="002F2E7D" w:rsidRPr="00231D91" w:rsidRDefault="00000000" w:rsidP="00DB1261">
            <w:pPr>
              <w:rPr>
                <w:bCs/>
                <w:sz w:val="18"/>
                <w:szCs w:val="18"/>
                <w:lang w:val="it-IT" w:eastAsia="zh-CN"/>
              </w:rPr>
            </w:pPr>
            <w:sdt>
              <w:sdtPr>
                <w:rPr>
                  <w:bCs/>
                  <w:sz w:val="18"/>
                  <w:szCs w:val="18"/>
                  <w:lang w:val="it-IT" w:eastAsia="zh-CN"/>
                </w:rPr>
                <w:id w:val="-22167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1D91" w:rsidRPr="00185AAA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it-IT" w:eastAsia="zh-CN"/>
                  </w:rPr>
                  <w:t>☐</w:t>
                </w:r>
              </w:sdtContent>
            </w:sdt>
            <w:r w:rsidR="00231D91" w:rsidRPr="00185AAA">
              <w:rPr>
                <w:bCs/>
                <w:sz w:val="18"/>
                <w:szCs w:val="18"/>
                <w:lang w:val="it-IT" w:eastAsia="zh-CN"/>
              </w:rPr>
              <w:t xml:space="preserve"> Transfer from another Certification Body (CB)* / Trasferimento da altro Organismo di Certificazione*</w:t>
            </w:r>
          </w:p>
        </w:tc>
      </w:tr>
      <w:tr w:rsidR="002F2E7D" w:rsidRPr="004C7903" w14:paraId="0E3AA019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BD93E9D" w14:textId="77777777" w:rsidR="002F2E7D" w:rsidRPr="00231D91" w:rsidRDefault="002F2E7D" w:rsidP="00DB1261">
            <w:pPr>
              <w:rPr>
                <w:bCs/>
                <w:sz w:val="22"/>
                <w:szCs w:val="22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8440539" w14:textId="77777777" w:rsidR="002F2E7D" w:rsidRPr="00231D91" w:rsidRDefault="002F2E7D" w:rsidP="00DB1261">
            <w:pPr>
              <w:rPr>
                <w:bCs/>
                <w:sz w:val="18"/>
                <w:szCs w:val="18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595BDEA1" w14:textId="77777777" w:rsidR="00231D91" w:rsidRDefault="00231D91" w:rsidP="00231D9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3478BEAD" w14:textId="77777777" w:rsidR="00231D91" w:rsidRDefault="00231D91" w:rsidP="00231D9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cedente Progetto / </w:t>
            </w:r>
          </w:p>
          <w:p w14:paraId="34891CAC" w14:textId="5AF4AFF8" w:rsidR="002A3170" w:rsidRPr="001C585C" w:rsidRDefault="00231D91" w:rsidP="00231D9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N° Licenza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411432777"/>
            <w:placeholder>
              <w:docPart w:val="2D8D431FB1814D04B43A1446AE92D318"/>
            </w:placeholder>
          </w:sdt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B1DB879" w14:textId="7B5EF148" w:rsidR="002F2E7D" w:rsidRPr="00185AAA" w:rsidRDefault="00000000" w:rsidP="00DB126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393612574"/>
                    <w:placeholder>
                      <w:docPart w:val="F0399F58A5F28B499D4FDEAFEEE029D8"/>
                    </w:placeholder>
                  </w:sdtPr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31D91" w:rsidRPr="004C7903" w14:paraId="48A9ED4F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7A1CA403" w14:textId="77777777" w:rsidR="00231D91" w:rsidRPr="00185AAA" w:rsidRDefault="00231D91" w:rsidP="00231D91">
            <w:pPr>
              <w:rPr>
                <w:bCs/>
                <w:sz w:val="22"/>
                <w:szCs w:val="22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7CD0B7D" w14:textId="77777777" w:rsidR="00231D91" w:rsidRPr="00185AAA" w:rsidRDefault="00231D91" w:rsidP="00231D91">
            <w:pPr>
              <w:rPr>
                <w:bCs/>
                <w:sz w:val="18"/>
                <w:szCs w:val="18"/>
                <w:lang w:val="it-IT" w:eastAsia="zh-CN"/>
              </w:rPr>
            </w:pPr>
          </w:p>
        </w:tc>
        <w:tc>
          <w:tcPr>
            <w:tcW w:w="1729" w:type="dxa"/>
            <w:vAlign w:val="center"/>
          </w:tcPr>
          <w:p w14:paraId="5FA086C0" w14:textId="77777777" w:rsidR="00231D91" w:rsidRPr="00231D91" w:rsidRDefault="00231D91" w:rsidP="00231D9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503E92C0" w14:textId="2C5E4D24" w:rsidR="00231D91" w:rsidRPr="00231D91" w:rsidRDefault="00231D91" w:rsidP="00231D91">
            <w:pPr>
              <w:rPr>
                <w:bCs/>
                <w:sz w:val="18"/>
                <w:szCs w:val="18"/>
                <w:lang w:val="it-IT" w:eastAsia="zh-CN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cedente Organismo di Certificazione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292871998"/>
            <w:placeholder>
              <w:docPart w:val="A8059D784EC3A040ADEA9D0D129DED12"/>
            </w:placeholder>
          </w:sdtPr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0B90AF83" w14:textId="7569EDEF" w:rsidR="00231D91" w:rsidRPr="00185AAA" w:rsidRDefault="00000000" w:rsidP="00231D9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095598221"/>
                    <w:placeholder>
                      <w:docPart w:val="1765A7E61DB8B54CB85739726704FC73"/>
                    </w:placeholder>
                  </w:sdtPr>
                  <w:sdtContent>
                    <w:r w:rsidR="00231D91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31D91" w:rsidRPr="004C7903" w14:paraId="419E5403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A01DCCC" w14:textId="77777777" w:rsidR="00231D91" w:rsidRPr="00185AAA" w:rsidRDefault="00231D91" w:rsidP="00231D91">
            <w:pPr>
              <w:rPr>
                <w:bCs/>
                <w:sz w:val="22"/>
                <w:szCs w:val="22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4804391" w14:textId="77777777" w:rsidR="00231D91" w:rsidRPr="00185AAA" w:rsidRDefault="00231D91" w:rsidP="00231D91">
            <w:pPr>
              <w:rPr>
                <w:bCs/>
                <w:sz w:val="18"/>
                <w:szCs w:val="18"/>
                <w:lang w:val="it-IT" w:eastAsia="zh-CN"/>
              </w:rPr>
            </w:pPr>
          </w:p>
        </w:tc>
        <w:tc>
          <w:tcPr>
            <w:tcW w:w="1729" w:type="dxa"/>
            <w:vAlign w:val="center"/>
          </w:tcPr>
          <w:p w14:paraId="1D4876A2" w14:textId="77777777" w:rsidR="00231D91" w:rsidRPr="00231D91" w:rsidRDefault="00231D91" w:rsidP="00231D9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77ACFA1F" w14:textId="7FFBE489" w:rsidR="00231D91" w:rsidRPr="00231D91" w:rsidRDefault="00231D91" w:rsidP="00231D9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981117962"/>
            <w:placeholder>
              <w:docPart w:val="33C528A4DDF3A24A9E66D3E1F31EF6C1"/>
            </w:placeholder>
          </w:sdtPr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42047F8E" w14:textId="354A8E92" w:rsidR="00231D91" w:rsidRPr="00185AAA" w:rsidRDefault="00000000" w:rsidP="00231D91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84920995"/>
                    <w:placeholder>
                      <w:docPart w:val="A3F1D83C4F2615488736A3BCC68E9D13"/>
                    </w:placeholder>
                  </w:sdtPr>
                  <w:sdtContent>
                    <w:r w:rsidR="00231D91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018F8FF1" w14:textId="7624C40A" w:rsidR="002F2E7D" w:rsidRPr="00185AAA" w:rsidRDefault="002F2E7D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B81A1ED" w14:textId="372DE953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75CE21A" w14:textId="415AEE31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58709342" w14:textId="71CE336D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0E97BE62" w14:textId="6E6F6AB9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435E3318" w14:textId="0FDAEB2D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5C7CCD73" w14:textId="3AE2A625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240CAC77" w14:textId="15410E9A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BD9D45A" w14:textId="6EB4798D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1CA815FA" w14:textId="775FE61E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350C05FC" w14:textId="294E5C68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3E3BBCAD" w14:textId="14C209D9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3008ADE" w14:textId="76DC59F6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E74212F" w14:textId="4829FACA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50558EF2" w14:textId="7D59AE48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47FEE39" w14:textId="77777777" w:rsidR="007C4099" w:rsidRPr="00185AA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2F2E7D" w:rsidRPr="009A20CB" w14:paraId="2A07F7ED" w14:textId="77777777" w:rsidTr="00DB1261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0B7F3459" w14:textId="11339926" w:rsidR="002F2E7D" w:rsidRPr="009A20CB" w:rsidRDefault="002F2E7D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4. PRODUCTS</w:t>
            </w:r>
            <w:r w:rsidR="002A3170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/ </w:t>
            </w:r>
            <w:r w:rsidR="009B7095">
              <w:rPr>
                <w:b/>
                <w:color w:val="FFFFFF" w:themeColor="background1"/>
                <w:sz w:val="22"/>
                <w:szCs w:val="22"/>
                <w:lang w:eastAsia="zh-CN"/>
              </w:rPr>
              <w:t>SEZIONE 4. PRODOTTI</w:t>
            </w:r>
          </w:p>
        </w:tc>
      </w:tr>
      <w:tr w:rsidR="002F2E7D" w:rsidRPr="004C7903" w14:paraId="78F66A02" w14:textId="77777777" w:rsidTr="00DB1261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0EBEFE6A" w14:textId="75B50AAB" w:rsidR="002F2E7D" w:rsidRDefault="002F2E7D" w:rsidP="00DB1261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D2550">
              <w:rPr>
                <w:b/>
                <w:bCs/>
                <w:sz w:val="18"/>
                <w:szCs w:val="18"/>
                <w:u w:val="single"/>
                <w:lang w:eastAsia="zh-CN"/>
              </w:rPr>
              <w:t>/ ISTRUZIONI: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5032EEA4" w14:textId="1B5C1714" w:rsidR="002F2E7D" w:rsidRDefault="002F2E7D" w:rsidP="00DB1261">
            <w:pPr>
              <w:spacing w:before="120" w:after="120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 xml:space="preserve">Using the below information, please provide information about the products you would like to certify. </w:t>
            </w:r>
            <w:r w:rsidRPr="00303708">
              <w:rPr>
                <w:rFonts w:eastAsia="PMingLiU"/>
                <w:sz w:val="18"/>
                <w:szCs w:val="18"/>
                <w:lang w:eastAsia="zh-CN"/>
              </w:rPr>
              <w:t xml:space="preserve">If your product category is not listed, please feel free to write in according to the specific product information. For more information, please see TE/GOTS Materials Processes and Products Classification. </w:t>
            </w:r>
          </w:p>
          <w:p w14:paraId="484A1F5D" w14:textId="76A70F10" w:rsidR="001C57FC" w:rsidRPr="001C57FC" w:rsidRDefault="001C57FC" w:rsidP="001C57FC">
            <w:pPr>
              <w:spacing w:line="276" w:lineRule="auto"/>
              <w:rPr>
                <w:sz w:val="18"/>
                <w:szCs w:val="18"/>
                <w:lang w:val="it-IT"/>
              </w:rPr>
            </w:pPr>
            <w:r w:rsidRPr="001C57FC">
              <w:rPr>
                <w:sz w:val="18"/>
                <w:szCs w:val="18"/>
                <w:lang w:val="it-IT"/>
              </w:rPr>
              <w:t>Utilizzando le informazioni di seguito riportate, si prega di fornire informazioni sui prodotti che si desidera certificare. Se la categoria del prodotto non è elencata, potete riportare le informazioni specifiche sul prodotto. Per ulteriori informazioni, si prega di consultare il documento “</w:t>
            </w:r>
            <w:r w:rsidRPr="001C57FC">
              <w:rPr>
                <w:rFonts w:eastAsia="PMingLiU"/>
                <w:sz w:val="18"/>
                <w:szCs w:val="18"/>
                <w:lang w:val="it-IT" w:eastAsia="zh-CN"/>
              </w:rPr>
              <w:t>TE</w:t>
            </w:r>
            <w:r>
              <w:rPr>
                <w:rFonts w:eastAsia="PMingLiU"/>
                <w:sz w:val="18"/>
                <w:szCs w:val="18"/>
                <w:lang w:val="it-IT" w:eastAsia="zh-CN"/>
              </w:rPr>
              <w:t xml:space="preserve">/GOTS </w:t>
            </w:r>
            <w:r w:rsidRPr="001C57FC">
              <w:rPr>
                <w:rFonts w:eastAsia="PMingLiU"/>
                <w:sz w:val="18"/>
                <w:szCs w:val="18"/>
                <w:lang w:val="it-IT" w:eastAsia="zh-CN"/>
              </w:rPr>
              <w:t>Materials Processes and Products Classification”.</w:t>
            </w:r>
          </w:p>
          <w:p w14:paraId="23D89EA0" w14:textId="77777777" w:rsidR="001C57FC" w:rsidRPr="001C57FC" w:rsidRDefault="001C57FC" w:rsidP="0092403F">
            <w:pPr>
              <w:rPr>
                <w:sz w:val="18"/>
                <w:szCs w:val="18"/>
                <w:lang w:val="it-IT"/>
              </w:rPr>
            </w:pPr>
          </w:p>
          <w:p w14:paraId="369160CC" w14:textId="59485E88" w:rsidR="001C57FC" w:rsidRPr="00C419DB" w:rsidRDefault="002F2E7D" w:rsidP="001C57FC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  <w:r w:rsidRPr="001C57F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NOTE:</w:t>
            </w:r>
            <w:r w:rsidRPr="001C57FC">
              <w:rPr>
                <w:lang w:val="it-IT"/>
              </w:rPr>
              <w:t xml:space="preserve"> </w:t>
            </w:r>
            <w:r w:rsidRPr="001C57F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This information is for pre-assessment only; a product specification must be submitted later during the application process.</w:t>
            </w:r>
            <w:r w:rsidR="0092403F" w:rsidRPr="001C57F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 / </w:t>
            </w:r>
            <w:r w:rsidR="001C57FC" w:rsidRPr="001C57FC">
              <w:rPr>
                <w:i/>
                <w:color w:val="C00000"/>
                <w:sz w:val="18"/>
                <w:szCs w:val="18"/>
                <w:lang w:val="tr"/>
              </w:rPr>
              <w:t xml:space="preserve">NOTA: </w:t>
            </w:r>
            <w:r w:rsidR="001C57FC" w:rsidRPr="001C57FC">
              <w:rPr>
                <w:i/>
                <w:iCs/>
                <w:color w:val="C00000"/>
                <w:sz w:val="18"/>
                <w:szCs w:val="18"/>
                <w:lang w:val="it-IT"/>
              </w:rPr>
              <w:t>Queste informazioni sono solo per la valutazione preliminare; le specifiche del prodotto dovranno essere presentate successivamente durante la domanda per la certificazione.</w:t>
            </w:r>
          </w:p>
          <w:p w14:paraId="4CF9E404" w14:textId="023B4895" w:rsidR="002F2E7D" w:rsidRPr="001C57FC" w:rsidRDefault="002F2E7D" w:rsidP="00DB1261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</w:pPr>
          </w:p>
          <w:p w14:paraId="74FA71BE" w14:textId="65775E01" w:rsidR="002F2E7D" w:rsidRDefault="000D743F" w:rsidP="00DB1261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NOTE: </w:t>
            </w:r>
            <w:r w:rsidR="002F2E7D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Standards vary on allowed minimum percentages and blended materials. </w:t>
            </w:r>
            <w:r w:rsidR="002F2E7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Please reference the Standards for details. </w:t>
            </w:r>
            <w:r w:rsidR="002F2E7D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For example, GOTS does not allow blends with Conventional Cotton or Virgin Polyester. </w:t>
            </w:r>
          </w:p>
          <w:p w14:paraId="720B3784" w14:textId="0C30587B" w:rsidR="0092403F" w:rsidRDefault="000D743F" w:rsidP="0092403F">
            <w:pPr>
              <w:rPr>
                <w:i/>
                <w:iCs/>
                <w:color w:val="C00000"/>
                <w:sz w:val="18"/>
                <w:szCs w:val="18"/>
                <w:lang w:val="it-IT"/>
              </w:rPr>
            </w:pP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NOTA: 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Gli standard variano in base alle percentuali minime consentite e ai materiali miscelati. Si prega di fare riferimento agli standard per i dettagli. Ad esempio, GOTS non consente miscele con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C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otone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C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onvenzionale o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P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oliestere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V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>ergine.</w:t>
            </w:r>
          </w:p>
          <w:p w14:paraId="29AD5083" w14:textId="4118DE0C" w:rsidR="000D743F" w:rsidRPr="000D743F" w:rsidRDefault="000D743F" w:rsidP="0092403F">
            <w:pPr>
              <w:rPr>
                <w:i/>
                <w:iCs/>
                <w:lang w:val="it-IT"/>
              </w:rPr>
            </w:pPr>
          </w:p>
        </w:tc>
      </w:tr>
      <w:tr w:rsidR="000D743F" w:rsidRPr="004C7903" w14:paraId="789B4191" w14:textId="77777777" w:rsidTr="00DB1261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3F8C4689" w14:textId="77777777" w:rsidR="000D743F" w:rsidRPr="00557742" w:rsidRDefault="000D743F" w:rsidP="000D743F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 xml:space="preserve">Product Categories / Categorie di Prodotti </w:t>
            </w:r>
          </w:p>
          <w:p w14:paraId="62BDC101" w14:textId="037AD48F" w:rsidR="000D743F" w:rsidRPr="000D743F" w:rsidRDefault="000D743F" w:rsidP="000D743F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Choose all that apply /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Selezionare tutte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1C130725" w14:textId="64411FD6" w:rsidR="000D743F" w:rsidRPr="00F06599" w:rsidRDefault="000D743F" w:rsidP="000D743F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F0659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Product Details / Sottocategori</w:t>
            </w:r>
            <w:r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e</w:t>
            </w:r>
            <w:r w:rsidRPr="00F06599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 xml:space="preserve"> di Prodotti </w:t>
            </w:r>
          </w:p>
          <w:p w14:paraId="7C3E2EED" w14:textId="2105D708" w:rsidR="000D743F" w:rsidRPr="000D743F" w:rsidRDefault="000D743F" w:rsidP="000D743F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ist all that apply /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Elencare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 tutte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</w:tr>
      <w:tr w:rsidR="000D743F" w:rsidRPr="004C7903" w14:paraId="6025CAB7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72F4119" w14:textId="703C8A86" w:rsidR="000D743F" w:rsidRPr="000D743F" w:rsidRDefault="00000000" w:rsidP="000D743F">
            <w:pPr>
              <w:spacing w:line="276" w:lineRule="auto"/>
              <w:rPr>
                <w:rFonts w:eastAsia="SimSun"/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43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0D743F" w:rsidRPr="009C6CFA">
              <w:rPr>
                <w:bCs/>
                <w:sz w:val="20"/>
                <w:szCs w:val="20"/>
                <w:lang w:val="it-IT" w:eastAsia="zh-CN"/>
              </w:rPr>
              <w:t xml:space="preserve"> Home Textiles / Bedding/ </w:t>
            </w:r>
            <w:r w:rsidR="000D743F" w:rsidRPr="00557742">
              <w:rPr>
                <w:bCs/>
                <w:sz w:val="20"/>
                <w:szCs w:val="20"/>
                <w:lang w:val="it-IT" w:eastAsia="zh-CN"/>
              </w:rPr>
              <w:t>Tessili per la casa / Biancheria da lett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9BBEB51572E90347B1E264DF722B3458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AE14BCC" w14:textId="1A7C971B" w:rsidR="000D743F" w:rsidRPr="000D743F" w:rsidRDefault="000D743F" w:rsidP="000D743F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4C7903" w14:paraId="536BAA36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4DEC731" w14:textId="0DB24E13" w:rsidR="000D743F" w:rsidRPr="009B630E" w:rsidRDefault="00000000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43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0D743F">
              <w:rPr>
                <w:bCs/>
                <w:sz w:val="20"/>
                <w:szCs w:val="20"/>
                <w:lang w:eastAsia="zh-CN"/>
              </w:rPr>
              <w:t>/ Abbigliament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2A14669F3A2BE148A1CFE064B710634E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18C6E2F" w14:textId="5A2D91A0" w:rsidR="000D743F" w:rsidRPr="000D743F" w:rsidRDefault="000D743F" w:rsidP="000D743F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4C7903" w14:paraId="4169AE5F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46DA8BD" w14:textId="543E3EFF" w:rsidR="000D743F" w:rsidRPr="009B630E" w:rsidRDefault="00000000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0D743F">
              <w:rPr>
                <w:bCs/>
                <w:sz w:val="20"/>
                <w:szCs w:val="20"/>
                <w:lang w:eastAsia="zh-CN"/>
              </w:rPr>
              <w:t>/ Accessor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25E9D896D836074080864ED24B1FD025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DEF53AB" w14:textId="2277B94C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4C7903" w14:paraId="241BA4B4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E5357E5" w14:textId="1701B54D" w:rsidR="000D743F" w:rsidRPr="009B630E" w:rsidRDefault="00000000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0D743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☒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0D743F">
              <w:rPr>
                <w:bCs/>
                <w:sz w:val="20"/>
                <w:szCs w:val="20"/>
                <w:lang w:eastAsia="zh-CN"/>
              </w:rPr>
              <w:t>/ Calzatur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37597441CD5542438AC4F0404A7F30AD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E5F9674" w14:textId="6867F501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4C7903" w14:paraId="193BFBEB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38A4895" w14:textId="690C5DCB" w:rsidR="000D743F" w:rsidRPr="009B630E" w:rsidRDefault="00000000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abrics </w:t>
            </w:r>
            <w:r w:rsidR="000D743F">
              <w:rPr>
                <w:bCs/>
                <w:sz w:val="20"/>
                <w:szCs w:val="20"/>
                <w:lang w:eastAsia="zh-CN"/>
              </w:rPr>
              <w:t>/ Tessut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C566BE01140B0649AAF89E03A9AB3CAA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B0F68FF" w14:textId="018058DB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0D743F" w:rsidRPr="004C7903" w14:paraId="5205F5E4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3C34D3" w14:textId="67CFFB9F" w:rsidR="000D743F" w:rsidRPr="009B630E" w:rsidRDefault="00000000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0D743F">
              <w:rPr>
                <w:bCs/>
                <w:sz w:val="20"/>
                <w:szCs w:val="20"/>
                <w:lang w:eastAsia="zh-CN"/>
              </w:rPr>
              <w:t>/ Filat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E97483201F5AC04A9A641DC066273577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9C33CF1" w14:textId="74F4B841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0D743F" w:rsidRPr="004C7903" w14:paraId="498DBF1C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9B70DE9" w14:textId="425D10F4" w:rsidR="000D743F" w:rsidRPr="009B630E" w:rsidRDefault="00000000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ibers / Filaments</w:t>
            </w:r>
            <w:r w:rsidR="000D743F">
              <w:rPr>
                <w:bCs/>
                <w:sz w:val="20"/>
                <w:szCs w:val="20"/>
                <w:lang w:eastAsia="zh-CN"/>
              </w:rPr>
              <w:t>/ Fibre/Filament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E085150E5E6CE2489FFFEF7F75BC9D38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E9D7492" w14:textId="1336FF3D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0D743F" w:rsidRPr="004C7903" w14:paraId="65208805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DE9663E" w14:textId="13487FFF" w:rsidR="000D743F" w:rsidRPr="009B630E" w:rsidRDefault="00000000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0D743F">
              <w:rPr>
                <w:bCs/>
                <w:sz w:val="20"/>
                <w:szCs w:val="20"/>
                <w:lang w:eastAsia="zh-CN"/>
              </w:rPr>
              <w:t>/ Materiali per imbottitur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16E4D037320F5F40871567F17154243D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E0446E4" w14:textId="717CCFA1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2F2E7D" w:rsidRPr="004C7903" w14:paraId="5C4B5ABA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C0F16F0" w14:textId="69A53FB4" w:rsidR="002F2E7D" w:rsidRPr="009B630E" w:rsidRDefault="00000000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0D743F">
              <w:rPr>
                <w:bCs/>
                <w:sz w:val="20"/>
                <w:szCs w:val="20"/>
                <w:lang w:eastAsia="zh-CN"/>
              </w:rPr>
              <w:t>Imballaggi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937DDF8F763B47C888D21649E9404CF1"/>
            </w:placeholder>
          </w:sdtPr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765906787"/>
                <w:placeholder>
                  <w:docPart w:val="ED69E2AB1EB878458F88EC0EAEE43EF6"/>
                </w:placeholder>
              </w:sdtPr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59EFB6F9" w14:textId="7308054A" w:rsidR="002F2E7D" w:rsidRPr="000D743F" w:rsidRDefault="000D743F" w:rsidP="00DB1261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r w:rsidRPr="00B23235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  <w:r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2F2E7D" w:rsidRPr="004C7903" w14:paraId="461A16F7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1E47D77" w14:textId="705D9688" w:rsidR="002F2E7D" w:rsidRPr="009B630E" w:rsidRDefault="00000000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F2E7D">
              <w:rPr>
                <w:bCs/>
                <w:sz w:val="20"/>
                <w:szCs w:val="20"/>
                <w:lang w:eastAsia="zh-CN"/>
              </w:rPr>
              <w:t>Recycled Materials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0D743F">
              <w:rPr>
                <w:bCs/>
                <w:sz w:val="20"/>
                <w:szCs w:val="20"/>
                <w:lang w:eastAsia="zh-CN"/>
              </w:rPr>
              <w:t>Materiali riciclati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E8A1529A897E48A1B52E283FFC402D16"/>
            </w:placeholder>
          </w:sdtPr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22435742"/>
                <w:placeholder>
                  <w:docPart w:val="07B8B82D01361946A6123308856CB241"/>
                </w:placeholder>
              </w:sdtPr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45AE2DA6" w14:textId="2496781E" w:rsidR="002F2E7D" w:rsidRPr="000D743F" w:rsidRDefault="000D743F" w:rsidP="00DB1261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r w:rsidRPr="00B23235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  <w:r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2F2E7D" w:rsidRPr="004C7903" w14:paraId="3F577DAA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1EFDD84" w14:textId="1AE12063" w:rsidR="002F2E7D" w:rsidRPr="004C7903" w:rsidRDefault="000D743F" w:rsidP="00DB1261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827042689"/>
                <w:placeholder>
                  <w:docPart w:val="3270143924C8BD43BE0D8C20503B3E50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4D756BB67E3949B3A5FD2C4C1688FAD2"/>
            </w:placeholder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A11FE5A" w14:textId="0C5C3F2F" w:rsidR="002F2E7D" w:rsidRPr="000D743F" w:rsidRDefault="00000000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597134789"/>
                    <w:placeholder>
                      <w:docPart w:val="AF056433C17CF64C95DA0853214F1977"/>
                    </w:placeholder>
                  </w:sdtPr>
                  <w:sdtContent>
                    <w:r w:rsidR="000D743F" w:rsidRPr="00B23235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  <w:r w:rsidR="000D743F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sdtContent>
                </w:sdt>
              </w:p>
            </w:tc>
          </w:sdtContent>
        </w:sdt>
      </w:tr>
      <w:tr w:rsidR="000D743F" w:rsidRPr="004C7903" w14:paraId="27483EBD" w14:textId="77777777" w:rsidTr="000D743F">
        <w:trPr>
          <w:trHeight w:val="512"/>
        </w:trPr>
        <w:tc>
          <w:tcPr>
            <w:tcW w:w="1463" w:type="pct"/>
            <w:shd w:val="clear" w:color="auto" w:fill="F2F2F2" w:themeFill="background1" w:themeFillShade="F2"/>
          </w:tcPr>
          <w:p w14:paraId="1A7CBABA" w14:textId="66E5AC0D" w:rsidR="000D743F" w:rsidRPr="000D743F" w:rsidRDefault="000D743F" w:rsidP="000D743F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8B6955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lastRenderedPageBreak/>
              <w:t>☐</w:t>
            </w:r>
            <w:r w:rsidRPr="008B6955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521318873"/>
                <w:placeholder>
                  <w:docPart w:val="546B37C18F737044B3BFE214994916E4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8B6955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3537" w:type="pct"/>
            <w:shd w:val="clear" w:color="auto" w:fill="F2F2F2" w:themeFill="background1" w:themeFillShade="F2"/>
            <w:vAlign w:val="center"/>
          </w:tcPr>
          <w:p w14:paraId="3E142E7D" w14:textId="63FF373F" w:rsidR="000D743F" w:rsidRPr="000D743F" w:rsidRDefault="00000000" w:rsidP="000D743F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531770757"/>
                <w:placeholder>
                  <w:docPart w:val="03675049458BB94A8ABF9FF63C709DA4"/>
                </w:placeholder>
              </w:sdtPr>
              <w:sdtContent>
                <w:r w:rsidR="000D743F" w:rsidRPr="00AA75CB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0D743F" w:rsidRPr="004C7903" w14:paraId="745861FC" w14:textId="77777777" w:rsidTr="000D743F">
        <w:trPr>
          <w:trHeight w:val="512"/>
        </w:trPr>
        <w:tc>
          <w:tcPr>
            <w:tcW w:w="1463" w:type="pct"/>
            <w:shd w:val="clear" w:color="auto" w:fill="F2F2F2" w:themeFill="background1" w:themeFillShade="F2"/>
          </w:tcPr>
          <w:p w14:paraId="199B9D86" w14:textId="527F56FA" w:rsidR="000D743F" w:rsidRPr="000D743F" w:rsidRDefault="000D743F" w:rsidP="000D743F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</w:pPr>
            <w:r w:rsidRPr="008B6955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8B6955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442031600"/>
                <w:placeholder>
                  <w:docPart w:val="755A28D502B74341AB75BBC6BC10F626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8B6955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3537" w:type="pct"/>
            <w:shd w:val="clear" w:color="auto" w:fill="F2F2F2" w:themeFill="background1" w:themeFillShade="F2"/>
            <w:vAlign w:val="center"/>
          </w:tcPr>
          <w:p w14:paraId="01F6CE63" w14:textId="1A266FAC" w:rsidR="000D743F" w:rsidRPr="000D743F" w:rsidRDefault="00000000" w:rsidP="000D743F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672380014"/>
                <w:placeholder>
                  <w:docPart w:val="57B5CA2550C2484EA76FC68AB20F8B86"/>
                </w:placeholder>
              </w:sdtPr>
              <w:sdtContent>
                <w:r w:rsidR="000D743F" w:rsidRPr="00AA75CB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  <w:tr w:rsidR="000D743F" w:rsidRPr="004C7903" w14:paraId="10325FF2" w14:textId="77777777" w:rsidTr="000D743F">
        <w:trPr>
          <w:trHeight w:val="512"/>
        </w:trPr>
        <w:tc>
          <w:tcPr>
            <w:tcW w:w="1463" w:type="pct"/>
            <w:shd w:val="clear" w:color="auto" w:fill="F2F2F2" w:themeFill="background1" w:themeFillShade="F2"/>
          </w:tcPr>
          <w:p w14:paraId="7DB3FF53" w14:textId="5F786B83" w:rsidR="000D743F" w:rsidRPr="000D743F" w:rsidRDefault="000D743F" w:rsidP="000D743F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8B6955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8B6955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495766394"/>
                <w:placeholder>
                  <w:docPart w:val="629BFF786A0A8F459751A6F18080682E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8B6955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tc>
          <w:tcPr>
            <w:tcW w:w="3537" w:type="pct"/>
            <w:shd w:val="clear" w:color="auto" w:fill="F2F2F2" w:themeFill="background1" w:themeFillShade="F2"/>
            <w:vAlign w:val="center"/>
          </w:tcPr>
          <w:p w14:paraId="7D5710F4" w14:textId="1AAC5E20" w:rsidR="000D743F" w:rsidRPr="000D743F" w:rsidRDefault="00000000" w:rsidP="000D743F">
            <w:pPr>
              <w:spacing w:line="276" w:lineRule="auto"/>
              <w:rPr>
                <w:rFonts w:eastAsia="PMingLiU"/>
                <w:sz w:val="20"/>
                <w:szCs w:val="20"/>
                <w:lang w:val="it-IT" w:eastAsia="zh-CN"/>
              </w:rPr>
            </w:pP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561903013"/>
                <w:placeholder>
                  <w:docPart w:val="DC8318A0ADDF0C4BBCD9069E33C958B9"/>
                </w:placeholder>
              </w:sdtPr>
              <w:sdtContent>
                <w:r w:rsidR="000D743F" w:rsidRPr="00AA75CB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sdtContent>
            </w:sdt>
          </w:p>
        </w:tc>
      </w:tr>
    </w:tbl>
    <w:p w14:paraId="61328C0F" w14:textId="77777777" w:rsidR="0092403F" w:rsidRDefault="00183246" w:rsidP="0092403F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64C323E7" w14:textId="25A13D22" w:rsidR="002F2E7D" w:rsidRDefault="00C17FD5" w:rsidP="009E26E4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  <w:r w:rsidRPr="0019528D">
        <w:rPr>
          <w:rFonts w:eastAsia="PMingLiU"/>
          <w:i/>
          <w:iCs/>
          <w:color w:val="C00000"/>
          <w:sz w:val="19"/>
          <w:szCs w:val="19"/>
          <w:lang w:val="it-IT" w:eastAsia="zh-CN"/>
        </w:rPr>
        <w:t>Se necessario ulteriore spazio per fornire le informazioni di cui sopra, si prega di utilizzare altri documenti (preferibilmente excel o word).</w:t>
      </w:r>
    </w:p>
    <w:p w14:paraId="35B30BE8" w14:textId="77777777" w:rsidR="00C17FD5" w:rsidRPr="00C17FD5" w:rsidRDefault="00C17FD5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647E2231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5. FACILITIES AND PROCESSES</w:t>
            </w:r>
            <w:r w:rsidR="0092403F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/ </w:t>
            </w:r>
            <w:r w:rsidR="00C17FD5" w:rsidRPr="00F140F9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ZIONE 5. </w:t>
            </w:r>
            <w:r w:rsidR="00C17FD5" w:rsidRPr="0019528D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STABILIMENTI E PROCESSI</w:t>
            </w:r>
          </w:p>
        </w:tc>
      </w:tr>
      <w:tr w:rsidR="001E72DC" w:rsidRPr="004C7903" w14:paraId="75943CB8" w14:textId="77777777" w:rsidTr="00A3617D">
        <w:trPr>
          <w:trHeight w:val="397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3604D27C" w14:textId="77777777" w:rsidR="00C17FD5" w:rsidRPr="00E16B2E" w:rsidRDefault="00C17FD5" w:rsidP="00C17FD5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/ ISTRUZIONI 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4F7BBDB7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396D0759" w14:textId="77777777" w:rsidR="00C17FD5" w:rsidRPr="004301B2" w:rsidRDefault="00C17FD5" w:rsidP="00C17FD5">
            <w:pPr>
              <w:spacing w:before="120" w:line="276" w:lineRule="auto"/>
              <w:rPr>
                <w:sz w:val="18"/>
                <w:lang w:val="it-IT" w:eastAsia="zh-CN"/>
              </w:rPr>
            </w:pPr>
            <w:r w:rsidRPr="004301B2">
              <w:rPr>
                <w:sz w:val="18"/>
                <w:lang w:val="it-IT" w:eastAsia="zh-CN"/>
              </w:rPr>
              <w:t>Si prega di fornire le seguenti informazioni per tutt</w:t>
            </w:r>
            <w:r>
              <w:rPr>
                <w:sz w:val="18"/>
                <w:lang w:val="it-IT" w:eastAsia="zh-CN"/>
              </w:rPr>
              <w:t>i gli</w:t>
            </w:r>
            <w:r w:rsidRPr="004301B2">
              <w:rPr>
                <w:sz w:val="18"/>
                <w:lang w:val="it-IT" w:eastAsia="zh-CN"/>
              </w:rPr>
              <w:t xml:space="preserve"> </w:t>
            </w:r>
            <w:r>
              <w:rPr>
                <w:sz w:val="18"/>
                <w:lang w:val="it-IT" w:eastAsia="zh-CN"/>
              </w:rPr>
              <w:t>stabilimenti</w:t>
            </w:r>
            <w:r w:rsidRPr="004301B2">
              <w:rPr>
                <w:sz w:val="18"/>
                <w:lang w:val="it-IT" w:eastAsia="zh-CN"/>
              </w:rPr>
              <w:t xml:space="preserve"> che commercia</w:t>
            </w:r>
            <w:r>
              <w:rPr>
                <w:sz w:val="18"/>
                <w:lang w:val="it-IT" w:eastAsia="zh-CN"/>
              </w:rPr>
              <w:t>lizz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>manipol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 xml:space="preserve">producono </w:t>
            </w:r>
            <w:r w:rsidRPr="004301B2">
              <w:rPr>
                <w:sz w:val="18"/>
                <w:lang w:val="it-IT" w:eastAsia="zh-CN"/>
              </w:rPr>
              <w:t>prodotti certificati in</w:t>
            </w:r>
            <w:r>
              <w:rPr>
                <w:sz w:val="18"/>
                <w:lang w:val="it-IT" w:eastAsia="zh-CN"/>
              </w:rPr>
              <w:t xml:space="preserve">cluse nello scopo della </w:t>
            </w:r>
            <w:r w:rsidRPr="004301B2">
              <w:rPr>
                <w:sz w:val="18"/>
                <w:lang w:val="it-IT" w:eastAsia="zh-CN"/>
              </w:rPr>
              <w:t xml:space="preserve">certificazione. Ciò include le informazioni sul richiedente e può includere le informazioni </w:t>
            </w:r>
            <w:r>
              <w:rPr>
                <w:sz w:val="18"/>
                <w:lang w:val="it-IT" w:eastAsia="zh-CN"/>
              </w:rPr>
              <w:t xml:space="preserve">relative ad </w:t>
            </w:r>
            <w:r w:rsidRPr="004301B2">
              <w:rPr>
                <w:sz w:val="18"/>
                <w:lang w:val="it-IT" w:eastAsia="zh-CN"/>
              </w:rPr>
              <w:t>altre strutture</w:t>
            </w:r>
            <w:r>
              <w:rPr>
                <w:sz w:val="18"/>
                <w:lang w:val="it-IT" w:eastAsia="zh-CN"/>
              </w:rPr>
              <w:t xml:space="preserve"> o stabilimenti</w:t>
            </w:r>
            <w:r w:rsidRPr="004301B2">
              <w:rPr>
                <w:sz w:val="18"/>
                <w:lang w:val="it-IT" w:eastAsia="zh-CN"/>
              </w:rPr>
              <w:t xml:space="preserve"> come uffici, centri di distribuzione e/o </w:t>
            </w:r>
            <w:r>
              <w:rPr>
                <w:sz w:val="18"/>
                <w:lang w:val="it-IT" w:eastAsia="zh-CN"/>
              </w:rPr>
              <w:t>conto-terzisti</w:t>
            </w:r>
            <w:r w:rsidRPr="004301B2">
              <w:rPr>
                <w:sz w:val="18"/>
                <w:lang w:val="it-IT" w:eastAsia="zh-CN"/>
              </w:rPr>
              <w:t xml:space="preserve"> che saranno inclusi nello stesso </w:t>
            </w:r>
            <w:r>
              <w:rPr>
                <w:sz w:val="18"/>
                <w:lang w:val="it-IT" w:eastAsia="zh-CN"/>
              </w:rPr>
              <w:t xml:space="preserve">scopo </w:t>
            </w:r>
            <w:r w:rsidRPr="004301B2">
              <w:rPr>
                <w:sz w:val="18"/>
                <w:lang w:val="it-IT" w:eastAsia="zh-CN"/>
              </w:rPr>
              <w:t>d</w:t>
            </w:r>
            <w:r>
              <w:rPr>
                <w:sz w:val="18"/>
                <w:lang w:val="it-IT" w:eastAsia="zh-CN"/>
              </w:rPr>
              <w:t xml:space="preserve">ella </w:t>
            </w:r>
            <w:r w:rsidRPr="004301B2">
              <w:rPr>
                <w:sz w:val="18"/>
                <w:lang w:val="it-IT" w:eastAsia="zh-CN"/>
              </w:rPr>
              <w:t>certificazione.</w:t>
            </w:r>
          </w:p>
          <w:p w14:paraId="26BFBE3F" w14:textId="77777777" w:rsidR="00C17FD5" w:rsidRPr="004301B2" w:rsidRDefault="00C17FD5" w:rsidP="00C17FD5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  <w:p w14:paraId="24F2335B" w14:textId="37072A4D" w:rsidR="00C17FD5" w:rsidRPr="005A31D0" w:rsidRDefault="00C17FD5" w:rsidP="00C17FD5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val="it-IT" w:eastAsia="zh-CN"/>
              </w:rPr>
            </w:pPr>
            <w:r w:rsidRPr="005A31D0">
              <w:rPr>
                <w:b/>
                <w:bCs/>
                <w:sz w:val="18"/>
                <w:szCs w:val="18"/>
                <w:lang w:val="it-IT" w:eastAsia="zh-CN"/>
              </w:rPr>
              <w:t>Number of Employees / Numero lavoratori:</w:t>
            </w:r>
            <w:r w:rsidRPr="005A31D0">
              <w:rPr>
                <w:sz w:val="18"/>
                <w:szCs w:val="18"/>
                <w:lang w:val="it-IT" w:eastAsia="zh-CN"/>
              </w:rPr>
              <w:t xml:space="preserve"> Please include all permanent, contracted, and sub-contracted employees. / Si prega di includere tutti i dipendenti</w:t>
            </w:r>
            <w:r>
              <w:rPr>
                <w:sz w:val="18"/>
                <w:szCs w:val="18"/>
                <w:lang w:val="it-IT" w:eastAsia="zh-CN"/>
              </w:rPr>
              <w:t xml:space="preserve"> a tempo indeterminato, a contratto o in sub-appalto.</w:t>
            </w:r>
          </w:p>
          <w:p w14:paraId="7AA8F3EF" w14:textId="77777777" w:rsidR="00C17FD5" w:rsidRPr="005A31D0" w:rsidRDefault="00C17FD5" w:rsidP="00C17FD5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  <w:p w14:paraId="3EA31BC6" w14:textId="77777777" w:rsidR="00C17FD5" w:rsidRDefault="00C17FD5" w:rsidP="00C17FD5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126D4FD4" w14:textId="77777777" w:rsidR="00C17FD5" w:rsidRPr="005A31D0" w:rsidRDefault="00C17FD5" w:rsidP="00C17FD5">
            <w:pPr>
              <w:pStyle w:val="ListParagraph"/>
              <w:spacing w:line="276" w:lineRule="auto"/>
              <w:ind w:left="315"/>
              <w:rPr>
                <w:sz w:val="18"/>
                <w:szCs w:val="18"/>
                <w:lang w:val="it-IT" w:eastAsia="zh-CN"/>
              </w:rPr>
            </w:pPr>
            <w:r>
              <w:rPr>
                <w:b/>
                <w:sz w:val="18"/>
                <w:szCs w:val="18"/>
                <w:lang w:val="it-IT" w:eastAsia="zh-CN"/>
              </w:rPr>
              <w:t>Elenco</w:t>
            </w:r>
            <w:r w:rsidRPr="005A31D0">
              <w:rPr>
                <w:b/>
                <w:sz w:val="18"/>
                <w:szCs w:val="18"/>
                <w:lang w:val="it-IT" w:eastAsia="zh-CN"/>
              </w:rPr>
              <w:t xml:space="preserve"> delle Attività / Processi: </w:t>
            </w:r>
            <w:r w:rsidRPr="005A31D0">
              <w:rPr>
                <w:bCs/>
                <w:sz w:val="18"/>
                <w:szCs w:val="18"/>
                <w:lang w:val="it-IT" w:eastAsia="zh-CN"/>
              </w:rPr>
              <w:t>Esempi: Ginnatura, Filatura, Tessitura, Tintura, Manifattura, Tessitura a naveta, Tessi</w:t>
            </w:r>
            <w:r>
              <w:rPr>
                <w:bCs/>
                <w:sz w:val="18"/>
                <w:szCs w:val="18"/>
                <w:lang w:val="it-IT" w:eastAsia="zh-CN"/>
              </w:rPr>
              <w:t>tura a maglia, Lavaggio, Finissaggio, Cucito, Stampa, Commercializzazione (acquisito e vendita, senza lavorazioni) Stoccaggio, Importazione, Esportazione, Amministrazione, Conto-terzista, ecc.</w:t>
            </w:r>
          </w:p>
          <w:p w14:paraId="1547910C" w14:textId="5DAD0EDB" w:rsidR="001E72DC" w:rsidRPr="004C7903" w:rsidRDefault="001E72DC" w:rsidP="00C17FD5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44DB7D74" w14:textId="77777777" w:rsidR="001E72DC" w:rsidRDefault="00970AED" w:rsidP="001E72DC">
            <w:pPr>
              <w:rPr>
                <w:color w:val="C00000"/>
                <w:sz w:val="18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09A274AC" w14:textId="77777777" w:rsidR="00C17FD5" w:rsidRPr="00060B22" w:rsidRDefault="00C17FD5" w:rsidP="00C17FD5">
            <w:pPr>
              <w:rPr>
                <w:color w:val="C00000"/>
                <w:sz w:val="18"/>
                <w:lang w:val="it-IT" w:eastAsia="zh-CN"/>
              </w:rPr>
            </w:pPr>
            <w:r w:rsidRPr="00060B22">
              <w:rPr>
                <w:b/>
                <w:bCs/>
                <w:color w:val="C00000"/>
                <w:sz w:val="18"/>
                <w:lang w:val="it-IT" w:eastAsia="zh-CN"/>
              </w:rPr>
              <w:t>OBBLIGATORIO: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i sono </w:t>
            </w:r>
            <w:r>
              <w:rPr>
                <w:color w:val="C00000"/>
                <w:sz w:val="18"/>
                <w:lang w:val="it-IT" w:eastAsia="zh-CN"/>
              </w:rPr>
              <w:t>conto-terzist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he commercia</w:t>
            </w:r>
            <w:r>
              <w:rPr>
                <w:color w:val="C00000"/>
                <w:sz w:val="18"/>
                <w:lang w:val="it-IT" w:eastAsia="zh-CN"/>
              </w:rPr>
              <w:t xml:space="preserve">lizz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manipol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svolgono lavorazioni su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prodotti certificati </w:t>
            </w:r>
            <w:r>
              <w:rPr>
                <w:color w:val="C00000"/>
                <w:sz w:val="18"/>
                <w:lang w:val="it-IT" w:eastAsia="zh-CN"/>
              </w:rPr>
              <w:t xml:space="preserve">inclusi nello scopo della 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certificazione? </w:t>
            </w:r>
            <w:r>
              <w:rPr>
                <w:color w:val="C00000"/>
                <w:sz w:val="18"/>
                <w:lang w:val="it-IT" w:eastAsia="zh-CN"/>
              </w:rPr>
              <w:t>Se sì</w:t>
            </w:r>
            <w:r w:rsidRPr="00060B22">
              <w:rPr>
                <w:color w:val="C00000"/>
                <w:sz w:val="18"/>
                <w:lang w:val="it-IT" w:eastAsia="zh-CN"/>
              </w:rPr>
              <w:t>, indicar</w:t>
            </w:r>
            <w:r>
              <w:rPr>
                <w:color w:val="C00000"/>
                <w:sz w:val="18"/>
                <w:lang w:val="it-IT" w:eastAsia="zh-CN"/>
              </w:rPr>
              <w:t>e tali conto-terzisti riportandol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nell'Elenco </w:t>
            </w:r>
            <w:r>
              <w:rPr>
                <w:color w:val="C00000"/>
                <w:sz w:val="18"/>
                <w:lang w:val="it-IT" w:eastAsia="zh-CN"/>
              </w:rPr>
              <w:t xml:space="preserve">delle </w:t>
            </w:r>
            <w:r w:rsidRPr="00060B22">
              <w:rPr>
                <w:color w:val="C00000"/>
                <w:sz w:val="18"/>
                <w:lang w:val="it-IT" w:eastAsia="zh-CN"/>
              </w:rPr>
              <w:t>attività/processi.</w:t>
            </w:r>
          </w:p>
          <w:p w14:paraId="5B8A381E" w14:textId="01C3853F" w:rsidR="00F93D15" w:rsidRPr="00C17FD5" w:rsidRDefault="00F93D15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it-IT" w:eastAsia="zh-CN"/>
              </w:rPr>
            </w:pP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00000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C17FD5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48A61815" w14:textId="77777777" w:rsidR="00C17FD5" w:rsidRPr="004B7013" w:rsidRDefault="00C17FD5" w:rsidP="00C17FD5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val="it-IT" w:eastAsia="zh-CN"/>
              </w:rPr>
            </w:pPr>
            <w:r w:rsidRPr="004B7013">
              <w:rPr>
                <w:b/>
                <w:bCs/>
                <w:sz w:val="18"/>
                <w:szCs w:val="18"/>
                <w:lang w:val="it-IT" w:eastAsia="zh-CN"/>
              </w:rPr>
              <w:t>Facility/Unit Name</w:t>
            </w:r>
          </w:p>
          <w:p w14:paraId="7795542D" w14:textId="26F6C21C" w:rsidR="00C17FD5" w:rsidRPr="00C17FD5" w:rsidRDefault="00C17FD5" w:rsidP="00C17FD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4B7013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Denominazione Stabilimento/Unità produttiva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7894EE90" w14:textId="77777777" w:rsidR="00C17FD5" w:rsidRDefault="00C17FD5" w:rsidP="00C17FD5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04910DBE" w14:textId="77777777" w:rsidR="00C17FD5" w:rsidRDefault="00C17FD5" w:rsidP="00C17FD5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2F26A893" w14:textId="4BC8D637" w:rsidR="00C17FD5" w:rsidRPr="004567E1" w:rsidRDefault="00C17FD5" w:rsidP="00C17FD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>
              <w:rPr>
                <w:b/>
                <w:bCs/>
                <w:sz w:val="18"/>
                <w:szCs w:val="18"/>
                <w:lang w:val="it-IT" w:eastAsia="zh-CN"/>
              </w:rPr>
              <w:t>Indirizzo Stabilimento/Unità produttiva (Via, Città, Regione, CAP, Paese)</w:t>
            </w:r>
            <w:r w:rsidRPr="004567E1">
              <w:rPr>
                <w:b/>
                <w:bCs/>
                <w:sz w:val="18"/>
                <w:szCs w:val="18"/>
                <w:lang w:val="it-IT" w:eastAsia="zh-CN"/>
              </w:rPr>
              <w:t xml:space="preserve"> 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0263DCAF" w14:textId="77777777" w:rsidR="00C17FD5" w:rsidRDefault="00C17FD5" w:rsidP="00C17FD5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791DD6BB" w14:textId="4C15CDCF" w:rsidR="00C17FD5" w:rsidRPr="004730AB" w:rsidRDefault="00C17FD5" w:rsidP="00C17FD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Numero lavoratori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48AB9C7C" w14:textId="77777777" w:rsidR="00C17FD5" w:rsidRDefault="00C17FD5" w:rsidP="00C17FD5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58D549A2" w14:textId="7A9F1AE2" w:rsidR="00C17FD5" w:rsidRPr="004730AB" w:rsidRDefault="00C17FD5" w:rsidP="00C17FD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Lista delle Attività / Processi 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976B79A" w14:textId="11F74042" w:rsidR="00C17FD5" w:rsidRPr="004730AB" w:rsidRDefault="00C17FD5" w:rsidP="00C17FD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Certified Previously / </w:t>
            </w:r>
            <w:r>
              <w:rPr>
                <w:b/>
                <w:bCs/>
                <w:sz w:val="18"/>
                <w:szCs w:val="18"/>
                <w:lang w:val="it-IT" w:eastAsia="zh-CN"/>
              </w:rPr>
              <w:t>Certificato in precedenza</w:t>
            </w: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 (Y/N)</w:t>
            </w:r>
          </w:p>
        </w:tc>
      </w:tr>
      <w:tr w:rsidR="00C17FD5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D7B4DC1CD740E249BCB10CAA167212B7"/>
            </w:placeholder>
          </w:sdtPr>
          <w:sdtContent>
            <w:tc>
              <w:tcPr>
                <w:tcW w:w="1003" w:type="pct"/>
              </w:tcPr>
              <w:p w14:paraId="79706715" w14:textId="138BCCF5" w:rsidR="00C17FD5" w:rsidRPr="00C17FD5" w:rsidRDefault="00000000" w:rsidP="00C17FD5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68269711"/>
                    <w:placeholder>
                      <w:docPart w:val="921D470A03A2A84B940DB5CB68D506A4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B8FC865F61DD6940AE30194526298A3B"/>
            </w:placeholder>
          </w:sdtPr>
          <w:sdtContent>
            <w:tc>
              <w:tcPr>
                <w:tcW w:w="1172" w:type="pct"/>
              </w:tcPr>
              <w:p w14:paraId="02C2F957" w14:textId="58430AB9" w:rsidR="00C17FD5" w:rsidRPr="00C17FD5" w:rsidRDefault="00000000" w:rsidP="00C17FD5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86494129"/>
                    <w:placeholder>
                      <w:docPart w:val="2307312D9B5E164D9A18C859D8664D79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A39C3696755F274FA2145C9D5CDC48EF"/>
            </w:placeholder>
          </w:sdtPr>
          <w:sdtContent>
            <w:tc>
              <w:tcPr>
                <w:tcW w:w="586" w:type="pct"/>
              </w:tcPr>
              <w:p w14:paraId="0CE43981" w14:textId="751A6301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81562061"/>
                    <w:placeholder>
                      <w:docPart w:val="7ABB27008A6E5B4AA1D8391896FC7D94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96DEB0A2958ED144B0EE108434A3ED5B"/>
            </w:placeholder>
          </w:sdtPr>
          <w:sdtContent>
            <w:tc>
              <w:tcPr>
                <w:tcW w:w="1466" w:type="pct"/>
              </w:tcPr>
              <w:p w14:paraId="59DF6A88" w14:textId="18DB34E3" w:rsidR="00C17FD5" w:rsidRPr="00C17FD5" w:rsidRDefault="00000000" w:rsidP="00C17FD5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138919280"/>
                    <w:placeholder>
                      <w:docPart w:val="863914956C9FF6428A2152DDBD5C2329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1456411860"/>
            <w:placeholder>
              <w:docPart w:val="7DA8458882C93549B2F445D20FD508CB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6B06BE68" w14:textId="0761E950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C17FD5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355425794"/>
            <w:placeholder>
              <w:docPart w:val="E55C599B1353FB498CE8DB0005981308"/>
            </w:placeholder>
          </w:sdtPr>
          <w:sdtContent>
            <w:tc>
              <w:tcPr>
                <w:tcW w:w="1003" w:type="pct"/>
              </w:tcPr>
              <w:p w14:paraId="0900B600" w14:textId="0ED99F0C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48935486"/>
                    <w:placeholder>
                      <w:docPart w:val="8C81E44453534D4CA670FBC9A45B0CF7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72476877"/>
            <w:placeholder>
              <w:docPart w:val="A55C058F6A6E604BB12EEEF1D99004AF"/>
            </w:placeholder>
          </w:sdtPr>
          <w:sdtContent>
            <w:tc>
              <w:tcPr>
                <w:tcW w:w="1172" w:type="pct"/>
              </w:tcPr>
              <w:p w14:paraId="7B52D239" w14:textId="693EC188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98210702"/>
                    <w:placeholder>
                      <w:docPart w:val="8D49A43461A76747B61F8750199F131B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49226907"/>
            <w:placeholder>
              <w:docPart w:val="4097607E68A6674ABB56F77EF67EDC29"/>
            </w:placeholder>
          </w:sdtPr>
          <w:sdtContent>
            <w:tc>
              <w:tcPr>
                <w:tcW w:w="586" w:type="pct"/>
              </w:tcPr>
              <w:p w14:paraId="3357C5B3" w14:textId="7480DA98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22742052"/>
                    <w:placeholder>
                      <w:docPart w:val="DC0FA20A5090FD4E815B2E3DF964FF2F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76902473"/>
            <w:placeholder>
              <w:docPart w:val="4E019BD6A031B1498FD6A351B3B08C40"/>
            </w:placeholder>
          </w:sdtPr>
          <w:sdtContent>
            <w:tc>
              <w:tcPr>
                <w:tcW w:w="1466" w:type="pct"/>
              </w:tcPr>
              <w:p w14:paraId="49483A92" w14:textId="7F17DEC5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31419386"/>
                    <w:placeholder>
                      <w:docPart w:val="E33EDDB59A754A49BA8F691C6FDFB9C2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2013950257"/>
            <w:placeholder>
              <w:docPart w:val="AEF5DFBBA9F9DC48925DA102B7EB75E8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72FBC502" w14:textId="69073144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C17FD5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773924086"/>
            <w:placeholder>
              <w:docPart w:val="9BB77FA9539E7D49A70C6DA0F5FAE2CD"/>
            </w:placeholder>
          </w:sdtPr>
          <w:sdtContent>
            <w:tc>
              <w:tcPr>
                <w:tcW w:w="1003" w:type="pct"/>
              </w:tcPr>
              <w:p w14:paraId="6B3A1298" w14:textId="5FA20FD2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9716924"/>
                    <w:placeholder>
                      <w:docPart w:val="2FAED518E668B14E9CACF090FB544D57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42197605"/>
            <w:placeholder>
              <w:docPart w:val="4C3EF0E1CAED284D94542359E89C9618"/>
            </w:placeholder>
          </w:sdtPr>
          <w:sdtContent>
            <w:tc>
              <w:tcPr>
                <w:tcW w:w="1172" w:type="pct"/>
              </w:tcPr>
              <w:p w14:paraId="2DE84F06" w14:textId="4FE383C8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8699816"/>
                    <w:placeholder>
                      <w:docPart w:val="E71EA64D1951974CBF536CC21BFE9EC8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67168585"/>
            <w:placeholder>
              <w:docPart w:val="9F8A2B41BF5A2046A9B9D476573215E4"/>
            </w:placeholder>
          </w:sdtPr>
          <w:sdtContent>
            <w:tc>
              <w:tcPr>
                <w:tcW w:w="586" w:type="pct"/>
              </w:tcPr>
              <w:p w14:paraId="442C721F" w14:textId="03B4A7BE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926238739"/>
                    <w:placeholder>
                      <w:docPart w:val="CC71698052CBFC44A651808B12640B03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15498422"/>
            <w:placeholder>
              <w:docPart w:val="8D9E2B49A606624FB253C05B78A7B1DA"/>
            </w:placeholder>
          </w:sdtPr>
          <w:sdtContent>
            <w:tc>
              <w:tcPr>
                <w:tcW w:w="1466" w:type="pct"/>
              </w:tcPr>
              <w:p w14:paraId="7822DA09" w14:textId="45E62971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033581565"/>
                    <w:placeholder>
                      <w:docPart w:val="990A5ADC105F4D4C924D36C9443141F7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327830129"/>
            <w:placeholder>
              <w:docPart w:val="2EF41592F1655F4DB229A0F5CD006F43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6C13961C" w14:textId="333D1AB4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C17FD5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563750288"/>
            <w:placeholder>
              <w:docPart w:val="7B98F369D47D664F8FA21E4F0B41AFBE"/>
            </w:placeholder>
          </w:sdtPr>
          <w:sdtContent>
            <w:tc>
              <w:tcPr>
                <w:tcW w:w="1003" w:type="pct"/>
              </w:tcPr>
              <w:p w14:paraId="367E004C" w14:textId="65AE2D30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55877802"/>
                    <w:placeholder>
                      <w:docPart w:val="00288C33000EAB4D9C9474C5D2548E35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52491749"/>
            <w:placeholder>
              <w:docPart w:val="F0025ECA0BC4684E80F4B7CF8C9E720C"/>
            </w:placeholder>
          </w:sdtPr>
          <w:sdtContent>
            <w:tc>
              <w:tcPr>
                <w:tcW w:w="1172" w:type="pct"/>
              </w:tcPr>
              <w:p w14:paraId="1ADE4385" w14:textId="0C429527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655875368"/>
                    <w:placeholder>
                      <w:docPart w:val="B10292E18F311B4A81F25636BBE7AB7B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8905535"/>
            <w:placeholder>
              <w:docPart w:val="B03345D4D45F4B48820F0B8DAB76795D"/>
            </w:placeholder>
          </w:sdtPr>
          <w:sdtContent>
            <w:tc>
              <w:tcPr>
                <w:tcW w:w="586" w:type="pct"/>
              </w:tcPr>
              <w:p w14:paraId="5BD10BF9" w14:textId="63AE1446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83156709"/>
                    <w:placeholder>
                      <w:docPart w:val="B3E4C4F764338F4ABEFCB1E25EFD778E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73999111"/>
            <w:placeholder>
              <w:docPart w:val="8D99C74DC7986A4F8139F31976BEF4F5"/>
            </w:placeholder>
          </w:sdtPr>
          <w:sdtContent>
            <w:tc>
              <w:tcPr>
                <w:tcW w:w="1466" w:type="pct"/>
              </w:tcPr>
              <w:p w14:paraId="7DC5344F" w14:textId="7FC3F79C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49075355"/>
                    <w:placeholder>
                      <w:docPart w:val="B6F166869429FC498EE4E9102A44D744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1515957660"/>
            <w:placeholder>
              <w:docPart w:val="2D5D2D2FA66C994285251200A201DF75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1174A746" w14:textId="4EF46C78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C17FD5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846829809"/>
            <w:placeholder>
              <w:docPart w:val="3F29087C74AF9E4D89E44DF2F53CD5BE"/>
            </w:placeholder>
          </w:sdtPr>
          <w:sdtContent>
            <w:tc>
              <w:tcPr>
                <w:tcW w:w="1003" w:type="pct"/>
              </w:tcPr>
              <w:p w14:paraId="69BA91A7" w14:textId="334C78A6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60914622"/>
                    <w:placeholder>
                      <w:docPart w:val="C0B09734EF0FD7498AB859E38D2DE881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8383400"/>
            <w:placeholder>
              <w:docPart w:val="46BE6B1A4F35704D9A18C3D80DAEFA18"/>
            </w:placeholder>
          </w:sdtPr>
          <w:sdtContent>
            <w:tc>
              <w:tcPr>
                <w:tcW w:w="1172" w:type="pct"/>
              </w:tcPr>
              <w:p w14:paraId="3572B598" w14:textId="682AA444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745375302"/>
                    <w:placeholder>
                      <w:docPart w:val="093A51482323854AB600D944F038003B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99881085"/>
            <w:placeholder>
              <w:docPart w:val="F630697F6B161E4798BA42625C2F6621"/>
            </w:placeholder>
          </w:sdtPr>
          <w:sdtContent>
            <w:tc>
              <w:tcPr>
                <w:tcW w:w="586" w:type="pct"/>
              </w:tcPr>
              <w:p w14:paraId="0CAD60B6" w14:textId="67AB35A4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890001342"/>
                    <w:placeholder>
                      <w:docPart w:val="5414519095FC6440AFBEC78CD7511BAF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238931624"/>
            <w:placeholder>
              <w:docPart w:val="316812A93439E54CBFEE6E46D34816AE"/>
            </w:placeholder>
          </w:sdtPr>
          <w:sdtContent>
            <w:tc>
              <w:tcPr>
                <w:tcW w:w="1466" w:type="pct"/>
              </w:tcPr>
              <w:p w14:paraId="7263ED72" w14:textId="51B83554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03004737"/>
                    <w:placeholder>
                      <w:docPart w:val="503C07F9B577B842ABB92F399EE05EEA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846015981"/>
            <w:placeholder>
              <w:docPart w:val="B06A097A993DC94EAEF0C338857C6DF6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7E992B9E" w14:textId="4157A348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C17FD5" w:rsidRPr="004730AB" w14:paraId="2E8A20A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28719268"/>
            <w:placeholder>
              <w:docPart w:val="8B1E62710D4F5642AC463BD4AFB54ECE"/>
            </w:placeholder>
          </w:sdtPr>
          <w:sdtContent>
            <w:tc>
              <w:tcPr>
                <w:tcW w:w="1003" w:type="pct"/>
              </w:tcPr>
              <w:p w14:paraId="7669213F" w14:textId="1BDDE33C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126536989"/>
                    <w:placeholder>
                      <w:docPart w:val="A8EB7C3D5235E547A35ABCA986AF6B57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148669215"/>
            <w:placeholder>
              <w:docPart w:val="6EB91D3B204FF8449A6D4935C8FE78BD"/>
            </w:placeholder>
          </w:sdtPr>
          <w:sdtContent>
            <w:tc>
              <w:tcPr>
                <w:tcW w:w="1172" w:type="pct"/>
              </w:tcPr>
              <w:p w14:paraId="3A2D5656" w14:textId="398DDE28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099941169"/>
                    <w:placeholder>
                      <w:docPart w:val="CFF59C95BE42514FA32EC8A69FF1F36F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01038750"/>
            <w:placeholder>
              <w:docPart w:val="5B412801665BDD4B95733FA2053CB8FC"/>
            </w:placeholder>
          </w:sdtPr>
          <w:sdtContent>
            <w:tc>
              <w:tcPr>
                <w:tcW w:w="586" w:type="pct"/>
              </w:tcPr>
              <w:p w14:paraId="7856032C" w14:textId="18EAD48C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711914982"/>
                    <w:placeholder>
                      <w:docPart w:val="29CD4219A1F78A44A954BC973C77C03F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62294867"/>
            <w:placeholder>
              <w:docPart w:val="0B31D0575906894CB7AF486E667F8145"/>
            </w:placeholder>
          </w:sdtPr>
          <w:sdtContent>
            <w:tc>
              <w:tcPr>
                <w:tcW w:w="1466" w:type="pct"/>
              </w:tcPr>
              <w:p w14:paraId="16C49856" w14:textId="29316005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88247632"/>
                    <w:placeholder>
                      <w:docPart w:val="8887F9B5D412454098D9293BAA13C7C8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902947312"/>
            <w:placeholder>
              <w:docPart w:val="24BA7B33208FD844A2306151287EDB88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0F14DDB5" w14:textId="1665A7E2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C17FD5" w:rsidRPr="004730AB" w14:paraId="68F84CE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494221301"/>
            <w:placeholder>
              <w:docPart w:val="96060F4E4FC45046B2D8F698544624E0"/>
            </w:placeholder>
          </w:sdtPr>
          <w:sdtContent>
            <w:tc>
              <w:tcPr>
                <w:tcW w:w="1003" w:type="pct"/>
              </w:tcPr>
              <w:p w14:paraId="04136D7B" w14:textId="472FC7E0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567680498"/>
                    <w:placeholder>
                      <w:docPart w:val="34B0F948E647554DBC2E52E7D5AC25E1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8850129"/>
            <w:placeholder>
              <w:docPart w:val="F1FA5232AD02904FBD72857E256186CD"/>
            </w:placeholder>
          </w:sdtPr>
          <w:sdtContent>
            <w:tc>
              <w:tcPr>
                <w:tcW w:w="1172" w:type="pct"/>
              </w:tcPr>
              <w:p w14:paraId="785BADBE" w14:textId="0B4861C7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74588021"/>
                    <w:placeholder>
                      <w:docPart w:val="472EA18BB2056E4F93D8ACD8B04A349A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36711516"/>
            <w:placeholder>
              <w:docPart w:val="5A52968DCE1351489D517DE1897AEBA9"/>
            </w:placeholder>
          </w:sdtPr>
          <w:sdtContent>
            <w:tc>
              <w:tcPr>
                <w:tcW w:w="586" w:type="pct"/>
              </w:tcPr>
              <w:p w14:paraId="70255CB7" w14:textId="64E8425D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930898185"/>
                    <w:placeholder>
                      <w:docPart w:val="C8FBFBF09CB1E844A493F4CAD7B87A1D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60661777"/>
            <w:placeholder>
              <w:docPart w:val="9805A0D0C62F584EA2530BD3715E429E"/>
            </w:placeholder>
          </w:sdtPr>
          <w:sdtContent>
            <w:tc>
              <w:tcPr>
                <w:tcW w:w="1466" w:type="pct"/>
              </w:tcPr>
              <w:p w14:paraId="6462BAB6" w14:textId="2B0C938C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008124764"/>
                    <w:placeholder>
                      <w:docPart w:val="EF27FAD15E6B244F95FF18BD858DDEDE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2112734297"/>
            <w:placeholder>
              <w:docPart w:val="E955F363E2B0E744BB4E2BD7B3B1C819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3AA1B70D" w14:textId="61529306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  <w:tr w:rsidR="00C17FD5" w:rsidRPr="004730AB" w14:paraId="36C85BB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341203617"/>
            <w:placeholder>
              <w:docPart w:val="0F2A41B12C2F40449077942640773651"/>
            </w:placeholder>
          </w:sdtPr>
          <w:sdtContent>
            <w:tc>
              <w:tcPr>
                <w:tcW w:w="1003" w:type="pct"/>
              </w:tcPr>
              <w:p w14:paraId="18AA47CE" w14:textId="2DA802F2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58430915"/>
                    <w:placeholder>
                      <w:docPart w:val="D4BFBB83561FC843B60FC5247F269810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72848677"/>
            <w:placeholder>
              <w:docPart w:val="2B8358B2AAC3DF4EB01687E282F0785A"/>
            </w:placeholder>
          </w:sdtPr>
          <w:sdtContent>
            <w:tc>
              <w:tcPr>
                <w:tcW w:w="1172" w:type="pct"/>
              </w:tcPr>
              <w:p w14:paraId="57916B2C" w14:textId="3C94AF5B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01958467"/>
                    <w:placeholder>
                      <w:docPart w:val="6C6CFFB93853D2448B5649C394C3B790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63523029"/>
            <w:placeholder>
              <w:docPart w:val="021B1496AD3E2140985BA604481A7DCD"/>
            </w:placeholder>
          </w:sdtPr>
          <w:sdtContent>
            <w:tc>
              <w:tcPr>
                <w:tcW w:w="586" w:type="pct"/>
              </w:tcPr>
              <w:p w14:paraId="00C95FD0" w14:textId="53E6F6B6" w:rsidR="00C17FD5" w:rsidRPr="00C17FD5" w:rsidRDefault="00000000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86025703"/>
                    <w:placeholder>
                      <w:docPart w:val="BF6BE3BE30BA34429A5C6ABFB71394C2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89337873"/>
            <w:placeholder>
              <w:docPart w:val="7F2F918187D76A4299843177D5D61E17"/>
            </w:placeholder>
          </w:sdtPr>
          <w:sdtContent>
            <w:tc>
              <w:tcPr>
                <w:tcW w:w="1466" w:type="pct"/>
              </w:tcPr>
              <w:p w14:paraId="486D6675" w14:textId="1B298CE2" w:rsidR="00C17FD5" w:rsidRPr="00C17FD5" w:rsidRDefault="00000000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65130153"/>
                    <w:placeholder>
                      <w:docPart w:val="5B80C07A8DF016448699AA2249DA1F89"/>
                    </w:placeholder>
                  </w:sdtPr>
                  <w:sdtContent>
                    <w:r w:rsidR="00C17FD5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40982051"/>
            <w:placeholder>
              <w:docPart w:val="D893D65AD7381A4C84088B77BF62C5C3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</w:tcPr>
              <w:p w14:paraId="280083AD" w14:textId="6ED5739C" w:rsidR="00C17FD5" w:rsidRPr="00E46796" w:rsidRDefault="00C17FD5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</w:p>
            </w:tc>
          </w:sdtContent>
        </w:sdt>
      </w:tr>
    </w:tbl>
    <w:p w14:paraId="4D6AD054" w14:textId="16E5BC7B" w:rsidR="009A20CB" w:rsidRDefault="00183246" w:rsidP="007C4099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726C4098" w14:textId="77777777" w:rsidR="00C17FD5" w:rsidRPr="00E33367" w:rsidRDefault="00C17FD5" w:rsidP="00C17FD5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  <w:r w:rsidRPr="00E33367">
        <w:rPr>
          <w:rFonts w:eastAsia="PMingLiU"/>
          <w:i/>
          <w:iCs/>
          <w:color w:val="C00000"/>
          <w:sz w:val="19"/>
          <w:szCs w:val="19"/>
          <w:lang w:val="it-IT" w:eastAsia="zh-CN"/>
        </w:rPr>
        <w:t>Se necessario ulteriore spazio per fornire le informazioni di cui sopra, si prega di utilizzare altri documenti (preferibilmente excel o word).</w:t>
      </w:r>
    </w:p>
    <w:p w14:paraId="067C87A4" w14:textId="718EFCD2" w:rsidR="00C17FD5" w:rsidRDefault="00C17FD5" w:rsidP="007C4099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</w:p>
    <w:p w14:paraId="15860445" w14:textId="515E87D5" w:rsidR="001C2598" w:rsidRDefault="001C2598" w:rsidP="007C4099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</w:p>
    <w:p w14:paraId="328DDC22" w14:textId="77777777" w:rsidR="001C2598" w:rsidRPr="00C17FD5" w:rsidRDefault="001C2598" w:rsidP="007C4099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</w:p>
    <w:p w14:paraId="0F038D9F" w14:textId="77777777" w:rsidR="009A20CB" w:rsidRPr="00C17FD5" w:rsidRDefault="009A20CB" w:rsidP="007C0884">
      <w:pPr>
        <w:rPr>
          <w:rFonts w:eastAsia="PMingLiU"/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4C7903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0CB2E6D7" w:rsidR="00F27532" w:rsidRPr="00C17FD5" w:rsidRDefault="00F27532" w:rsidP="00DB1261">
            <w:pPr>
              <w:rPr>
                <w:b/>
                <w:color w:val="FFFFFF" w:themeColor="background1"/>
                <w:lang w:val="it-IT" w:eastAsia="zh-CN"/>
              </w:rPr>
            </w:pPr>
            <w:r w:rsidRPr="004C7903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SECTION 6. </w:t>
            </w:r>
            <w:r w:rsidRPr="00C17FD5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CERTIFICATION INFORMATION</w:t>
            </w:r>
            <w:r w:rsidR="00F93D15" w:rsidRPr="00C17FD5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 / </w:t>
            </w:r>
            <w:r w:rsidR="00C17FD5" w:rsidRPr="00E33367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SEZIONE 6. INFORMAZIONI SULLA CERTIFICAZIONE</w:t>
            </w:r>
          </w:p>
        </w:tc>
      </w:tr>
      <w:tr w:rsidR="00F27532" w:rsidRPr="004C7903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F3D618F" w14:textId="77777777" w:rsidR="00F27532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79F5A941" w14:textId="3F04012C" w:rsidR="00F93D15" w:rsidRPr="00C17FD5" w:rsidRDefault="00C17FD5" w:rsidP="00F93D15">
            <w:pPr>
              <w:rPr>
                <w:b/>
                <w:bCs/>
                <w:sz w:val="20"/>
                <w:szCs w:val="20"/>
                <w:lang w:val="it-IT"/>
              </w:rPr>
            </w:pPr>
            <w:r w:rsidRPr="00E33367">
              <w:rPr>
                <w:b/>
                <w:bCs/>
                <w:sz w:val="20"/>
                <w:szCs w:val="20"/>
                <w:lang w:val="it-IT"/>
              </w:rPr>
              <w:t xml:space="preserve">Certificazioni – L’Organizzazione o </w:t>
            </w:r>
            <w:r>
              <w:rPr>
                <w:b/>
                <w:bCs/>
                <w:sz w:val="20"/>
                <w:szCs w:val="20"/>
                <w:lang w:val="it-IT"/>
              </w:rPr>
              <w:t>gli stabilimenti produttivi sono certificati in accordo ad uno dei seguenti standard?</w:t>
            </w:r>
          </w:p>
        </w:tc>
      </w:tr>
      <w:tr w:rsidR="00F27532" w14:paraId="76A716A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55229A6" w14:textId="1165EFF7" w:rsidR="00F27532" w:rsidRPr="00E46796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  <w:r w:rsidR="00E7328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Default="00000000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5FF4D0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31C1913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3AB7BD65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E3BB4D9" w14:textId="6A7DAA6F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  <w:r w:rsidR="00E7328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9DFA36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E99A11" w14:textId="72005038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18C173A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38BC83C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E6947E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663DAE6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F575E5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2C4B393" w14:textId="77777777" w:rsidR="00F27532" w:rsidRDefault="00F27532" w:rsidP="00DB126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57F7B358" w14:textId="417B1ECE" w:rsidR="00E73280" w:rsidRPr="00C17FD5" w:rsidRDefault="00C17FD5" w:rsidP="00E73280">
            <w:pPr>
              <w:rPr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l codice di riferimento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per audit sociali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F27532" w:rsidRPr="00F76397" w:rsidRDefault="00000000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17FD5" w:rsidRPr="00F76397" w14:paraId="7B24D70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1B69FC0" w14:textId="77777777" w:rsidR="00C17FD5" w:rsidRDefault="00C17FD5" w:rsidP="00C17FD5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65CADF2F" w14:textId="561B49F0" w:rsidR="00C17FD5" w:rsidRPr="00C17FD5" w:rsidRDefault="00C17FD5" w:rsidP="00C17FD5">
            <w:pPr>
              <w:rPr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i requisiti di riferimento ambientali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C17FD5" w:rsidRPr="00F76397" w:rsidRDefault="00000000" w:rsidP="00C17FD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FD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17FD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17FD5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FD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17FD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17FD5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17FD5" w:rsidRPr="004C7903" w14:paraId="68C966A7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F5AC877" w14:textId="63FEF1D6" w:rsidR="00C17FD5" w:rsidRPr="00512519" w:rsidRDefault="00C17FD5" w:rsidP="00C17FD5">
            <w:pPr>
              <w:rPr>
                <w:bCs/>
                <w:sz w:val="20"/>
                <w:szCs w:val="20"/>
                <w:lang w:val="it-IT" w:eastAsia="zh-CN"/>
              </w:rPr>
            </w:pPr>
            <w:r w:rsidRPr="00512519">
              <w:rPr>
                <w:b/>
                <w:sz w:val="20"/>
                <w:szCs w:val="20"/>
                <w:lang w:val="it-IT" w:eastAsia="zh-CN"/>
              </w:rPr>
              <w:t xml:space="preserve">Chemical Compliance / </w:t>
            </w:r>
            <w:r w:rsidR="00512519" w:rsidRPr="00512519">
              <w:rPr>
                <w:b/>
                <w:sz w:val="20"/>
                <w:szCs w:val="20"/>
                <w:lang w:val="it-IT" w:eastAsia="zh-CN"/>
              </w:rPr>
              <w:t>Conformità dei Prodotti chimici</w:t>
            </w:r>
          </w:p>
        </w:tc>
      </w:tr>
      <w:tr w:rsidR="00C17FD5" w14:paraId="77F92920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274DD1F" w14:textId="6853CCAB" w:rsidR="00C17FD5" w:rsidRDefault="00C17FD5" w:rsidP="00C17FD5">
            <w:pPr>
              <w:rPr>
                <w:rFonts w:ascii="Roboto" w:hAnsi="Roboto"/>
                <w:color w:val="000000"/>
                <w:sz w:val="36"/>
                <w:szCs w:val="36"/>
                <w:shd w:val="clear" w:color="auto" w:fill="D2E3FC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11740450" w14:textId="2A2A9A7D" w:rsidR="00C17FD5" w:rsidRPr="0033688C" w:rsidRDefault="0033688C" w:rsidP="00512519">
            <w:pPr>
              <w:rPr>
                <w:sz w:val="20"/>
                <w:szCs w:val="20"/>
                <w:lang w:val="it-IT"/>
              </w:rPr>
            </w:pPr>
            <w:r w:rsidRPr="0033688C">
              <w:rPr>
                <w:sz w:val="20"/>
                <w:szCs w:val="20"/>
                <w:lang w:val="it-IT"/>
              </w:rPr>
              <w:t>Ci sono st</w:t>
            </w:r>
            <w:r>
              <w:rPr>
                <w:sz w:val="20"/>
                <w:szCs w:val="20"/>
                <w:lang w:val="it-IT"/>
              </w:rPr>
              <w:t>abilimenti</w:t>
            </w:r>
            <w:r w:rsidRPr="0033688C">
              <w:rPr>
                <w:sz w:val="20"/>
                <w:szCs w:val="20"/>
                <w:lang w:val="it-IT"/>
              </w:rPr>
              <w:t xml:space="preserve"> che utilizzano input chimici </w:t>
            </w:r>
            <w:r>
              <w:rPr>
                <w:sz w:val="20"/>
                <w:szCs w:val="20"/>
                <w:lang w:val="it-IT"/>
              </w:rPr>
              <w:t xml:space="preserve">durante le lavorazioni </w:t>
            </w:r>
            <w:r w:rsidRPr="0033688C">
              <w:rPr>
                <w:sz w:val="20"/>
                <w:szCs w:val="20"/>
                <w:lang w:val="it-IT"/>
              </w:rPr>
              <w:t>d</w:t>
            </w:r>
            <w:r w:rsidR="004C7903">
              <w:rPr>
                <w:sz w:val="20"/>
                <w:szCs w:val="20"/>
                <w:lang w:val="it-IT"/>
              </w:rPr>
              <w:t>e</w:t>
            </w:r>
            <w:r w:rsidRPr="0033688C">
              <w:rPr>
                <w:sz w:val="20"/>
                <w:szCs w:val="20"/>
                <w:lang w:val="it-IT"/>
              </w:rPr>
              <w:t>i prodotti GOT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77777777" w:rsidR="00C17FD5" w:rsidRDefault="00000000" w:rsidP="00C17FD5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FD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17FD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17FD5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FD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17FD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17FD5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17FD5" w:rsidRPr="004C7903" w14:paraId="1374290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96F3B2" w14:textId="77777777" w:rsidR="00C17FD5" w:rsidRDefault="00C17FD5" w:rsidP="00C17FD5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  <w:p w14:paraId="2CAB9F25" w14:textId="7F969B0C" w:rsidR="00C17FD5" w:rsidRPr="0033688C" w:rsidRDefault="0033688C" w:rsidP="00C17FD5">
            <w:pPr>
              <w:rPr>
                <w:lang w:val="it-IT"/>
              </w:rPr>
            </w:pPr>
            <w:r w:rsidRPr="0033688C">
              <w:rPr>
                <w:sz w:val="20"/>
                <w:szCs w:val="20"/>
                <w:lang w:val="it-IT"/>
              </w:rPr>
              <w:t>Quanti prodotti chimici sono utili</w:t>
            </w:r>
            <w:r>
              <w:rPr>
                <w:sz w:val="20"/>
                <w:szCs w:val="20"/>
                <w:lang w:val="it-IT"/>
              </w:rPr>
              <w:t>zzati nei processi di lavorazione dei prodotti GO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C963BDFA086A5D4A80ECD21ED0D08219"/>
            </w:placeholder>
          </w:sdtPr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15631AED" w:rsidR="00C17FD5" w:rsidRPr="0033688C" w:rsidRDefault="00000000" w:rsidP="00C17FD5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699731044"/>
                    <w:placeholder>
                      <w:docPart w:val="8B45D81042A97D499C05BA9FE2583BC0"/>
                    </w:placeholder>
                  </w:sdtPr>
                  <w:sdtContent>
                    <w:r w:rsidR="0033688C" w:rsidRPr="0033688C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C17FD5" w:rsidRPr="004C7903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75C79815" w:rsidR="00C17FD5" w:rsidRPr="001C2598" w:rsidRDefault="00C17FD5" w:rsidP="00C17FD5">
            <w:pPr>
              <w:rPr>
                <w:bCs/>
                <w:sz w:val="20"/>
                <w:szCs w:val="20"/>
                <w:lang w:val="it-IT" w:eastAsia="zh-CN"/>
              </w:rPr>
            </w:pPr>
            <w:r w:rsidRPr="001C2598">
              <w:rPr>
                <w:b/>
                <w:sz w:val="20"/>
                <w:szCs w:val="20"/>
                <w:lang w:val="it-IT" w:eastAsia="zh-CN"/>
              </w:rPr>
              <w:lastRenderedPageBreak/>
              <w:t xml:space="preserve">Certification Compliance / </w:t>
            </w:r>
            <w:r w:rsidR="001C2598" w:rsidRPr="004B7013">
              <w:rPr>
                <w:b/>
                <w:sz w:val="20"/>
                <w:szCs w:val="20"/>
                <w:lang w:val="it-IT" w:eastAsia="zh-CN"/>
              </w:rPr>
              <w:t xml:space="preserve">/ </w:t>
            </w:r>
            <w:r w:rsidR="001C2598" w:rsidRPr="00714D12">
              <w:rPr>
                <w:b/>
                <w:sz w:val="20"/>
                <w:szCs w:val="20"/>
                <w:lang w:val="it-IT" w:eastAsia="zh-CN"/>
              </w:rPr>
              <w:t>Conformità della Certificazione</w:t>
            </w:r>
          </w:p>
        </w:tc>
      </w:tr>
      <w:tr w:rsidR="00C17FD5" w14:paraId="04F515D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000278E" w14:textId="77777777" w:rsidR="00C17FD5" w:rsidRPr="004C7903" w:rsidRDefault="00C17FD5" w:rsidP="00C17FD5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</w:t>
            </w:r>
            <w:r w:rsidRPr="004C7903">
              <w:rPr>
                <w:sz w:val="20"/>
                <w:szCs w:val="20"/>
                <w:lang w:val="it-IT"/>
              </w:rPr>
              <w:t xml:space="preserve">If yes, please provide detailed information below. </w:t>
            </w:r>
          </w:p>
          <w:p w14:paraId="361D8308" w14:textId="65D4D650" w:rsidR="00C17FD5" w:rsidRPr="00E73280" w:rsidRDefault="001C2598" w:rsidP="00C17FD5">
            <w:r w:rsidRPr="00714D12">
              <w:rPr>
                <w:sz w:val="20"/>
                <w:szCs w:val="20"/>
                <w:lang w:val="it-IT"/>
              </w:rPr>
              <w:t>All'organizzazione o</w:t>
            </w:r>
            <w:r>
              <w:rPr>
                <w:sz w:val="20"/>
                <w:szCs w:val="20"/>
                <w:lang w:val="it-IT"/>
              </w:rPr>
              <w:t xml:space="preserve"> </w:t>
            </w:r>
            <w:r w:rsidRPr="00714D12">
              <w:rPr>
                <w:sz w:val="20"/>
                <w:szCs w:val="20"/>
                <w:lang w:val="it-IT"/>
              </w:rPr>
              <w:t>a</w:t>
            </w:r>
            <w:r>
              <w:rPr>
                <w:sz w:val="20"/>
                <w:szCs w:val="20"/>
                <w:lang w:val="it-IT"/>
              </w:rPr>
              <w:t xml:space="preserve">lle </w:t>
            </w:r>
            <w:r w:rsidRPr="00714D12">
              <w:rPr>
                <w:sz w:val="20"/>
                <w:szCs w:val="20"/>
                <w:lang w:val="it-IT"/>
              </w:rPr>
              <w:t xml:space="preserve">sue </w:t>
            </w:r>
            <w:r>
              <w:rPr>
                <w:sz w:val="20"/>
                <w:szCs w:val="20"/>
                <w:lang w:val="it-IT"/>
              </w:rPr>
              <w:t>unità/stabilimenti</w:t>
            </w:r>
            <w:r w:rsidRPr="00714D12">
              <w:rPr>
                <w:sz w:val="20"/>
                <w:szCs w:val="20"/>
                <w:lang w:val="it-IT"/>
              </w:rPr>
              <w:t xml:space="preserve"> è stata negata la certificazione da un altro Organismo di Certificazione? In caso affermativo, fornire informazioni dettagliate di seguito.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C17FD5" w:rsidRDefault="00000000" w:rsidP="00C17FD5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FD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17FD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17FD5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FD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17FD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17FD5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17FD5" w:rsidRPr="00F76397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040184945BD9804F9ADA702EE9EE4F1D"/>
              </w:placeholder>
            </w:sdtPr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972550281"/>
                  <w:placeholder>
                    <w:docPart w:val="2A2FC6801F018E49A4B7F11022F12D5D"/>
                  </w:placeholder>
                </w:sdtPr>
                <w:sdtContent>
                  <w:p w14:paraId="471CE40E" w14:textId="02078B32" w:rsidR="00C17FD5" w:rsidRPr="001C2598" w:rsidRDefault="00000000" w:rsidP="00C17FD5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385536759"/>
                        <w:placeholder>
                          <w:docPart w:val="1147F6335E17234D9F20889284769FE2"/>
                        </w:placeholder>
                      </w:sdtPr>
                      <w:sdtContent>
                        <w:r w:rsidR="001C2598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sdtContent>
              </w:sdt>
              <w:p w14:paraId="4953B38B" w14:textId="3A65C50D" w:rsidR="00C17FD5" w:rsidRPr="00432A76" w:rsidRDefault="00000000" w:rsidP="00C17FD5">
                <w:pPr>
                  <w:rPr>
                    <w:bCs/>
                    <w:sz w:val="20"/>
                    <w:szCs w:val="20"/>
                    <w:lang w:eastAsia="zh-CN"/>
                  </w:rPr>
                </w:pPr>
              </w:p>
            </w:sdtContent>
          </w:sdt>
        </w:tc>
      </w:tr>
      <w:tr w:rsidR="00C17FD5" w:rsidRPr="00F76397" w14:paraId="18754BF4" w14:textId="77777777" w:rsidTr="00DB1261">
        <w:trPr>
          <w:trHeight w:val="288"/>
        </w:trPr>
        <w:tc>
          <w:tcPr>
            <w:tcW w:w="10747" w:type="dxa"/>
            <w:gridSpan w:val="2"/>
            <w:vAlign w:val="center"/>
          </w:tcPr>
          <w:p w14:paraId="08B74BC2" w14:textId="77777777" w:rsidR="00C17FD5" w:rsidRPr="004C7903" w:rsidRDefault="00C17FD5" w:rsidP="00C17FD5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</w:t>
            </w:r>
            <w:r w:rsidRPr="004C7903">
              <w:rPr>
                <w:sz w:val="20"/>
                <w:szCs w:val="20"/>
                <w:lang w:val="it-IT"/>
              </w:rPr>
              <w:t xml:space="preserve">If yes, please explain below. </w:t>
            </w:r>
          </w:p>
          <w:p w14:paraId="626A0601" w14:textId="1705E690" w:rsidR="00C17FD5" w:rsidRPr="00E73280" w:rsidRDefault="001C2598" w:rsidP="00C17FD5">
            <w:r w:rsidRPr="00BB316C">
              <w:rPr>
                <w:sz w:val="20"/>
                <w:szCs w:val="20"/>
                <w:lang w:val="it-IT"/>
              </w:rPr>
              <w:t xml:space="preserve">L'organizzazione o </w:t>
            </w:r>
            <w:r>
              <w:rPr>
                <w:sz w:val="20"/>
                <w:szCs w:val="20"/>
                <w:lang w:val="it-IT"/>
              </w:rPr>
              <w:t>le sue unità/stabilimenti sono</w:t>
            </w:r>
            <w:r w:rsidRPr="00BB316C">
              <w:rPr>
                <w:sz w:val="20"/>
                <w:szCs w:val="20"/>
                <w:lang w:val="it-IT"/>
              </w:rPr>
              <w:t xml:space="preserve"> sta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bandi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dalla certificazione? Se sì, </w:t>
            </w:r>
            <w:r>
              <w:rPr>
                <w:sz w:val="20"/>
                <w:szCs w:val="20"/>
                <w:lang w:val="it-IT"/>
              </w:rPr>
              <w:t xml:space="preserve">fornire motivazione </w:t>
            </w:r>
            <w:r w:rsidRPr="00BB316C">
              <w:rPr>
                <w:sz w:val="20"/>
                <w:szCs w:val="20"/>
                <w:lang w:val="it-IT"/>
              </w:rPr>
              <w:t>di seguito.</w:t>
            </w:r>
          </w:p>
        </w:tc>
      </w:tr>
      <w:tr w:rsidR="00C17FD5" w:rsidRPr="00F76397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9F0483A37A01DF4E8B081A95DB143BEF"/>
              </w:placeholder>
            </w:sdtPr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320619901"/>
                  <w:placeholder>
                    <w:docPart w:val="1E76E2480030F44C8A9381FCB992EAA5"/>
                  </w:placeholder>
                </w:sdtPr>
                <w:sdtContent>
                  <w:p w14:paraId="3C77A904" w14:textId="2058546F" w:rsidR="00C17FD5" w:rsidRPr="001C2598" w:rsidRDefault="00000000" w:rsidP="00C17FD5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272249764"/>
                        <w:placeholder>
                          <w:docPart w:val="FAB55D7121B3B94CA2FD4EB4618C7459"/>
                        </w:placeholder>
                      </w:sdtPr>
                      <w:sdtContent>
                        <w:r w:rsidR="001C2598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sdtContent>
              </w:sdt>
              <w:p w14:paraId="66EF7F38" w14:textId="559BD5AB" w:rsidR="00C17FD5" w:rsidRDefault="00000000" w:rsidP="00C17FD5">
                <w:pPr>
                  <w:rPr>
                    <w:sz w:val="20"/>
                    <w:szCs w:val="20"/>
                  </w:rPr>
                </w:pPr>
              </w:p>
            </w:sdtContent>
          </w:sdt>
        </w:tc>
      </w:tr>
    </w:tbl>
    <w:p w14:paraId="7FEEFF74" w14:textId="08625238" w:rsidR="00F27532" w:rsidRDefault="00F27532" w:rsidP="007C0884">
      <w:pPr>
        <w:rPr>
          <w:rFonts w:eastAsia="PMingLiU"/>
          <w:sz w:val="16"/>
          <w:szCs w:val="16"/>
        </w:rPr>
      </w:pPr>
    </w:p>
    <w:p w14:paraId="3EF8E3D8" w14:textId="4A1733E9" w:rsidR="00A3617D" w:rsidRDefault="00A3617D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1C2598" w:rsidRPr="004C7903" w14:paraId="7C126F2D" w14:textId="77777777" w:rsidTr="000D103D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6A813BF6" w14:textId="77777777" w:rsidR="001C2598" w:rsidRDefault="001C2598" w:rsidP="000D103D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AE63830" w14:textId="77777777" w:rsidR="001C2598" w:rsidRDefault="001C2598" w:rsidP="000D103D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</w:p>
          <w:p w14:paraId="6D0671E3" w14:textId="77777777" w:rsidR="001C2598" w:rsidRPr="00BB316C" w:rsidRDefault="001C2598" w:rsidP="000D103D">
            <w:pPr>
              <w:rPr>
                <w:b/>
                <w:bCs/>
                <w:sz w:val="18"/>
                <w:szCs w:val="18"/>
                <w:lang w:val="it-IT"/>
              </w:rPr>
            </w:pPr>
            <w:r w:rsidRPr="00BB316C">
              <w:rPr>
                <w:b/>
                <w:bCs/>
                <w:sz w:val="18"/>
                <w:szCs w:val="18"/>
                <w:lang w:val="it-IT"/>
              </w:rPr>
              <w:t>Il sottoscritto conferma che tutte le informazioni contenute nel modulo di domanda sono completamente veritiere. Fare consapevolmente dichiarazion</w:t>
            </w:r>
            <w:r>
              <w:rPr>
                <w:b/>
                <w:bCs/>
                <w:sz w:val="18"/>
                <w:szCs w:val="18"/>
                <w:lang w:val="it-IT"/>
              </w:rPr>
              <w:t>i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fals</w:t>
            </w:r>
            <w:r>
              <w:rPr>
                <w:b/>
                <w:bCs/>
                <w:sz w:val="18"/>
                <w:szCs w:val="18"/>
                <w:lang w:val="it-IT"/>
              </w:rPr>
              <w:t>e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su questa domanda può comportare la cessazione della certificazione.</w:t>
            </w:r>
          </w:p>
          <w:p w14:paraId="2B4BF366" w14:textId="77777777" w:rsidR="001C2598" w:rsidRPr="00BB316C" w:rsidRDefault="001C2598" w:rsidP="000D103D">
            <w:pPr>
              <w:rPr>
                <w:rFonts w:eastAsia="PMingLiU"/>
                <w:b/>
                <w:bCs/>
                <w:sz w:val="18"/>
                <w:szCs w:val="18"/>
                <w:lang w:val="it-IT"/>
              </w:rPr>
            </w:pPr>
          </w:p>
          <w:p w14:paraId="1BC5531E" w14:textId="77777777" w:rsidR="001C2598" w:rsidRPr="00BB316C" w:rsidRDefault="001C2598" w:rsidP="000D103D">
            <w:pPr>
              <w:rPr>
                <w:rFonts w:eastAsia="PMingLiU"/>
                <w:b/>
                <w:bCs/>
                <w:lang w:val="it-IT"/>
              </w:rPr>
            </w:pPr>
          </w:p>
        </w:tc>
      </w:tr>
      <w:tr w:rsidR="001C2598" w:rsidRPr="004C7903" w14:paraId="023E055B" w14:textId="77777777" w:rsidTr="000D103D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6A4003E9" w14:textId="77777777" w:rsidR="001C2598" w:rsidRPr="005D4037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Aziend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34E2F782" w14:textId="77777777" w:rsidR="001C2598" w:rsidRPr="00BB316C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Company’s Registered Seal/Stamp / Timbr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T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mbro registrato:</w:t>
            </w:r>
          </w:p>
        </w:tc>
      </w:tr>
      <w:tr w:rsidR="001C2598" w:rsidRPr="004C7903" w14:paraId="10531DF1" w14:textId="77777777" w:rsidTr="000D103D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1147595"/>
            <w:placeholder>
              <w:docPart w:val="D3A85904BC9E4A4E837B8401D3DA7050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80054475"/>
                <w:placeholder>
                  <w:docPart w:val="E39BFF463FF32C40948CC0F38B205B26"/>
                </w:placeholder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20602058" w14:textId="77777777" w:rsidR="001C2598" w:rsidRPr="00BB316C" w:rsidRDefault="00000000" w:rsidP="000D103D">
                    <w:pPr>
                      <w:rPr>
                        <w:rFonts w:eastAsia="PMingLiU"/>
                        <w:b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435671988"/>
                        <w:placeholder>
                          <w:docPart w:val="681C20D704EAF245B4F29AE6FE326D38"/>
                        </w:placeholder>
                      </w:sdtPr>
                      <w:sdtContent>
                        <w:r w:rsidR="001C2598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  <w:r w:rsidR="001C2598" w:rsidRPr="00E4679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22C590DC" w14:textId="77777777" w:rsidR="001C2598" w:rsidRPr="00BB316C" w:rsidRDefault="001C2598" w:rsidP="000D103D">
            <w:pPr>
              <w:rPr>
                <w:rFonts w:eastAsia="PMingLiU"/>
                <w:sz w:val="22"/>
                <w:szCs w:val="22"/>
                <w:lang w:val="it-IT" w:eastAsia="zh-CN"/>
              </w:rPr>
            </w:pPr>
          </w:p>
        </w:tc>
      </w:tr>
      <w:tr w:rsidR="001C2598" w:rsidRPr="004C7903" w14:paraId="0E7CED8F" w14:textId="77777777" w:rsidTr="000D103D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FB06E1B" w14:textId="77777777" w:rsidR="001C2598" w:rsidRPr="00BB316C" w:rsidRDefault="001C2598" w:rsidP="000D103D">
            <w:pPr>
              <w:rPr>
                <w:rFonts w:eastAsia="PMingLiU"/>
                <w:b/>
                <w:bCs/>
                <w:sz w:val="22"/>
                <w:szCs w:val="22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uthorized Signature / Firma Persona autorizzata: </w:t>
            </w:r>
          </w:p>
        </w:tc>
      </w:tr>
      <w:tr w:rsidR="001C2598" w:rsidRPr="004C7903" w14:paraId="769D6C13" w14:textId="77777777" w:rsidTr="000D103D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B24211" w14:textId="77777777" w:rsidR="001C2598" w:rsidRPr="00BB316C" w:rsidRDefault="001C2598" w:rsidP="000D103D">
            <w:pPr>
              <w:rPr>
                <w:rFonts w:eastAsia="PMingLiU"/>
                <w:sz w:val="22"/>
                <w:szCs w:val="22"/>
                <w:lang w:val="it-IT"/>
              </w:rPr>
            </w:pPr>
          </w:p>
        </w:tc>
      </w:tr>
      <w:tr w:rsidR="001C2598" w:rsidRPr="004C7903" w14:paraId="00908C33" w14:textId="77777777" w:rsidTr="000D103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048164F" w14:textId="77777777" w:rsidR="001C2598" w:rsidRPr="005D4037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e Ruolo del Frimatario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40778595"/>
            <w:placeholder>
              <w:docPart w:val="B4AF8E2899774642BEC215342C6C6454"/>
            </w:placeholder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88C7C7D" w14:textId="77777777" w:rsidR="001C2598" w:rsidRPr="00BB316C" w:rsidRDefault="00000000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53780559"/>
                    <w:placeholder>
                      <w:docPart w:val="F2512AB2EC8C4542A20DFA5388EE980C"/>
                    </w:placeholder>
                  </w:sdtPr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4C7903" w14:paraId="1FF66457" w14:textId="77777777" w:rsidTr="000D103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45F2A43" w14:textId="77777777" w:rsidR="001C2598" w:rsidRPr="005D4037" w:rsidRDefault="001C2598" w:rsidP="000D103D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Dat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04170894"/>
            <w:placeholder>
              <w:docPart w:val="E3A068A92F5EDF4082F14CEC2ACB5062"/>
            </w:placeholder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1E52CDA" w14:textId="77777777" w:rsidR="001C2598" w:rsidRPr="00BB316C" w:rsidRDefault="00000000" w:rsidP="000D103D">
                <w:pPr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46891227"/>
                    <w:placeholder>
                      <w:docPart w:val="C3196714AB29344C8D2C72384B2A1BB7"/>
                    </w:placeholder>
                  </w:sdtPr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4C7903" w14:paraId="620BCB1D" w14:textId="77777777" w:rsidTr="000D103D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A741979" w14:textId="77777777" w:rsidR="001C2598" w:rsidRDefault="001C2598" w:rsidP="000D103D">
            <w:pPr>
              <w:rPr>
                <w:rFonts w:eastAsia="SimSun"/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>* If another company is helping with the application, please provide the following information:</w:t>
            </w:r>
          </w:p>
          <w:p w14:paraId="630215D0" w14:textId="53B09296" w:rsidR="001C2598" w:rsidRPr="00601D8A" w:rsidRDefault="001C2598" w:rsidP="000D103D">
            <w:pP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</w:pP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* Se un’altra organizzazione fornisce supporto per la </w:t>
            </w:r>
            <w: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presentazione della 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domanda, si p</w:t>
            </w:r>
            <w: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rega di fornire le informazioni seguenti: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 </w:t>
            </w:r>
          </w:p>
        </w:tc>
      </w:tr>
      <w:tr w:rsidR="001C2598" w:rsidRPr="004C7903" w14:paraId="255E770B" w14:textId="77777777" w:rsidTr="000D10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97C0FB8" w14:textId="77777777" w:rsidR="001C2598" w:rsidRPr="00601D8A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mpany / Azienda rapp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resentante per la Domand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860344441"/>
            <w:placeholder>
              <w:docPart w:val="F7DFA87FA2D030449CCCB76E88F1CA28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773ED2C" w14:textId="77777777" w:rsidR="001C2598" w:rsidRPr="00601D8A" w:rsidRDefault="00000000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08865871"/>
                    <w:placeholder>
                      <w:docPart w:val="909A0AF148B7AB48B83CC54664975B1F"/>
                    </w:placeholder>
                  </w:sdtPr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4C7903" w14:paraId="56B11431" w14:textId="77777777" w:rsidTr="000D10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409B478" w14:textId="77777777" w:rsidR="001C2598" w:rsidRPr="00601D8A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ntact Name 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Persona di Contatt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del rappresentant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842055374"/>
            <w:placeholder>
              <w:docPart w:val="F2C53AE64324234B8861A4DB4D960431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35D2067" w14:textId="77777777" w:rsidR="001C2598" w:rsidRPr="00601D8A" w:rsidRDefault="00000000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416815"/>
                    <w:placeholder>
                      <w:docPart w:val="68482CFA3DE06C48B151748F2AE61DE5"/>
                    </w:placeholder>
                  </w:sdtPr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4C7903" w14:paraId="63DE5A03" w14:textId="77777777" w:rsidTr="000D10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260708B" w14:textId="77777777" w:rsidR="001C2598" w:rsidRPr="00302519" w:rsidRDefault="001C2598" w:rsidP="000D103D">
            <w:pP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pplication Representative Contact Email / </w:t>
            </w:r>
          </w:p>
          <w:p w14:paraId="28CA6F0C" w14:textId="77777777" w:rsidR="001C2598" w:rsidRPr="00302519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ndirizzo e-mai della persona di contatto del rappresentan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112478981"/>
            <w:placeholder>
              <w:docPart w:val="CD933427E9B2834B8E9D0DF8003DA3C9"/>
            </w:placeholder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912DE12" w14:textId="77777777" w:rsidR="001C2598" w:rsidRPr="00601D8A" w:rsidRDefault="00000000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97313129"/>
                    <w:placeholder>
                      <w:docPart w:val="155DDD67EC47D54DB93B277991E845C5"/>
                    </w:placeholder>
                  </w:sdtPr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772F3E98" w14:textId="77777777" w:rsidR="001C2598" w:rsidRPr="001C2598" w:rsidRDefault="001C2598" w:rsidP="007C0884">
      <w:pPr>
        <w:rPr>
          <w:rFonts w:eastAsia="PMingLiU"/>
          <w:sz w:val="16"/>
          <w:szCs w:val="16"/>
          <w:lang w:val="it-IT"/>
        </w:rPr>
      </w:pPr>
    </w:p>
    <w:p w14:paraId="19F7E492" w14:textId="6A8DFE39" w:rsidR="00A37A9F" w:rsidRPr="004C7903" w:rsidRDefault="00A37A9F" w:rsidP="007C0884">
      <w:pPr>
        <w:rPr>
          <w:rFonts w:eastAsia="PMingLiU"/>
          <w:sz w:val="16"/>
          <w:szCs w:val="16"/>
          <w:lang w:val="it-IT" w:eastAsia="zh-TW"/>
        </w:rPr>
      </w:pPr>
    </w:p>
    <w:sectPr w:rsidR="00A37A9F" w:rsidRPr="004C7903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3794A" w14:textId="77777777" w:rsidR="00452558" w:rsidRDefault="00452558">
      <w:r>
        <w:separator/>
      </w:r>
    </w:p>
  </w:endnote>
  <w:endnote w:type="continuationSeparator" w:id="0">
    <w:p w14:paraId="009C80CC" w14:textId="77777777" w:rsidR="00452558" w:rsidRDefault="00452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7C4099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617B76B6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58860872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28FEDF92" w14:textId="77777777" w:rsidR="007C4099" w:rsidRPr="00A46077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54D3BBEE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9DD75C5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2E6EFE20" w14:textId="49863BF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7C4099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5C4717F5" w:rsidR="007C4099" w:rsidRP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2AE1FACC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3A5F2EBD" w14:textId="77777777" w:rsidR="007C4099" w:rsidRPr="004567E1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it-IT"/>
            </w:rPr>
          </w:pPr>
          <w:r w:rsidRPr="004567E1">
            <w:rPr>
              <w:b/>
              <w:color w:val="FFFFFF" w:themeColor="background1"/>
              <w:sz w:val="18"/>
              <w:szCs w:val="18"/>
              <w:lang w:val="it-IT"/>
            </w:rPr>
            <w:t xml:space="preserve">IDFL China: </w:t>
          </w:r>
          <w:r w:rsidRPr="004567E1">
            <w:rPr>
              <w:bCs/>
              <w:color w:val="FFFFFF" w:themeColor="background1"/>
              <w:sz w:val="18"/>
              <w:szCs w:val="18"/>
              <w:lang w:val="it-IT"/>
            </w:rPr>
            <w:t>audits@idfl.com</w:t>
          </w:r>
        </w:p>
        <w:p w14:paraId="7090DF33" w14:textId="77777777" w:rsidR="007C4099" w:rsidRPr="004567E1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it-IT"/>
            </w:rPr>
          </w:pPr>
          <w:r w:rsidRPr="004567E1">
            <w:rPr>
              <w:b/>
              <w:color w:val="FFFFFF" w:themeColor="background1"/>
              <w:sz w:val="18"/>
              <w:szCs w:val="18"/>
              <w:lang w:val="it-IT"/>
            </w:rPr>
            <w:t xml:space="preserve">IDFL Taipei: </w:t>
          </w:r>
          <w:r w:rsidRPr="004567E1">
            <w:rPr>
              <w:color w:val="FFFFFF" w:themeColor="background1"/>
              <w:sz w:val="18"/>
              <w:szCs w:val="18"/>
              <w:lang w:val="it-IT"/>
            </w:rPr>
            <w:t>tw</w:t>
          </w:r>
          <w:r w:rsidRPr="004567E1">
            <w:rPr>
              <w:bCs/>
              <w:color w:val="FFFFFF" w:themeColor="background1"/>
              <w:sz w:val="18"/>
              <w:szCs w:val="18"/>
              <w:lang w:val="it-IT"/>
            </w:rPr>
            <w:t>.audits@idfl.com</w:t>
          </w:r>
        </w:p>
        <w:p w14:paraId="00CF9FDE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3834B056" w14:textId="77777777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585D9EEB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1AA69436" w14:textId="77777777" w:rsidR="007C4099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7C4099" w:rsidRPr="003601DF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7C4099" w:rsidRPr="009A20CB" w:rsidRDefault="007C4099" w:rsidP="007C4099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061B6" w14:textId="77777777" w:rsidR="00452558" w:rsidRDefault="00452558">
      <w:r>
        <w:separator/>
      </w:r>
    </w:p>
  </w:footnote>
  <w:footnote w:type="continuationSeparator" w:id="0">
    <w:p w14:paraId="1EE31D24" w14:textId="77777777" w:rsidR="00452558" w:rsidRDefault="00452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7"/>
      <w:gridCol w:w="9298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72C57DF6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E449E9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/</w:t>
                </w:r>
                <w:r w:rsidR="00A84D53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</w:t>
                </w:r>
                <w:r w:rsidR="004567E1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DOMANDA</w:t>
                </w:r>
              </w:p>
            </w:tc>
            <w:tc>
              <w:tcPr>
                <w:tcW w:w="2622" w:type="dxa"/>
                <w:vMerge w:val="restart"/>
              </w:tcPr>
              <w:p w14:paraId="701BC518" w14:textId="70748602" w:rsidR="00432A76" w:rsidRDefault="00432A76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IDFL - FF </w:t>
                </w:r>
                <w:r w:rsidR="007C409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– </w:t>
                </w:r>
                <w:r w:rsidR="00A94094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GOTS</w:t>
                </w:r>
                <w:r w:rsidR="007C409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01 </w:t>
                </w:r>
                <w:r w:rsidR="004567E1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T</w:t>
                </w:r>
              </w:p>
              <w:p w14:paraId="34CC40FC" w14:textId="5D8E9BAF" w:rsidR="00A94094" w:rsidRPr="00E16B2E" w:rsidRDefault="007C4099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4567E1">
                  <w:rPr>
                    <w:bCs/>
                    <w:sz w:val="16"/>
                    <w:szCs w:val="16"/>
                    <w:lang w:eastAsia="zh-CN"/>
                  </w:rPr>
                  <w:t xml:space="preserve">November 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>202</w:t>
                </w:r>
                <w:r w:rsidR="004567E1">
                  <w:rPr>
                    <w:bCs/>
                    <w:sz w:val="16"/>
                    <w:szCs w:val="16"/>
                    <w:lang w:eastAsia="zh-CN"/>
                  </w:rPr>
                  <w:t>2</w:t>
                </w:r>
              </w:p>
              <w:p w14:paraId="1A561AC0" w14:textId="1B498D71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7743ACE5" w14:textId="620BF942" w:rsidR="00432A76" w:rsidRDefault="00432A76" w:rsidP="00DE28EA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Organic Textile Standard (GOTS)</w:t>
                </w:r>
              </w:p>
              <w:p w14:paraId="375A68C3" w14:textId="7A4CCB25" w:rsidR="00432A76" w:rsidRPr="00E16B2E" w:rsidRDefault="00432A76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 w:rsidRPr="00183246">
                  <w:rPr>
                    <w:rFonts w:eastAsia="SimSun"/>
                    <w:b/>
                    <w:sz w:val="20"/>
                    <w:lang w:eastAsia="zh-CN"/>
                  </w:rPr>
                  <w:t>Organic Content Standard (OC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6E2666C"/>
    <w:multiLevelType w:val="hybridMultilevel"/>
    <w:tmpl w:val="FA7051CE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3968626">
    <w:abstractNumId w:val="0"/>
  </w:num>
  <w:num w:numId="2" w16cid:durableId="1470198141">
    <w:abstractNumId w:val="20"/>
  </w:num>
  <w:num w:numId="3" w16cid:durableId="1426149725">
    <w:abstractNumId w:val="31"/>
  </w:num>
  <w:num w:numId="4" w16cid:durableId="1396927469">
    <w:abstractNumId w:val="1"/>
  </w:num>
  <w:num w:numId="5" w16cid:durableId="93748222">
    <w:abstractNumId w:val="16"/>
  </w:num>
  <w:num w:numId="6" w16cid:durableId="702242391">
    <w:abstractNumId w:val="13"/>
  </w:num>
  <w:num w:numId="7" w16cid:durableId="1648624916">
    <w:abstractNumId w:val="6"/>
  </w:num>
  <w:num w:numId="8" w16cid:durableId="1773889471">
    <w:abstractNumId w:val="11"/>
  </w:num>
  <w:num w:numId="9" w16cid:durableId="1467971211">
    <w:abstractNumId w:val="26"/>
  </w:num>
  <w:num w:numId="10" w16cid:durableId="350381653">
    <w:abstractNumId w:val="9"/>
  </w:num>
  <w:num w:numId="11" w16cid:durableId="165825045">
    <w:abstractNumId w:val="12"/>
  </w:num>
  <w:num w:numId="12" w16cid:durableId="929043491">
    <w:abstractNumId w:val="24"/>
  </w:num>
  <w:num w:numId="13" w16cid:durableId="1281186507">
    <w:abstractNumId w:val="23"/>
  </w:num>
  <w:num w:numId="14" w16cid:durableId="1662346747">
    <w:abstractNumId w:val="30"/>
  </w:num>
  <w:num w:numId="15" w16cid:durableId="1241669703">
    <w:abstractNumId w:val="14"/>
  </w:num>
  <w:num w:numId="16" w16cid:durableId="1794668744">
    <w:abstractNumId w:val="7"/>
  </w:num>
  <w:num w:numId="17" w16cid:durableId="1009601308">
    <w:abstractNumId w:val="33"/>
  </w:num>
  <w:num w:numId="18" w16cid:durableId="706489591">
    <w:abstractNumId w:val="3"/>
  </w:num>
  <w:num w:numId="19" w16cid:durableId="1943218476">
    <w:abstractNumId w:val="2"/>
  </w:num>
  <w:num w:numId="20" w16cid:durableId="2054116494">
    <w:abstractNumId w:val="19"/>
  </w:num>
  <w:num w:numId="21" w16cid:durableId="162935847">
    <w:abstractNumId w:val="10"/>
  </w:num>
  <w:num w:numId="22" w16cid:durableId="847793126">
    <w:abstractNumId w:val="17"/>
  </w:num>
  <w:num w:numId="23" w16cid:durableId="1455712554">
    <w:abstractNumId w:val="25"/>
  </w:num>
  <w:num w:numId="24" w16cid:durableId="2057272718">
    <w:abstractNumId w:val="32"/>
  </w:num>
  <w:num w:numId="25" w16cid:durableId="667829011">
    <w:abstractNumId w:val="22"/>
  </w:num>
  <w:num w:numId="26" w16cid:durableId="2017540309">
    <w:abstractNumId w:val="5"/>
  </w:num>
  <w:num w:numId="27" w16cid:durableId="1366829078">
    <w:abstractNumId w:val="28"/>
  </w:num>
  <w:num w:numId="28" w16cid:durableId="1298679010">
    <w:abstractNumId w:val="4"/>
  </w:num>
  <w:num w:numId="29" w16cid:durableId="483355809">
    <w:abstractNumId w:val="27"/>
  </w:num>
  <w:num w:numId="30" w16cid:durableId="1495948192">
    <w:abstractNumId w:val="21"/>
  </w:num>
  <w:num w:numId="31" w16cid:durableId="642395080">
    <w:abstractNumId w:val="34"/>
  </w:num>
  <w:num w:numId="32" w16cid:durableId="1184049202">
    <w:abstractNumId w:val="15"/>
  </w:num>
  <w:num w:numId="33" w16cid:durableId="951782589">
    <w:abstractNumId w:val="8"/>
  </w:num>
  <w:num w:numId="34" w16cid:durableId="165022230">
    <w:abstractNumId w:val="29"/>
  </w:num>
  <w:num w:numId="35" w16cid:durableId="1642735126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1FE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27F6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D743F"/>
    <w:rsid w:val="000E08C7"/>
    <w:rsid w:val="000E4CB4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20886"/>
    <w:rsid w:val="001210DD"/>
    <w:rsid w:val="001214BD"/>
    <w:rsid w:val="00121C65"/>
    <w:rsid w:val="00122F31"/>
    <w:rsid w:val="0012697D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1EEB"/>
    <w:rsid w:val="001628C6"/>
    <w:rsid w:val="00163A24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5AAA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2EE1"/>
    <w:rsid w:val="001A33E2"/>
    <w:rsid w:val="001A4145"/>
    <w:rsid w:val="001A5172"/>
    <w:rsid w:val="001B3F6E"/>
    <w:rsid w:val="001B727D"/>
    <w:rsid w:val="001B76C6"/>
    <w:rsid w:val="001C06C0"/>
    <w:rsid w:val="001C2598"/>
    <w:rsid w:val="001C3414"/>
    <w:rsid w:val="001C3D7F"/>
    <w:rsid w:val="001C57FC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0CB3"/>
    <w:rsid w:val="002169DD"/>
    <w:rsid w:val="0021761E"/>
    <w:rsid w:val="0022447F"/>
    <w:rsid w:val="00225A8A"/>
    <w:rsid w:val="00226070"/>
    <w:rsid w:val="00226EA7"/>
    <w:rsid w:val="002316D7"/>
    <w:rsid w:val="00231D91"/>
    <w:rsid w:val="002337C8"/>
    <w:rsid w:val="00235066"/>
    <w:rsid w:val="00235ED7"/>
    <w:rsid w:val="00235F1E"/>
    <w:rsid w:val="002400A0"/>
    <w:rsid w:val="002407D7"/>
    <w:rsid w:val="00241E48"/>
    <w:rsid w:val="0024335C"/>
    <w:rsid w:val="00250317"/>
    <w:rsid w:val="00250662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3170"/>
    <w:rsid w:val="002A4E84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063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545"/>
    <w:rsid w:val="00333630"/>
    <w:rsid w:val="0033450B"/>
    <w:rsid w:val="003350CB"/>
    <w:rsid w:val="0033688C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47D9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558"/>
    <w:rsid w:val="00452709"/>
    <w:rsid w:val="004550B5"/>
    <w:rsid w:val="004567E1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103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C7903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519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3285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7F4B"/>
    <w:rsid w:val="005C02AF"/>
    <w:rsid w:val="005C2188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9611C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92A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C2791"/>
    <w:rsid w:val="007C409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09EE"/>
    <w:rsid w:val="00821AE9"/>
    <w:rsid w:val="00822E69"/>
    <w:rsid w:val="0082407D"/>
    <w:rsid w:val="008255AE"/>
    <w:rsid w:val="0082613D"/>
    <w:rsid w:val="00826C6B"/>
    <w:rsid w:val="00833180"/>
    <w:rsid w:val="00834F09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7643"/>
    <w:rsid w:val="00887E41"/>
    <w:rsid w:val="00892F10"/>
    <w:rsid w:val="00893251"/>
    <w:rsid w:val="00895345"/>
    <w:rsid w:val="00896045"/>
    <w:rsid w:val="00896F84"/>
    <w:rsid w:val="00897110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403F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0F7"/>
    <w:rsid w:val="009407BD"/>
    <w:rsid w:val="009431B9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6F9C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B7095"/>
    <w:rsid w:val="009C6846"/>
    <w:rsid w:val="009C6E55"/>
    <w:rsid w:val="009C7738"/>
    <w:rsid w:val="009C7D47"/>
    <w:rsid w:val="009D08E2"/>
    <w:rsid w:val="009D2550"/>
    <w:rsid w:val="009D3DBF"/>
    <w:rsid w:val="009D4710"/>
    <w:rsid w:val="009D4F00"/>
    <w:rsid w:val="009D58F3"/>
    <w:rsid w:val="009D5AB9"/>
    <w:rsid w:val="009D6BAB"/>
    <w:rsid w:val="009D6D03"/>
    <w:rsid w:val="009D7F8F"/>
    <w:rsid w:val="009E1B06"/>
    <w:rsid w:val="009E26E4"/>
    <w:rsid w:val="009E6B74"/>
    <w:rsid w:val="009E6D6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06D92"/>
    <w:rsid w:val="00A1037C"/>
    <w:rsid w:val="00A10582"/>
    <w:rsid w:val="00A10A08"/>
    <w:rsid w:val="00A117A1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17D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4F0C"/>
    <w:rsid w:val="00A55D29"/>
    <w:rsid w:val="00A566A9"/>
    <w:rsid w:val="00A57F7E"/>
    <w:rsid w:val="00A60CCE"/>
    <w:rsid w:val="00A61F28"/>
    <w:rsid w:val="00A62240"/>
    <w:rsid w:val="00A638C2"/>
    <w:rsid w:val="00A638C3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4D53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ACC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1F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02703"/>
    <w:rsid w:val="00B12BDC"/>
    <w:rsid w:val="00B1465C"/>
    <w:rsid w:val="00B17E29"/>
    <w:rsid w:val="00B202AE"/>
    <w:rsid w:val="00B208D9"/>
    <w:rsid w:val="00B20E85"/>
    <w:rsid w:val="00B2336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673E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51B5"/>
    <w:rsid w:val="00BB6DA6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17FD5"/>
    <w:rsid w:val="00C206F8"/>
    <w:rsid w:val="00C21523"/>
    <w:rsid w:val="00C2212B"/>
    <w:rsid w:val="00C243A1"/>
    <w:rsid w:val="00C24D64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6607C"/>
    <w:rsid w:val="00C6654B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A30F1"/>
    <w:rsid w:val="00CA3305"/>
    <w:rsid w:val="00CB4252"/>
    <w:rsid w:val="00CB49FA"/>
    <w:rsid w:val="00CB7867"/>
    <w:rsid w:val="00CC5790"/>
    <w:rsid w:val="00CC798F"/>
    <w:rsid w:val="00CD09F9"/>
    <w:rsid w:val="00CD143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0385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6156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7DF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287C"/>
    <w:rsid w:val="00E13460"/>
    <w:rsid w:val="00E16B2E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9E9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3280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21D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067"/>
    <w:rsid w:val="00F10640"/>
    <w:rsid w:val="00F106F1"/>
    <w:rsid w:val="00F10C2D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6615"/>
    <w:rsid w:val="00F27532"/>
    <w:rsid w:val="00F3113F"/>
    <w:rsid w:val="00F312C8"/>
    <w:rsid w:val="00F31609"/>
    <w:rsid w:val="00F322E7"/>
    <w:rsid w:val="00F32332"/>
    <w:rsid w:val="00F36EF6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3D1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330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876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876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87643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876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87643"/>
    <w:rPr>
      <w:rFonts w:ascii="Arial" w:hAnsi="Arial" w:cs="Arial"/>
      <w:b/>
      <w:bCs/>
    </w:rPr>
  </w:style>
  <w:style w:type="character" w:customStyle="1" w:styleId="viiyi">
    <w:name w:val="viiyi"/>
    <w:basedOn w:val="DefaultParagraphFont"/>
    <w:rsid w:val="0092403F"/>
  </w:style>
  <w:style w:type="character" w:customStyle="1" w:styleId="jlqj4b">
    <w:name w:val="jlqj4b"/>
    <w:basedOn w:val="DefaultParagraphFont"/>
    <w:rsid w:val="0092403F"/>
  </w:style>
  <w:style w:type="character" w:customStyle="1" w:styleId="ts-alignment-element">
    <w:name w:val="ts-alignment-element"/>
    <w:basedOn w:val="DefaultParagraphFont"/>
    <w:rsid w:val="00E73280"/>
  </w:style>
  <w:style w:type="character" w:customStyle="1" w:styleId="ts-alignment-element-highlighted">
    <w:name w:val="ts-alignment-element-highlighted"/>
    <w:basedOn w:val="DefaultParagraphFont"/>
    <w:rsid w:val="00E73280"/>
  </w:style>
  <w:style w:type="paragraph" w:styleId="Revision">
    <w:name w:val="Revision"/>
    <w:hidden/>
    <w:uiPriority w:val="99"/>
    <w:semiHidden/>
    <w:rsid w:val="00EE21D4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94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16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88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476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81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129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1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02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7000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5434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223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05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DA4938AC2184E9D9D05BDBB3497E27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F874706C8B23418A9B44F13B51C82C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F691DB5AAD8F431F8A230491CB99EA9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C3B19B62A0164831ADA1182F9CCBA0C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76B35912430A40ECAB0B4A71E2B5424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809A4706C2BC4D15A6179A41D0443A6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37CC1896A8804738AFDA7B4076DB486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C6371F8E13CF46CE8E7390BDB78311E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6B83D29A14F4451FA3ADB1BAE35D253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EBA996E69AD4ADC94828480C185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D259C-C8FF-4166-BF66-F365A1B5BDE7}"/>
      </w:docPartPr>
      <w:docPartBody>
        <w:p w:rsidR="003174F2" w:rsidRDefault="001820AF" w:rsidP="001820AF">
          <w:pPr>
            <w:pStyle w:val="DEBA996E69AD4ADC94828480C185B13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AB478DA91E4DA08A2EDBF05398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F8855-7FAF-426D-A68D-777F357129D1}"/>
      </w:docPartPr>
      <w:docPartBody>
        <w:p w:rsidR="003174F2" w:rsidRDefault="001820AF" w:rsidP="001820AF">
          <w:pPr>
            <w:pStyle w:val="6FAB478DA91E4DA08A2EDBF053983C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F790FE720F8401ABCAACD1240C73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C0BAD-A184-4C7A-B358-15357501CAC7}"/>
      </w:docPartPr>
      <w:docPartBody>
        <w:p w:rsidR="003174F2" w:rsidRDefault="001820AF" w:rsidP="001820AF">
          <w:pPr>
            <w:pStyle w:val="9F790FE720F8401ABCAACD1240C739C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D8D431FB1814D04B43A1446AE92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2379-F94D-41A8-B9BA-8F5D5E9BC14D}"/>
      </w:docPartPr>
      <w:docPartBody>
        <w:p w:rsidR="003174F2" w:rsidRDefault="001820AF" w:rsidP="001820AF">
          <w:pPr>
            <w:pStyle w:val="2D8D431FB1814D04B43A1446AE92D31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FDF9C832EB54735955498E693521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60D9-9824-4985-B497-C29ED31963A9}"/>
      </w:docPartPr>
      <w:docPartBody>
        <w:p w:rsidR="003174F2" w:rsidRDefault="001820AF" w:rsidP="001820AF">
          <w:pPr>
            <w:pStyle w:val="EFDF9C832EB54735955498E693521D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407E10DBF7D46069115F096DB63F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C5FE1-0B0A-43FC-BFF4-89B3D7D9F408}"/>
      </w:docPartPr>
      <w:docPartBody>
        <w:p w:rsidR="003174F2" w:rsidRDefault="001820AF" w:rsidP="001820AF">
          <w:pPr>
            <w:pStyle w:val="7407E10DBF7D46069115F096DB63FF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EC902D0AA247E484B6632E08C8E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0F259-EF81-4FD9-AD2C-ED14A92C5AFE}"/>
      </w:docPartPr>
      <w:docPartBody>
        <w:p w:rsidR="003174F2" w:rsidRDefault="001820AF" w:rsidP="001820AF">
          <w:pPr>
            <w:pStyle w:val="9BEC902D0AA247E484B6632E08C8E4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2FCCF83F8454FA9A185A3263F698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3BEB2-13E7-496B-BCCE-DD18A23596FC}"/>
      </w:docPartPr>
      <w:docPartBody>
        <w:p w:rsidR="003174F2" w:rsidRDefault="001820AF" w:rsidP="001820AF">
          <w:pPr>
            <w:pStyle w:val="22FCCF83F8454FA9A185A3263F6986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15AD63F92D4F2EA9CFFEAADCFE8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A4407-C0CE-449E-AD5A-EE216642EE2B}"/>
      </w:docPartPr>
      <w:docPartBody>
        <w:p w:rsidR="003174F2" w:rsidRDefault="001820AF" w:rsidP="001820AF">
          <w:pPr>
            <w:pStyle w:val="1715AD63F92D4F2EA9CFFEAADCFE8C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BB3C3ECD0F4F6282B558B28A95A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43FFA-1CF2-47AA-9970-8C8A2B330216}"/>
      </w:docPartPr>
      <w:docPartBody>
        <w:p w:rsidR="003174F2" w:rsidRDefault="001820AF" w:rsidP="001820AF">
          <w:pPr>
            <w:pStyle w:val="A3BB3C3ECD0F4F6282B558B28A95A9D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959372EF2C74EBA9FF4078B7DB8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08A81-255C-4C6A-B0A9-C0576E9A837E}"/>
      </w:docPartPr>
      <w:docPartBody>
        <w:p w:rsidR="003174F2" w:rsidRDefault="001820AF" w:rsidP="001820AF">
          <w:pPr>
            <w:pStyle w:val="5959372EF2C74EBA9FF4078B7DB873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7AFEC828FE34B75A3F58D5B303CE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6E624-2969-45C0-91E8-808E4DFD6FDE}"/>
      </w:docPartPr>
      <w:docPartBody>
        <w:p w:rsidR="003174F2" w:rsidRDefault="001820AF" w:rsidP="001820AF">
          <w:pPr>
            <w:pStyle w:val="D7AFEC828FE34B75A3F58D5B303CEC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4EFC5C90711426A8850B57F8B5E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46D2-3EEE-4434-BE9E-9E145ED6730C}"/>
      </w:docPartPr>
      <w:docPartBody>
        <w:p w:rsidR="003174F2" w:rsidRDefault="001820AF" w:rsidP="001820AF">
          <w:pPr>
            <w:pStyle w:val="54EFC5C90711426A8850B57F8B5ED2E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37DDF8F763B47C888D21649E9404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4B841-A05E-43B9-9058-A90FE1A87BC6}"/>
      </w:docPartPr>
      <w:docPartBody>
        <w:p w:rsidR="003174F2" w:rsidRDefault="001820AF" w:rsidP="001820AF">
          <w:pPr>
            <w:pStyle w:val="937DDF8F763B47C888D21649E9404CF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8A1529A897E48A1B52E283FFC402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BBFA1-3E52-40CA-8BEE-0C21650D0F25}"/>
      </w:docPartPr>
      <w:docPartBody>
        <w:p w:rsidR="003174F2" w:rsidRDefault="001820AF" w:rsidP="001820AF">
          <w:pPr>
            <w:pStyle w:val="E8A1529A897E48A1B52E283FFC402D1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756BB67E3949B3A5FD2C4C1688F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73F6C-F688-4D4F-9ECF-EE527C80FB14}"/>
      </w:docPartPr>
      <w:docPartBody>
        <w:p w:rsidR="003174F2" w:rsidRDefault="001820AF" w:rsidP="001820AF">
          <w:pPr>
            <w:pStyle w:val="4D756BB67E3949B3A5FD2C4C1688FAD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E2EE2F09CB54746A5D4ECB0653E82A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D9F8EF4-260D-B949-95F6-439E36BF54DE}"/>
      </w:docPartPr>
      <w:docPartBody>
        <w:p w:rsidR="00961673" w:rsidRDefault="00FC583F" w:rsidP="00FC583F">
          <w:pPr>
            <w:pStyle w:val="0E2EE2F09CB54746A5D4ECB0653E82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90F57C428DE1C46B005A8F91230CB1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DBD4879-A08B-8C4E-A927-B9668A8C62F3}"/>
      </w:docPartPr>
      <w:docPartBody>
        <w:p w:rsidR="00961673" w:rsidRDefault="00FC583F" w:rsidP="00FC583F">
          <w:pPr>
            <w:pStyle w:val="490F57C428DE1C46B005A8F91230CB1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BA4F43780596247B887CA287484F22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9B84CDD-EF05-134F-84D1-8C7F9DD30576}"/>
      </w:docPartPr>
      <w:docPartBody>
        <w:p w:rsidR="00961673" w:rsidRDefault="00FC583F" w:rsidP="00FC583F">
          <w:pPr>
            <w:pStyle w:val="1BA4F43780596247B887CA287484F2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D117D448F213449930BAD475902BE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A67CF00-A161-1444-B659-056685213674}"/>
      </w:docPartPr>
      <w:docPartBody>
        <w:p w:rsidR="00961673" w:rsidRDefault="00FC583F" w:rsidP="00FC583F">
          <w:pPr>
            <w:pStyle w:val="FED117D448F213449930BAD475902BE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A527858493A7C48A5AEA3805F290D6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EC2826F-8BE6-094F-BEA7-46BCCEA6C0BA}"/>
      </w:docPartPr>
      <w:docPartBody>
        <w:p w:rsidR="00961673" w:rsidRDefault="00FC583F" w:rsidP="00FC583F">
          <w:pPr>
            <w:pStyle w:val="0A527858493A7C48A5AEA3805F290D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F6602DCACE141498488CFC73213EC9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2FA599E-14D7-7F4F-8722-ED2D08DA2FFC}"/>
      </w:docPartPr>
      <w:docPartBody>
        <w:p w:rsidR="00961673" w:rsidRDefault="00FC583F" w:rsidP="00FC583F">
          <w:pPr>
            <w:pStyle w:val="FF6602DCACE141498488CFC73213EC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59280EEC5DE374FB2F4238C9D10767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C842C18-8E0A-7548-A8EC-357ABA8C531A}"/>
      </w:docPartPr>
      <w:docPartBody>
        <w:p w:rsidR="00961673" w:rsidRDefault="00FC583F" w:rsidP="00FC583F">
          <w:pPr>
            <w:pStyle w:val="159280EEC5DE374FB2F4238C9D10767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57BD7F2BC3DA409853202E245D33D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4493825-F028-B241-9B82-49388D9BC468}"/>
      </w:docPartPr>
      <w:docPartBody>
        <w:p w:rsidR="00961673" w:rsidRDefault="00FC583F" w:rsidP="00FC583F">
          <w:pPr>
            <w:pStyle w:val="F057BD7F2BC3DA409853202E245D33D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3ED8A878F4DF1428E6ACE1FAE56B47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4C8EC5-F320-8240-B495-804F12C3D33A}"/>
      </w:docPartPr>
      <w:docPartBody>
        <w:p w:rsidR="00961673" w:rsidRDefault="00FC583F" w:rsidP="00FC583F">
          <w:pPr>
            <w:pStyle w:val="13ED8A878F4DF1428E6ACE1FAE56B47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482EC71494E8C4F8E38E05A5E0CA1E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1BFB2A8-ADA7-D946-9A97-EF479228740E}"/>
      </w:docPartPr>
      <w:docPartBody>
        <w:p w:rsidR="00961673" w:rsidRDefault="00FC583F" w:rsidP="00FC583F">
          <w:pPr>
            <w:pStyle w:val="C482EC71494E8C4F8E38E05A5E0CA1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6AC76D22E68C4D9609CB18BDBB940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D5DBE5E-9165-0B4B-A945-C046ECB8121E}"/>
      </w:docPartPr>
      <w:docPartBody>
        <w:p w:rsidR="00961673" w:rsidRDefault="00FC583F" w:rsidP="00FC583F">
          <w:pPr>
            <w:pStyle w:val="176AC76D22E68C4D9609CB18BDBB94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E76F361B57884E8D7E2155DD46F6B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85757BE-30F4-C547-A69F-846804488E4C}"/>
      </w:docPartPr>
      <w:docPartBody>
        <w:p w:rsidR="00961673" w:rsidRDefault="00FC583F" w:rsidP="00FC583F">
          <w:pPr>
            <w:pStyle w:val="A3E76F361B57884E8D7E2155DD46F6B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77F5D968F3A4F44B9C64043AEC376F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1BB509-E9CE-AC41-81F2-41A52974FD23}"/>
      </w:docPartPr>
      <w:docPartBody>
        <w:p w:rsidR="00961673" w:rsidRDefault="00FC583F" w:rsidP="00FC583F">
          <w:pPr>
            <w:pStyle w:val="477F5D968F3A4F44B9C64043AEC376F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A2D435E4FDA64FBA4F641CBA92FA1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CDDE579-E826-B644-99A0-25B8086CBE24}"/>
      </w:docPartPr>
      <w:docPartBody>
        <w:p w:rsidR="00961673" w:rsidRDefault="00FC583F" w:rsidP="00FC583F">
          <w:pPr>
            <w:pStyle w:val="32A2D435E4FDA64FBA4F641CBA92FA1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E7DE38BF43D545B22BBAC5A1E3A6F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9BBAB95-9A5A-6148-B4C9-682069E7DDBB}"/>
      </w:docPartPr>
      <w:docPartBody>
        <w:p w:rsidR="00961673" w:rsidRDefault="00FC583F" w:rsidP="00FC583F">
          <w:pPr>
            <w:pStyle w:val="3CE7DE38BF43D545B22BBAC5A1E3A6F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CB04FF20B3205419A1D5F195030880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E3BAA6B-EAA2-0146-8644-7A5A73476D93}"/>
      </w:docPartPr>
      <w:docPartBody>
        <w:p w:rsidR="00961673" w:rsidRDefault="00FC583F" w:rsidP="00FC583F">
          <w:pPr>
            <w:pStyle w:val="9CB04FF20B3205419A1D5F195030880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9001ADFA6052A42B8EB00915F5DF99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639BE9B-3E95-AD44-B0AB-8A8F7F889F22}"/>
      </w:docPartPr>
      <w:docPartBody>
        <w:p w:rsidR="00961673" w:rsidRDefault="00FC583F" w:rsidP="00FC583F">
          <w:pPr>
            <w:pStyle w:val="D9001ADFA6052A42B8EB00915F5DF99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CA8F0D22901584B8438C9AD7443DE1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7A75BB5-DB61-5C46-9792-1663F3D58DB4}"/>
      </w:docPartPr>
      <w:docPartBody>
        <w:p w:rsidR="00961673" w:rsidRDefault="00FC583F" w:rsidP="00FC583F">
          <w:pPr>
            <w:pStyle w:val="CCA8F0D22901584B8438C9AD7443DE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7D46C085EAF940A766936398ABC63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E019526-F658-5542-93FA-776232C4263C}"/>
      </w:docPartPr>
      <w:docPartBody>
        <w:p w:rsidR="00961673" w:rsidRDefault="00FC583F" w:rsidP="00FC583F">
          <w:pPr>
            <w:pStyle w:val="AC7D46C085EAF940A766936398ABC63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11EF2B4185F9243808B90274549AE7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5AA471C-ADC2-204A-A1A4-7BD53A447F16}"/>
      </w:docPartPr>
      <w:docPartBody>
        <w:p w:rsidR="00961673" w:rsidRDefault="00FC583F" w:rsidP="00FC583F">
          <w:pPr>
            <w:pStyle w:val="311EF2B4185F9243808B90274549AE7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737B3F0C3B044D9ACBEEF1860211A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12BA83-D3BA-C243-92CC-825650EAD5EB}"/>
      </w:docPartPr>
      <w:docPartBody>
        <w:p w:rsidR="00961673" w:rsidRDefault="00FC583F" w:rsidP="00FC583F">
          <w:pPr>
            <w:pStyle w:val="28737B3F0C3B044D9ACBEEF1860211A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A60B21C32B1DD41A6655630CB6C5E7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FCCF1E9-EE11-9746-A203-C909DC799F46}"/>
      </w:docPartPr>
      <w:docPartBody>
        <w:p w:rsidR="00961673" w:rsidRDefault="00FC583F" w:rsidP="00FC583F">
          <w:pPr>
            <w:pStyle w:val="CA60B21C32B1DD41A6655630CB6C5E7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C3CB4C1A92604DB283A2F3B8F8916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788871F-7314-394D-BE75-DAA8F9C941BD}"/>
      </w:docPartPr>
      <w:docPartBody>
        <w:p w:rsidR="00961673" w:rsidRDefault="00FC583F" w:rsidP="00FC583F">
          <w:pPr>
            <w:pStyle w:val="6EC3CB4C1A92604DB283A2F3B8F8916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399F58A5F28B499D4FDEAFEEE029D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5D384E7-1BF7-E545-AF41-42E4E0E5AD5B}"/>
      </w:docPartPr>
      <w:docPartBody>
        <w:p w:rsidR="00961673" w:rsidRDefault="00FC583F" w:rsidP="00FC583F">
          <w:pPr>
            <w:pStyle w:val="F0399F58A5F28B499D4FDEAFEEE029D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F2E78F15A3B6418E11038045217F4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5122424-5277-5B47-855F-3530E614472E}"/>
      </w:docPartPr>
      <w:docPartBody>
        <w:p w:rsidR="00961673" w:rsidRDefault="00FC583F" w:rsidP="00FC583F">
          <w:pPr>
            <w:pStyle w:val="AFF2E78F15A3B6418E11038045217F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9BBB1D065699345B8337DA2CD16AC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8DF99A5-915B-3B44-98A5-F251E8F92B32}"/>
      </w:docPartPr>
      <w:docPartBody>
        <w:p w:rsidR="00961673" w:rsidRDefault="00FC583F" w:rsidP="00FC583F">
          <w:pPr>
            <w:pStyle w:val="D9BBB1D065699345B8337DA2CD16AC4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F2454DCEF2FF34CAD808561484E0D5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04BBD92-9D8D-FA48-9F24-E8BCBB8EECA1}"/>
      </w:docPartPr>
      <w:docPartBody>
        <w:p w:rsidR="00961673" w:rsidRDefault="00FC583F" w:rsidP="00FC583F">
          <w:pPr>
            <w:pStyle w:val="1F2454DCEF2FF34CAD808561484E0D5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059D784EC3A040ADEA9D0D129DED1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BB4F033-CD18-B343-93ED-076A74FD9B2B}"/>
      </w:docPartPr>
      <w:docPartBody>
        <w:p w:rsidR="00961673" w:rsidRDefault="00FC583F" w:rsidP="00FC583F">
          <w:pPr>
            <w:pStyle w:val="A8059D784EC3A040ADEA9D0D129DED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765A7E61DB8B54CB85739726704FC7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72DC190-1207-BB4A-92BB-FEB8A1D20A3E}"/>
      </w:docPartPr>
      <w:docPartBody>
        <w:p w:rsidR="00961673" w:rsidRDefault="00FC583F" w:rsidP="00FC583F">
          <w:pPr>
            <w:pStyle w:val="1765A7E61DB8B54CB85739726704FC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3C528A4DDF3A24A9E66D3E1F31EF6C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4F4F8BB-9C57-6D4B-8565-DE94165E18C7}"/>
      </w:docPartPr>
      <w:docPartBody>
        <w:p w:rsidR="00961673" w:rsidRDefault="00FC583F" w:rsidP="00FC583F">
          <w:pPr>
            <w:pStyle w:val="33C528A4DDF3A24A9E66D3E1F31EF6C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3F1D83C4F2615488736A3BCC68E9D1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E98406D-6B47-5048-81B1-85B940A2B560}"/>
      </w:docPartPr>
      <w:docPartBody>
        <w:p w:rsidR="00961673" w:rsidRDefault="00FC583F" w:rsidP="00FC583F">
          <w:pPr>
            <w:pStyle w:val="A3F1D83C4F2615488736A3BCC68E9D1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BEB51572E90347B1E264DF722B345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2FEDA1-B5C3-2E44-9D8E-E2A3428847E8}"/>
      </w:docPartPr>
      <w:docPartBody>
        <w:p w:rsidR="00A5127A" w:rsidRDefault="00961673" w:rsidP="00961673">
          <w:pPr>
            <w:pStyle w:val="9BBEB51572E90347B1E264DF722B34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A14669F3A2BE148A1CFE064B710634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095515F-286A-9149-A63E-F6292CFFEE05}"/>
      </w:docPartPr>
      <w:docPartBody>
        <w:p w:rsidR="00A5127A" w:rsidRDefault="00961673" w:rsidP="00961673">
          <w:pPr>
            <w:pStyle w:val="2A14669F3A2BE148A1CFE064B710634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5E9D896D836074080864ED24B1FD02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8B2A538-847B-0D42-923F-131AFF9251C7}"/>
      </w:docPartPr>
      <w:docPartBody>
        <w:p w:rsidR="00A5127A" w:rsidRDefault="00961673" w:rsidP="00961673">
          <w:pPr>
            <w:pStyle w:val="25E9D896D836074080864ED24B1FD025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7597441CD5542438AC4F0404A7F30A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21CD98A-5343-EC40-8248-115FFDA0C6E4}"/>
      </w:docPartPr>
      <w:docPartBody>
        <w:p w:rsidR="00A5127A" w:rsidRDefault="00961673" w:rsidP="00961673">
          <w:pPr>
            <w:pStyle w:val="37597441CD5542438AC4F0404A7F30AD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566BE01140B0649AAF89E03A9AB3CA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EF47C3B-E66D-7B42-BF84-2A89002EF95D}"/>
      </w:docPartPr>
      <w:docPartBody>
        <w:p w:rsidR="00A5127A" w:rsidRDefault="00961673" w:rsidP="00961673">
          <w:pPr>
            <w:pStyle w:val="C566BE01140B0649AAF89E03A9AB3CA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7483201F5AC04A9A641DC06627357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E0C71B6-26C3-5D42-B9D1-A9C8172936C1}"/>
      </w:docPartPr>
      <w:docPartBody>
        <w:p w:rsidR="00A5127A" w:rsidRDefault="00961673" w:rsidP="00961673">
          <w:pPr>
            <w:pStyle w:val="E97483201F5AC04A9A641DC06627357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085150E5E6CE2489FFFEF7F75BC9D3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D7AD6F4-D02C-9F4D-8545-B863B5430467}"/>
      </w:docPartPr>
      <w:docPartBody>
        <w:p w:rsidR="00A5127A" w:rsidRDefault="00961673" w:rsidP="00961673">
          <w:pPr>
            <w:pStyle w:val="E085150E5E6CE2489FFFEF7F75BC9D3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6E4D037320F5F40871567F17154243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CFD155-3199-5345-A0D6-D4B5EF3FD182}"/>
      </w:docPartPr>
      <w:docPartBody>
        <w:p w:rsidR="00A5127A" w:rsidRDefault="00961673" w:rsidP="00961673">
          <w:pPr>
            <w:pStyle w:val="16E4D037320F5F40871567F17154243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270143924C8BD43BE0D8C20503B3E5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C1615D5-9852-6A4C-AF48-4D206CDE8C55}"/>
      </w:docPartPr>
      <w:docPartBody>
        <w:p w:rsidR="00A5127A" w:rsidRDefault="00961673" w:rsidP="00961673">
          <w:pPr>
            <w:pStyle w:val="3270143924C8BD43BE0D8C20503B3E5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D69E2AB1EB878458F88EC0EAEE43EF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09996E5-4027-CC46-A7F4-DAACB2E1E84F}"/>
      </w:docPartPr>
      <w:docPartBody>
        <w:p w:rsidR="00A5127A" w:rsidRDefault="00961673" w:rsidP="00961673">
          <w:pPr>
            <w:pStyle w:val="ED69E2AB1EB878458F88EC0EAEE43EF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7B8B82D01361946A6123308856CB24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01BDD46-A1A7-E043-9647-F056C747DE9B}"/>
      </w:docPartPr>
      <w:docPartBody>
        <w:p w:rsidR="00A5127A" w:rsidRDefault="00961673" w:rsidP="00961673">
          <w:pPr>
            <w:pStyle w:val="07B8B82D01361946A6123308856CB24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F056433C17CF64C95DA0853214F197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9E99A46-623F-9F4F-8FBA-E7A480F34522}"/>
      </w:docPartPr>
      <w:docPartBody>
        <w:p w:rsidR="00A5127A" w:rsidRDefault="00961673" w:rsidP="00961673">
          <w:pPr>
            <w:pStyle w:val="AF056433C17CF64C95DA0853214F197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46B37C18F737044B3BFE214994916E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8DF7C95-D3A2-2A49-8160-BA55C7DC996C}"/>
      </w:docPartPr>
      <w:docPartBody>
        <w:p w:rsidR="00A5127A" w:rsidRDefault="00961673" w:rsidP="00961673">
          <w:pPr>
            <w:pStyle w:val="546B37C18F737044B3BFE214994916E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3675049458BB94A8ABF9FF63C709DA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0BF6327-EEF5-C940-BD44-8F1FCE68D3C4}"/>
      </w:docPartPr>
      <w:docPartBody>
        <w:p w:rsidR="00A5127A" w:rsidRDefault="00961673" w:rsidP="00961673">
          <w:pPr>
            <w:pStyle w:val="03675049458BB94A8ABF9FF63C709DA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5A28D502B74341AB75BBC6BC10F62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3C7C82C-0185-6B46-949B-FB05D8D7FC2A}"/>
      </w:docPartPr>
      <w:docPartBody>
        <w:p w:rsidR="00A5127A" w:rsidRDefault="00961673" w:rsidP="00961673">
          <w:pPr>
            <w:pStyle w:val="755A28D502B74341AB75BBC6BC10F62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7B5CA2550C2484EA76FC68AB20F8B8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E9EDD2D-C159-1F4F-A8A7-2210C59596B6}"/>
      </w:docPartPr>
      <w:docPartBody>
        <w:p w:rsidR="00A5127A" w:rsidRDefault="00961673" w:rsidP="00961673">
          <w:pPr>
            <w:pStyle w:val="57B5CA2550C2484EA76FC68AB20F8B8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29BFF786A0A8F459751A6F18080682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2D1702B-6EC1-BA49-B55F-94B2BE16EA42}"/>
      </w:docPartPr>
      <w:docPartBody>
        <w:p w:rsidR="00A5127A" w:rsidRDefault="00961673" w:rsidP="00961673">
          <w:pPr>
            <w:pStyle w:val="629BFF786A0A8F459751A6F18080682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8318A0ADDF0C4BBCD9069E33C958B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E3BE861-0C79-8F4B-9CCF-6FA655D2685B}"/>
      </w:docPartPr>
      <w:docPartBody>
        <w:p w:rsidR="00A5127A" w:rsidRDefault="00961673" w:rsidP="00961673">
          <w:pPr>
            <w:pStyle w:val="DC8318A0ADDF0C4BBCD9069E33C958B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7B4DC1CD740E249BCB10CAA167212B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C9462DD-6784-444C-8EE0-8D0D0FDE715B}"/>
      </w:docPartPr>
      <w:docPartBody>
        <w:p w:rsidR="00A5127A" w:rsidRDefault="00961673" w:rsidP="00961673">
          <w:pPr>
            <w:pStyle w:val="D7B4DC1CD740E249BCB10CAA167212B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21D470A03A2A84B940DB5CB68D506A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843DAC4-AA95-5748-93C3-9C12A0D1BBBD}"/>
      </w:docPartPr>
      <w:docPartBody>
        <w:p w:rsidR="00A5127A" w:rsidRDefault="00961673" w:rsidP="00961673">
          <w:pPr>
            <w:pStyle w:val="921D470A03A2A84B940DB5CB68D506A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8FC865F61DD6940AE30194526298A3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B4D41E9-CE87-C046-B507-E78304475A76}"/>
      </w:docPartPr>
      <w:docPartBody>
        <w:p w:rsidR="00A5127A" w:rsidRDefault="00961673" w:rsidP="00961673">
          <w:pPr>
            <w:pStyle w:val="B8FC865F61DD6940AE30194526298A3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307312D9B5E164D9A18C859D8664D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B8BA83C-4333-9446-9866-D9E34AEDF3FF}"/>
      </w:docPartPr>
      <w:docPartBody>
        <w:p w:rsidR="00A5127A" w:rsidRDefault="00961673" w:rsidP="00961673">
          <w:pPr>
            <w:pStyle w:val="2307312D9B5E164D9A18C859D8664D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9C3696755F274FA2145C9D5CDC48E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F74E25B-23F2-474D-A3A5-3BCBB72CB1E3}"/>
      </w:docPartPr>
      <w:docPartBody>
        <w:p w:rsidR="00A5127A" w:rsidRDefault="00961673" w:rsidP="00961673">
          <w:pPr>
            <w:pStyle w:val="A39C3696755F274FA2145C9D5CDC48E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BB27008A6E5B4AA1D8391896FC7D9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62BBBE1-0A89-4C48-BE31-1D72BFF548BF}"/>
      </w:docPartPr>
      <w:docPartBody>
        <w:p w:rsidR="00A5127A" w:rsidRDefault="00961673" w:rsidP="00961673">
          <w:pPr>
            <w:pStyle w:val="7ABB27008A6E5B4AA1D8391896FC7D9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6DEB0A2958ED144B0EE108434A3ED5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D158A14-B94D-0949-85ED-78E52A1A03AB}"/>
      </w:docPartPr>
      <w:docPartBody>
        <w:p w:rsidR="00A5127A" w:rsidRDefault="00961673" w:rsidP="00961673">
          <w:pPr>
            <w:pStyle w:val="96DEB0A2958ED144B0EE108434A3ED5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63914956C9FF6428A2152DDBD5C232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FFAF3B3-5D04-C542-AE29-C9DB39AB283E}"/>
      </w:docPartPr>
      <w:docPartBody>
        <w:p w:rsidR="00A5127A" w:rsidRDefault="00961673" w:rsidP="00961673">
          <w:pPr>
            <w:pStyle w:val="863914956C9FF6428A2152DDBD5C232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DA8458882C93549B2F445D20FD508C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F768925-4F3A-FC4D-A2BA-1F155D595350}"/>
      </w:docPartPr>
      <w:docPartBody>
        <w:p w:rsidR="00A5127A" w:rsidRDefault="00961673" w:rsidP="00961673">
          <w:pPr>
            <w:pStyle w:val="7DA8458882C93549B2F445D20FD508C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E55C599B1353FB498CE8DB000598130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BC80AD8-86F0-9243-87E7-1863D0A896F9}"/>
      </w:docPartPr>
      <w:docPartBody>
        <w:p w:rsidR="00A5127A" w:rsidRDefault="00961673" w:rsidP="00961673">
          <w:pPr>
            <w:pStyle w:val="E55C599B1353FB498CE8DB000598130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C81E44453534D4CA670FBC9A45B0CF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CA0826C-8D67-5C4C-AC3B-8EDBCE0CE6BD}"/>
      </w:docPartPr>
      <w:docPartBody>
        <w:p w:rsidR="00A5127A" w:rsidRDefault="00961673" w:rsidP="00961673">
          <w:pPr>
            <w:pStyle w:val="8C81E44453534D4CA670FBC9A45B0CF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55C058F6A6E604BB12EEEF1D99004A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3F625AD-10E6-0E4F-94F0-F53521FE4D84}"/>
      </w:docPartPr>
      <w:docPartBody>
        <w:p w:rsidR="00A5127A" w:rsidRDefault="00961673" w:rsidP="00961673">
          <w:pPr>
            <w:pStyle w:val="A55C058F6A6E604BB12EEEF1D99004A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D49A43461A76747B61F8750199F131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FD8017D-EE9C-9549-9CDC-87EFB23621AB}"/>
      </w:docPartPr>
      <w:docPartBody>
        <w:p w:rsidR="00A5127A" w:rsidRDefault="00961673" w:rsidP="00961673">
          <w:pPr>
            <w:pStyle w:val="8D49A43461A76747B61F8750199F131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097607E68A6674ABB56F77EF67EDC2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5326C4B-D2E1-7845-991E-A3D8EAF1DFB1}"/>
      </w:docPartPr>
      <w:docPartBody>
        <w:p w:rsidR="00A5127A" w:rsidRDefault="00961673" w:rsidP="00961673">
          <w:pPr>
            <w:pStyle w:val="4097607E68A6674ABB56F77EF67EDC2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0FA20A5090FD4E815B2E3DF964FF2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7FC1A3D-07D9-1544-A721-8F4851B6E254}"/>
      </w:docPartPr>
      <w:docPartBody>
        <w:p w:rsidR="00A5127A" w:rsidRDefault="00961673" w:rsidP="00961673">
          <w:pPr>
            <w:pStyle w:val="DC0FA20A5090FD4E815B2E3DF964FF2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E019BD6A031B1498FD6A351B3B08C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3030D3-78D6-6D4C-9EA1-4D56277E0D4B}"/>
      </w:docPartPr>
      <w:docPartBody>
        <w:p w:rsidR="00A5127A" w:rsidRDefault="00961673" w:rsidP="00961673">
          <w:pPr>
            <w:pStyle w:val="4E019BD6A031B1498FD6A351B3B08C4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33EDDB59A754A49BA8F691C6FDFB9C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8306562-B893-DA4A-8A95-849A6DEB7976}"/>
      </w:docPartPr>
      <w:docPartBody>
        <w:p w:rsidR="00A5127A" w:rsidRDefault="00961673" w:rsidP="00961673">
          <w:pPr>
            <w:pStyle w:val="E33EDDB59A754A49BA8F691C6FDFB9C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EF5DFBBA9F9DC48925DA102B7EB75E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FA174D5-E798-5E4F-8B56-89629AC176B6}"/>
      </w:docPartPr>
      <w:docPartBody>
        <w:p w:rsidR="00A5127A" w:rsidRDefault="00961673" w:rsidP="00961673">
          <w:pPr>
            <w:pStyle w:val="AEF5DFBBA9F9DC48925DA102B7EB75E8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BB77FA9539E7D49A70C6DA0F5FAE2C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E15FDB4-BBB5-F549-BA89-A7CBC6F4A117}"/>
      </w:docPartPr>
      <w:docPartBody>
        <w:p w:rsidR="00A5127A" w:rsidRDefault="00961673" w:rsidP="00961673">
          <w:pPr>
            <w:pStyle w:val="9BB77FA9539E7D49A70C6DA0F5FAE2C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FAED518E668B14E9CACF090FB544D5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AB7048E-3EA3-1346-8F2E-162D3637D85A}"/>
      </w:docPartPr>
      <w:docPartBody>
        <w:p w:rsidR="00A5127A" w:rsidRDefault="00961673" w:rsidP="00961673">
          <w:pPr>
            <w:pStyle w:val="2FAED518E668B14E9CACF090FB544D5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C3EF0E1CAED284D94542359E89C961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6F8E5EB-85AA-FD4F-B086-253E6A32EDCE}"/>
      </w:docPartPr>
      <w:docPartBody>
        <w:p w:rsidR="00A5127A" w:rsidRDefault="00961673" w:rsidP="00961673">
          <w:pPr>
            <w:pStyle w:val="4C3EF0E1CAED284D94542359E89C961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71EA64D1951974CBF536CC21BFE9E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4091AE3-1925-0C45-8518-305976B73F8D}"/>
      </w:docPartPr>
      <w:docPartBody>
        <w:p w:rsidR="00A5127A" w:rsidRDefault="00961673" w:rsidP="00961673">
          <w:pPr>
            <w:pStyle w:val="E71EA64D1951974CBF536CC21BFE9EC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8A2B41BF5A2046A9B9D476573215E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5CDECCC-5E84-8743-8E6D-14DA3DE6F429}"/>
      </w:docPartPr>
      <w:docPartBody>
        <w:p w:rsidR="00A5127A" w:rsidRDefault="00961673" w:rsidP="00961673">
          <w:pPr>
            <w:pStyle w:val="9F8A2B41BF5A2046A9B9D476573215E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C71698052CBFC44A651808B12640B0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C372470-9A2E-AF49-8EFE-753FF57D32C6}"/>
      </w:docPartPr>
      <w:docPartBody>
        <w:p w:rsidR="00A5127A" w:rsidRDefault="00961673" w:rsidP="00961673">
          <w:pPr>
            <w:pStyle w:val="CC71698052CBFC44A651808B12640B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D9E2B49A606624FB253C05B78A7B1D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5944710-C4D2-094D-8426-4B46274ACBCA}"/>
      </w:docPartPr>
      <w:docPartBody>
        <w:p w:rsidR="00A5127A" w:rsidRDefault="00961673" w:rsidP="00961673">
          <w:pPr>
            <w:pStyle w:val="8D9E2B49A606624FB253C05B78A7B1D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0A5ADC105F4D4C924D36C9443141F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258AA20-0027-B747-B95C-E206BFD96143}"/>
      </w:docPartPr>
      <w:docPartBody>
        <w:p w:rsidR="00A5127A" w:rsidRDefault="00961673" w:rsidP="00961673">
          <w:pPr>
            <w:pStyle w:val="990A5ADC105F4D4C924D36C9443141F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EF41592F1655F4DB229A0F5CD006F4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4307CEF-E2A0-B44C-A6F5-E921467BD5D1}"/>
      </w:docPartPr>
      <w:docPartBody>
        <w:p w:rsidR="00A5127A" w:rsidRDefault="00961673" w:rsidP="00961673">
          <w:pPr>
            <w:pStyle w:val="2EF41592F1655F4DB229A0F5CD006F43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B98F369D47D664F8FA21E4F0B41AFB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C13C07D-5862-9441-88F5-75BA73F92BF7}"/>
      </w:docPartPr>
      <w:docPartBody>
        <w:p w:rsidR="00A5127A" w:rsidRDefault="00961673" w:rsidP="00961673">
          <w:pPr>
            <w:pStyle w:val="7B98F369D47D664F8FA21E4F0B41AFB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0288C33000EAB4D9C9474C5D2548E3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327F36A-D5F7-3F4F-8C81-66BA88FEBAD9}"/>
      </w:docPartPr>
      <w:docPartBody>
        <w:p w:rsidR="00A5127A" w:rsidRDefault="00961673" w:rsidP="00961673">
          <w:pPr>
            <w:pStyle w:val="00288C33000EAB4D9C9474C5D2548E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025ECA0BC4684E80F4B7CF8C9E720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8459CAE-D003-3342-B1F5-D3425B7BF110}"/>
      </w:docPartPr>
      <w:docPartBody>
        <w:p w:rsidR="00A5127A" w:rsidRDefault="00961673" w:rsidP="00961673">
          <w:pPr>
            <w:pStyle w:val="F0025ECA0BC4684E80F4B7CF8C9E720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10292E18F311B4A81F25636BBE7AB7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7CC6C76-8A06-B042-A8BA-992217A9A721}"/>
      </w:docPartPr>
      <w:docPartBody>
        <w:p w:rsidR="00A5127A" w:rsidRDefault="00961673" w:rsidP="00961673">
          <w:pPr>
            <w:pStyle w:val="B10292E18F311B4A81F25636BBE7AB7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3345D4D45F4B48820F0B8DAB76795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F6E69F4-89AF-684B-84D8-FC0C14900579}"/>
      </w:docPartPr>
      <w:docPartBody>
        <w:p w:rsidR="00A5127A" w:rsidRDefault="00961673" w:rsidP="00961673">
          <w:pPr>
            <w:pStyle w:val="B03345D4D45F4B48820F0B8DAB76795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3E4C4F764338F4ABEFCB1E25EFD778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D71368C-BDAF-7941-9DDA-3442EE479901}"/>
      </w:docPartPr>
      <w:docPartBody>
        <w:p w:rsidR="00A5127A" w:rsidRDefault="00961673" w:rsidP="00961673">
          <w:pPr>
            <w:pStyle w:val="B3E4C4F764338F4ABEFCB1E25EFD778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D99C74DC7986A4F8139F31976BEF4F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004DF98-4907-2847-A674-4C41C0884263}"/>
      </w:docPartPr>
      <w:docPartBody>
        <w:p w:rsidR="00A5127A" w:rsidRDefault="00961673" w:rsidP="00961673">
          <w:pPr>
            <w:pStyle w:val="8D99C74DC7986A4F8139F31976BEF4F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6F166869429FC498EE4E9102A44D74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653A202-94C5-F24A-8CFA-3A83331CFB59}"/>
      </w:docPartPr>
      <w:docPartBody>
        <w:p w:rsidR="00A5127A" w:rsidRDefault="00961673" w:rsidP="00961673">
          <w:pPr>
            <w:pStyle w:val="B6F166869429FC498EE4E9102A44D74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5D2D2FA66C994285251200A201DF7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13DD063-E080-9F4C-B21D-7E9453665B5B}"/>
      </w:docPartPr>
      <w:docPartBody>
        <w:p w:rsidR="00A5127A" w:rsidRDefault="00961673" w:rsidP="00961673">
          <w:pPr>
            <w:pStyle w:val="2D5D2D2FA66C994285251200A201DF75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F29087C74AF9E4D89E44DF2F53CD5B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A7F60D7-2188-974C-AAD7-91EA094C5C4C}"/>
      </w:docPartPr>
      <w:docPartBody>
        <w:p w:rsidR="00A5127A" w:rsidRDefault="00961673" w:rsidP="00961673">
          <w:pPr>
            <w:pStyle w:val="3F29087C74AF9E4D89E44DF2F53CD5B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0B09734EF0FD7498AB859E38D2DE88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6612153-4EEC-AC4F-8264-87B849635265}"/>
      </w:docPartPr>
      <w:docPartBody>
        <w:p w:rsidR="00A5127A" w:rsidRDefault="00961673" w:rsidP="00961673">
          <w:pPr>
            <w:pStyle w:val="C0B09734EF0FD7498AB859E38D2DE88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BE6B1A4F35704D9A18C3D80DAEFA1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5193DB4-B454-F143-A41B-57E038E258BE}"/>
      </w:docPartPr>
      <w:docPartBody>
        <w:p w:rsidR="00A5127A" w:rsidRDefault="00961673" w:rsidP="00961673">
          <w:pPr>
            <w:pStyle w:val="46BE6B1A4F35704D9A18C3D80DAEFA1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93A51482323854AB600D944F038003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6B6C42A-0217-B445-963A-A19A96905201}"/>
      </w:docPartPr>
      <w:docPartBody>
        <w:p w:rsidR="00A5127A" w:rsidRDefault="00961673" w:rsidP="00961673">
          <w:pPr>
            <w:pStyle w:val="093A51482323854AB600D944F038003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30697F6B161E4798BA42625C2F662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F60D217-AB4A-A44A-BB0C-CD58982156FE}"/>
      </w:docPartPr>
      <w:docPartBody>
        <w:p w:rsidR="00A5127A" w:rsidRDefault="00961673" w:rsidP="00961673">
          <w:pPr>
            <w:pStyle w:val="F630697F6B161E4798BA42625C2F662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414519095FC6440AFBEC78CD7511BA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6B69E26-A167-E84B-973C-FE13D22E72BD}"/>
      </w:docPartPr>
      <w:docPartBody>
        <w:p w:rsidR="00A5127A" w:rsidRDefault="00961673" w:rsidP="00961673">
          <w:pPr>
            <w:pStyle w:val="5414519095FC6440AFBEC78CD7511BA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16812A93439E54CBFEE6E46D34816A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FA20CAC-0110-3C47-A8C6-F528B0F00673}"/>
      </w:docPartPr>
      <w:docPartBody>
        <w:p w:rsidR="00A5127A" w:rsidRDefault="00961673" w:rsidP="00961673">
          <w:pPr>
            <w:pStyle w:val="316812A93439E54CBFEE6E46D34816A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03C07F9B577B842ABB92F399EE05EE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978AD40-4848-B44B-BF78-40710BF5F075}"/>
      </w:docPartPr>
      <w:docPartBody>
        <w:p w:rsidR="00A5127A" w:rsidRDefault="00961673" w:rsidP="00961673">
          <w:pPr>
            <w:pStyle w:val="503C07F9B577B842ABB92F399EE05EE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6A097A993DC94EAEF0C338857C6DF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771A612-49E4-D143-91DF-6EE827A936E9}"/>
      </w:docPartPr>
      <w:docPartBody>
        <w:p w:rsidR="00A5127A" w:rsidRDefault="00961673" w:rsidP="00961673">
          <w:pPr>
            <w:pStyle w:val="B06A097A993DC94EAEF0C338857C6DF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B1E62710D4F5642AC463BD4AFB54EC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323CDF2-57AC-1C43-AA37-9EB5BF209779}"/>
      </w:docPartPr>
      <w:docPartBody>
        <w:p w:rsidR="00A5127A" w:rsidRDefault="00961673" w:rsidP="00961673">
          <w:pPr>
            <w:pStyle w:val="8B1E62710D4F5642AC463BD4AFB54EC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8EB7C3D5235E547A35ABCA986AF6B5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D42A3C8-FF79-0346-8DB4-FC994F3B3727}"/>
      </w:docPartPr>
      <w:docPartBody>
        <w:p w:rsidR="00A5127A" w:rsidRDefault="00961673" w:rsidP="00961673">
          <w:pPr>
            <w:pStyle w:val="A8EB7C3D5235E547A35ABCA986AF6B5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B91D3B204FF8449A6D4935C8FE78B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854D499-0F9A-0742-BF2C-488DEEEA4723}"/>
      </w:docPartPr>
      <w:docPartBody>
        <w:p w:rsidR="00A5127A" w:rsidRDefault="00961673" w:rsidP="00961673">
          <w:pPr>
            <w:pStyle w:val="6EB91D3B204FF8449A6D4935C8FE78B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FF59C95BE42514FA32EC8A69FF1F36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EF7C5C2-BFFA-3C49-A211-2D01C1F811F2}"/>
      </w:docPartPr>
      <w:docPartBody>
        <w:p w:rsidR="00A5127A" w:rsidRDefault="00961673" w:rsidP="00961673">
          <w:pPr>
            <w:pStyle w:val="CFF59C95BE42514FA32EC8A69FF1F36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B412801665BDD4B95733FA2053CB8F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480C7F1-F056-654D-A97F-CFAD3F2D8522}"/>
      </w:docPartPr>
      <w:docPartBody>
        <w:p w:rsidR="00A5127A" w:rsidRDefault="00961673" w:rsidP="00961673">
          <w:pPr>
            <w:pStyle w:val="5B412801665BDD4B95733FA2053CB8F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9CD4219A1F78A44A954BC973C77C03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BFDEAD2-4842-0846-BE88-BBDEBAA5F5B3}"/>
      </w:docPartPr>
      <w:docPartBody>
        <w:p w:rsidR="00A5127A" w:rsidRDefault="00961673" w:rsidP="00961673">
          <w:pPr>
            <w:pStyle w:val="29CD4219A1F78A44A954BC973C77C03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B31D0575906894CB7AF486E667F814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98E57F8-D4D3-6D4D-AE5E-D042517F1CBA}"/>
      </w:docPartPr>
      <w:docPartBody>
        <w:p w:rsidR="00A5127A" w:rsidRDefault="00961673" w:rsidP="00961673">
          <w:pPr>
            <w:pStyle w:val="0B31D0575906894CB7AF486E667F814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887F9B5D412454098D9293BAA13C7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9D7AE93-8579-A047-9B64-510E88031A88}"/>
      </w:docPartPr>
      <w:docPartBody>
        <w:p w:rsidR="00A5127A" w:rsidRDefault="00961673" w:rsidP="00961673">
          <w:pPr>
            <w:pStyle w:val="8887F9B5D412454098D9293BAA13C7C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BA7B33208FD844A2306151287EDB8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4B64D56-0B2D-0B40-B1A5-CBF5920BA5F3}"/>
      </w:docPartPr>
      <w:docPartBody>
        <w:p w:rsidR="00A5127A" w:rsidRDefault="00961673" w:rsidP="00961673">
          <w:pPr>
            <w:pStyle w:val="24BA7B33208FD844A2306151287EDB88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6060F4E4FC45046B2D8F698544624E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F9C506D-2C5A-F040-AA96-5CB9DD0F80BF}"/>
      </w:docPartPr>
      <w:docPartBody>
        <w:p w:rsidR="00A5127A" w:rsidRDefault="00961673" w:rsidP="00961673">
          <w:pPr>
            <w:pStyle w:val="96060F4E4FC45046B2D8F698544624E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4B0F948E647554DBC2E52E7D5AC25E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CD48E55-F17A-EB46-A838-89F6EBA03ED6}"/>
      </w:docPartPr>
      <w:docPartBody>
        <w:p w:rsidR="00A5127A" w:rsidRDefault="00961673" w:rsidP="00961673">
          <w:pPr>
            <w:pStyle w:val="34B0F948E647554DBC2E52E7D5AC25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FA5232AD02904FBD72857E256186C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CC454E9-1951-4E4A-8E22-D357E67A8F4A}"/>
      </w:docPartPr>
      <w:docPartBody>
        <w:p w:rsidR="00A5127A" w:rsidRDefault="00961673" w:rsidP="00961673">
          <w:pPr>
            <w:pStyle w:val="F1FA5232AD02904FBD72857E256186C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72EA18BB2056E4F93D8ACD8B04A349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21F44F-2E80-9F4E-9BBD-787B931025A5}"/>
      </w:docPartPr>
      <w:docPartBody>
        <w:p w:rsidR="00A5127A" w:rsidRDefault="00961673" w:rsidP="00961673">
          <w:pPr>
            <w:pStyle w:val="472EA18BB2056E4F93D8ACD8B04A349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A52968DCE1351489D517DE1897AEBA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1D77C0A-ABE2-DC48-8979-15FBDF72F94E}"/>
      </w:docPartPr>
      <w:docPartBody>
        <w:p w:rsidR="00A5127A" w:rsidRDefault="00961673" w:rsidP="00961673">
          <w:pPr>
            <w:pStyle w:val="5A52968DCE1351489D517DE1897AEBA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8FBFBF09CB1E844A493F4CAD7B87A1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8C02916-EF7A-9A45-8595-8EA69529A157}"/>
      </w:docPartPr>
      <w:docPartBody>
        <w:p w:rsidR="00A5127A" w:rsidRDefault="00961673" w:rsidP="00961673">
          <w:pPr>
            <w:pStyle w:val="C8FBFBF09CB1E844A493F4CAD7B87A1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805A0D0C62F584EA2530BD3715E429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AE8C141-6B69-1145-B85B-1A5B31D2D586}"/>
      </w:docPartPr>
      <w:docPartBody>
        <w:p w:rsidR="00A5127A" w:rsidRDefault="00961673" w:rsidP="00961673">
          <w:pPr>
            <w:pStyle w:val="9805A0D0C62F584EA2530BD3715E429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F27FAD15E6B244F95FF18BD858DDED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859C8C-BA1A-CC4F-8FCE-A32F55BF997C}"/>
      </w:docPartPr>
      <w:docPartBody>
        <w:p w:rsidR="00A5127A" w:rsidRDefault="00961673" w:rsidP="00961673">
          <w:pPr>
            <w:pStyle w:val="EF27FAD15E6B244F95FF18BD858DDED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955F363E2B0E744BB4E2BD7B3B1C81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06FD522-293E-124C-A82E-2D014AC44F22}"/>
      </w:docPartPr>
      <w:docPartBody>
        <w:p w:rsidR="00A5127A" w:rsidRDefault="00961673" w:rsidP="00961673">
          <w:pPr>
            <w:pStyle w:val="E955F363E2B0E744BB4E2BD7B3B1C81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F2A41B12C2F4044907794264077365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2222D84-F136-9B40-A998-5EFCAB1916A3}"/>
      </w:docPartPr>
      <w:docPartBody>
        <w:p w:rsidR="00A5127A" w:rsidRDefault="00961673" w:rsidP="00961673">
          <w:pPr>
            <w:pStyle w:val="0F2A41B12C2F404490779426407736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BFBB83561FC843B60FC5247F26981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01F9F14-4BB6-A24B-B28D-734C6F009D5C}"/>
      </w:docPartPr>
      <w:docPartBody>
        <w:p w:rsidR="00A5127A" w:rsidRDefault="00961673" w:rsidP="00961673">
          <w:pPr>
            <w:pStyle w:val="D4BFBB83561FC843B60FC5247F26981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8358B2AAC3DF4EB01687E282F078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ECEABCB-48DD-C643-80D5-0578A0BDD0D9}"/>
      </w:docPartPr>
      <w:docPartBody>
        <w:p w:rsidR="00A5127A" w:rsidRDefault="00961673" w:rsidP="00961673">
          <w:pPr>
            <w:pStyle w:val="2B8358B2AAC3DF4EB01687E282F0785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C6CFFB93853D2448B5649C394C3B79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14F8399-29D3-874B-BA57-09CC5C1A9E12}"/>
      </w:docPartPr>
      <w:docPartBody>
        <w:p w:rsidR="00A5127A" w:rsidRDefault="00961673" w:rsidP="00961673">
          <w:pPr>
            <w:pStyle w:val="6C6CFFB93853D2448B5649C394C3B79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21B1496AD3E2140985BA604481A7DC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8D35B68-1CAE-644C-92A6-EF803D3829C0}"/>
      </w:docPartPr>
      <w:docPartBody>
        <w:p w:rsidR="00A5127A" w:rsidRDefault="00961673" w:rsidP="00961673">
          <w:pPr>
            <w:pStyle w:val="021B1496AD3E2140985BA604481A7DC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F6BE3BE30BA34429A5C6ABFB71394C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941FF7C-0650-3F4A-A240-BEFAF69ACA70}"/>
      </w:docPartPr>
      <w:docPartBody>
        <w:p w:rsidR="00A5127A" w:rsidRDefault="00961673" w:rsidP="00961673">
          <w:pPr>
            <w:pStyle w:val="BF6BE3BE30BA34429A5C6ABFB71394C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F2F918187D76A4299843177D5D61E1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3DB72C7-B15F-FA4E-8E53-373BBF7C852C}"/>
      </w:docPartPr>
      <w:docPartBody>
        <w:p w:rsidR="00A5127A" w:rsidRDefault="00961673" w:rsidP="00961673">
          <w:pPr>
            <w:pStyle w:val="7F2F918187D76A4299843177D5D61E1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B80C07A8DF016448699AA2249DA1F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612E5F4-49A6-E445-9E2C-11C193CCA485}"/>
      </w:docPartPr>
      <w:docPartBody>
        <w:p w:rsidR="00A5127A" w:rsidRDefault="00961673" w:rsidP="00961673">
          <w:pPr>
            <w:pStyle w:val="5B80C07A8DF016448699AA2249DA1F8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893D65AD7381A4C84088B77BF62C5C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9DB1741-9BB1-E549-9FE7-64A022FF7EFB}"/>
      </w:docPartPr>
      <w:docPartBody>
        <w:p w:rsidR="00A5127A" w:rsidRDefault="00961673" w:rsidP="00961673">
          <w:pPr>
            <w:pStyle w:val="D893D65AD7381A4C84088B77BF62C5C3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963BDFA086A5D4A80ECD21ED0D0821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0AB8BF2-A7C8-7945-BF74-70991B92F98F}"/>
      </w:docPartPr>
      <w:docPartBody>
        <w:p w:rsidR="00A5127A" w:rsidRDefault="00961673" w:rsidP="00961673">
          <w:pPr>
            <w:pStyle w:val="C963BDFA086A5D4A80ECD21ED0D08219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040184945BD9804F9ADA702EE9EE4F1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AB6B2C4-4798-4040-A6F7-8F9E8B850242}"/>
      </w:docPartPr>
      <w:docPartBody>
        <w:p w:rsidR="00A5127A" w:rsidRDefault="00961673" w:rsidP="00961673">
          <w:pPr>
            <w:pStyle w:val="040184945BD9804F9ADA702EE9EE4F1D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2A2FC6801F018E49A4B7F11022F12D5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A86F4A4-07B1-C249-946A-EC37AD31624F}"/>
      </w:docPartPr>
      <w:docPartBody>
        <w:p w:rsidR="00A5127A" w:rsidRDefault="00961673" w:rsidP="00961673">
          <w:pPr>
            <w:pStyle w:val="2A2FC6801F018E49A4B7F11022F12D5D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9F0483A37A01DF4E8B081A95DB143BE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C220567-427A-5B43-97CC-E7B99EF3658D}"/>
      </w:docPartPr>
      <w:docPartBody>
        <w:p w:rsidR="00A5127A" w:rsidRDefault="00961673" w:rsidP="00961673">
          <w:pPr>
            <w:pStyle w:val="9F0483A37A01DF4E8B081A95DB143BEF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1E76E2480030F44C8A9381FCB992EAA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C1363C-6E58-9B40-B32B-430A0DA55EB4}"/>
      </w:docPartPr>
      <w:docPartBody>
        <w:p w:rsidR="00A5127A" w:rsidRDefault="00961673" w:rsidP="00961673">
          <w:pPr>
            <w:pStyle w:val="1E76E2480030F44C8A9381FCB992EAA5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8B45D81042A97D499C05BA9FE2583B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37AD023-E296-7644-ADC4-74C6E53772C4}"/>
      </w:docPartPr>
      <w:docPartBody>
        <w:p w:rsidR="00A5127A" w:rsidRDefault="00961673" w:rsidP="00961673">
          <w:pPr>
            <w:pStyle w:val="8B45D81042A97D499C05BA9FE2583BC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47F6335E17234D9F20889284769FE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5E9276E-5DD4-1F46-A687-A4A4A9A40D9A}"/>
      </w:docPartPr>
      <w:docPartBody>
        <w:p w:rsidR="00A5127A" w:rsidRDefault="00961673" w:rsidP="00961673">
          <w:pPr>
            <w:pStyle w:val="1147F6335E17234D9F20889284769FE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B55D7121B3B94CA2FD4EB4618C745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3799795-3254-864E-960B-947B8A96C5EB}"/>
      </w:docPartPr>
      <w:docPartBody>
        <w:p w:rsidR="00A5127A" w:rsidRDefault="00961673" w:rsidP="00961673">
          <w:pPr>
            <w:pStyle w:val="FAB55D7121B3B94CA2FD4EB4618C745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3A85904BC9E4A4E837B8401D3DA705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D060E25-77DD-1542-BD3B-56F43DE2941B}"/>
      </w:docPartPr>
      <w:docPartBody>
        <w:p w:rsidR="00A5127A" w:rsidRDefault="00961673" w:rsidP="00961673">
          <w:pPr>
            <w:pStyle w:val="D3A85904BC9E4A4E837B8401D3DA7050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E39BFF463FF32C40948CC0F38B205B2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4A1D1D1-F4B0-8F4A-8730-D72EC6670DD7}"/>
      </w:docPartPr>
      <w:docPartBody>
        <w:p w:rsidR="00A5127A" w:rsidRDefault="00961673" w:rsidP="00961673">
          <w:pPr>
            <w:pStyle w:val="E39BFF463FF32C40948CC0F38B205B26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1C20D704EAF245B4F29AE6FE326D3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07E38B9-960B-A346-BE03-B4AE88514AA9}"/>
      </w:docPartPr>
      <w:docPartBody>
        <w:p w:rsidR="00A5127A" w:rsidRDefault="00961673" w:rsidP="00961673">
          <w:pPr>
            <w:pStyle w:val="681C20D704EAF245B4F29AE6FE326D3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4AF8E2899774642BEC215342C6C645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674582D-6EFD-A84F-B61F-F76EAEF7CA44}"/>
      </w:docPartPr>
      <w:docPartBody>
        <w:p w:rsidR="00A5127A" w:rsidRDefault="00961673" w:rsidP="00961673">
          <w:pPr>
            <w:pStyle w:val="B4AF8E2899774642BEC215342C6C645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512AB2EC8C4542A20DFA5388EE980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E0162FD-0ED4-7E48-AC89-05C0E5C86BCB}"/>
      </w:docPartPr>
      <w:docPartBody>
        <w:p w:rsidR="00A5127A" w:rsidRDefault="00961673" w:rsidP="00961673">
          <w:pPr>
            <w:pStyle w:val="F2512AB2EC8C4542A20DFA5388EE980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3A068A92F5EDF4082F14CEC2ACB506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0EF4B89-218E-0C4D-8515-226C01A61E28}"/>
      </w:docPartPr>
      <w:docPartBody>
        <w:p w:rsidR="00A5127A" w:rsidRDefault="00961673" w:rsidP="00961673">
          <w:pPr>
            <w:pStyle w:val="E3A068A92F5EDF4082F14CEC2ACB5062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196714AB29344C8D2C72384B2A1BB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88A790-E078-2F42-B808-74E2009F6089}"/>
      </w:docPartPr>
      <w:docPartBody>
        <w:p w:rsidR="00A5127A" w:rsidRDefault="00961673" w:rsidP="00961673">
          <w:pPr>
            <w:pStyle w:val="C3196714AB29344C8D2C72384B2A1BB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DFA87FA2D030449CCCB76E88F1CA2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CE2952A-3A11-9C47-B3CC-7B9E07FA6DB7}"/>
      </w:docPartPr>
      <w:docPartBody>
        <w:p w:rsidR="00A5127A" w:rsidRDefault="00961673" w:rsidP="00961673">
          <w:pPr>
            <w:pStyle w:val="F7DFA87FA2D030449CCCB76E88F1CA28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09A0AF148B7AB48B83CC54664975B1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7CA7EC9-556B-7D49-B3DB-7B65B275409C}"/>
      </w:docPartPr>
      <w:docPartBody>
        <w:p w:rsidR="00A5127A" w:rsidRDefault="00961673" w:rsidP="00961673">
          <w:pPr>
            <w:pStyle w:val="909A0AF148B7AB48B83CC54664975B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C53AE64324234B8861A4DB4D96043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09FF1F3-1829-B844-955C-865EDC754931}"/>
      </w:docPartPr>
      <w:docPartBody>
        <w:p w:rsidR="00A5127A" w:rsidRDefault="00961673" w:rsidP="00961673">
          <w:pPr>
            <w:pStyle w:val="F2C53AE64324234B8861A4DB4D96043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482CFA3DE06C48B151748F2AE61D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FCDF980-BF27-DF4F-8A6D-FC0F9B32B2B8}"/>
      </w:docPartPr>
      <w:docPartBody>
        <w:p w:rsidR="00A5127A" w:rsidRDefault="00961673" w:rsidP="00961673">
          <w:pPr>
            <w:pStyle w:val="68482CFA3DE06C48B151748F2AE61DE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933427E9B2834B8E9D0DF8003DA3C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82BDF6E-D9F3-6646-B544-C20E0FAB0670}"/>
      </w:docPartPr>
      <w:docPartBody>
        <w:p w:rsidR="00A5127A" w:rsidRDefault="00961673" w:rsidP="00961673">
          <w:pPr>
            <w:pStyle w:val="CD933427E9B2834B8E9D0DF8003DA3C9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55DDD67EC47D54DB93B277991E845C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E407FF1-4070-7243-A7A4-F8557041D6AA}"/>
      </w:docPartPr>
      <w:docPartBody>
        <w:p w:rsidR="00A5127A" w:rsidRDefault="00961673" w:rsidP="00961673">
          <w:pPr>
            <w:pStyle w:val="155DDD67EC47D54DB93B277991E845C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56BE0"/>
    <w:rsid w:val="000777FE"/>
    <w:rsid w:val="00124B2C"/>
    <w:rsid w:val="001820AF"/>
    <w:rsid w:val="001A756A"/>
    <w:rsid w:val="002404E2"/>
    <w:rsid w:val="003174F2"/>
    <w:rsid w:val="003C6646"/>
    <w:rsid w:val="00485274"/>
    <w:rsid w:val="0052682C"/>
    <w:rsid w:val="005D2C4E"/>
    <w:rsid w:val="007A1AD5"/>
    <w:rsid w:val="008A01FC"/>
    <w:rsid w:val="00961673"/>
    <w:rsid w:val="009C044A"/>
    <w:rsid w:val="00A07F0E"/>
    <w:rsid w:val="00A26FFA"/>
    <w:rsid w:val="00A45E60"/>
    <w:rsid w:val="00A5127A"/>
    <w:rsid w:val="00AF1E6D"/>
    <w:rsid w:val="00AF5757"/>
    <w:rsid w:val="00B57BF9"/>
    <w:rsid w:val="00CC7001"/>
    <w:rsid w:val="00CD1D7C"/>
    <w:rsid w:val="00D323FA"/>
    <w:rsid w:val="00FC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1673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2D8D431FB1814D04B43A1446AE92D318">
    <w:name w:val="2D8D431FB1814D04B43A1446AE92D318"/>
    <w:rsid w:val="001820AF"/>
    <w:rPr>
      <w:lang w:eastAsia="zh-CN"/>
    </w:rPr>
  </w:style>
  <w:style w:type="paragraph" w:customStyle="1" w:styleId="9BBEB51572E90347B1E264DF722B3458">
    <w:name w:val="9BBEB51572E90347B1E264DF722B345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A14669F3A2BE148A1CFE064B710634E">
    <w:name w:val="2A14669F3A2BE148A1CFE064B710634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FDF9C832EB54735955498E693521D42">
    <w:name w:val="EFDF9C832EB54735955498E693521D42"/>
    <w:rsid w:val="001820AF"/>
    <w:rPr>
      <w:lang w:eastAsia="zh-CN"/>
    </w:rPr>
  </w:style>
  <w:style w:type="paragraph" w:customStyle="1" w:styleId="7407E10DBF7D46069115F096DB63FF24">
    <w:name w:val="7407E10DBF7D46069115F096DB63FF24"/>
    <w:rsid w:val="001820AF"/>
    <w:rPr>
      <w:lang w:eastAsia="zh-CN"/>
    </w:rPr>
  </w:style>
  <w:style w:type="paragraph" w:customStyle="1" w:styleId="9BEC902D0AA247E484B6632E08C8E422">
    <w:name w:val="9BEC902D0AA247E484B6632E08C8E422"/>
    <w:rsid w:val="001820AF"/>
    <w:rPr>
      <w:lang w:eastAsia="zh-CN"/>
    </w:rPr>
  </w:style>
  <w:style w:type="paragraph" w:customStyle="1" w:styleId="22FCCF83F8454FA9A185A3263F698650">
    <w:name w:val="22FCCF83F8454FA9A185A3263F698650"/>
    <w:rsid w:val="001820AF"/>
    <w:rPr>
      <w:lang w:eastAsia="zh-CN"/>
    </w:rPr>
  </w:style>
  <w:style w:type="paragraph" w:customStyle="1" w:styleId="1715AD63F92D4F2EA9CFFEAADCFE8C22">
    <w:name w:val="1715AD63F92D4F2EA9CFFEAADCFE8C22"/>
    <w:rsid w:val="001820AF"/>
    <w:rPr>
      <w:lang w:eastAsia="zh-CN"/>
    </w:rPr>
  </w:style>
  <w:style w:type="paragraph" w:customStyle="1" w:styleId="A3BB3C3ECD0F4F6282B558B28A95A9DF">
    <w:name w:val="A3BB3C3ECD0F4F6282B558B28A95A9DF"/>
    <w:rsid w:val="001820AF"/>
    <w:rPr>
      <w:lang w:eastAsia="zh-CN"/>
    </w:rPr>
  </w:style>
  <w:style w:type="paragraph" w:customStyle="1" w:styleId="5959372EF2C74EBA9FF4078B7DB873AE">
    <w:name w:val="5959372EF2C74EBA9FF4078B7DB873AE"/>
    <w:rsid w:val="001820AF"/>
    <w:rPr>
      <w:lang w:eastAsia="zh-CN"/>
    </w:rPr>
  </w:style>
  <w:style w:type="paragraph" w:customStyle="1" w:styleId="D7AFEC828FE34B75A3F58D5B303CEC60">
    <w:name w:val="D7AFEC828FE34B75A3F58D5B303CEC60"/>
    <w:rsid w:val="001820AF"/>
    <w:rPr>
      <w:lang w:eastAsia="zh-CN"/>
    </w:rPr>
  </w:style>
  <w:style w:type="paragraph" w:customStyle="1" w:styleId="54EFC5C90711426A8850B57F8B5ED2EA">
    <w:name w:val="54EFC5C90711426A8850B57F8B5ED2EA"/>
    <w:rsid w:val="001820AF"/>
    <w:rPr>
      <w:lang w:eastAsia="zh-CN"/>
    </w:rPr>
  </w:style>
  <w:style w:type="paragraph" w:customStyle="1" w:styleId="937DDF8F763B47C888D21649E9404CF1">
    <w:name w:val="937DDF8F763B47C888D21649E9404CF1"/>
    <w:rsid w:val="001820AF"/>
    <w:rPr>
      <w:lang w:eastAsia="zh-CN"/>
    </w:rPr>
  </w:style>
  <w:style w:type="paragraph" w:customStyle="1" w:styleId="E8A1529A897E48A1B52E283FFC402D16">
    <w:name w:val="E8A1529A897E48A1B52E283FFC402D16"/>
    <w:rsid w:val="001820AF"/>
    <w:rPr>
      <w:lang w:eastAsia="zh-CN"/>
    </w:rPr>
  </w:style>
  <w:style w:type="paragraph" w:customStyle="1" w:styleId="4D756BB67E3949B3A5FD2C4C1688FAD2">
    <w:name w:val="4D756BB67E3949B3A5FD2C4C1688FAD2"/>
    <w:rsid w:val="001820AF"/>
    <w:rPr>
      <w:lang w:eastAsia="zh-CN"/>
    </w:rPr>
  </w:style>
  <w:style w:type="paragraph" w:customStyle="1" w:styleId="25E9D896D836074080864ED24B1FD025">
    <w:name w:val="25E9D896D836074080864ED24B1FD025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7597441CD5542438AC4F0404A7F30AD">
    <w:name w:val="37597441CD5542438AC4F0404A7F30A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566BE01140B0649AAF89E03A9AB3CAA">
    <w:name w:val="C566BE01140B0649AAF89E03A9AB3CAA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97483201F5AC04A9A641DC066273577">
    <w:name w:val="E97483201F5AC04A9A641DC06627357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085150E5E6CE2489FFFEF7F75BC9D38">
    <w:name w:val="E085150E5E6CE2489FFFEF7F75BC9D3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6E4D037320F5F40871567F17154243D">
    <w:name w:val="16E4D037320F5F40871567F17154243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DA4938AC2184E9D9D05BDBB3497E2733">
    <w:name w:val="0DA4938AC2184E9D9D05BDBB3497E273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3">
    <w:name w:val="F874706C8B23418A9B44F13B51C82CEF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3">
    <w:name w:val="F691DB5AAD8F431F8A230491CB99EA9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3">
    <w:name w:val="C3B19B62A0164831ADA1182F9CCBA0C9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3">
    <w:name w:val="76B35912430A40ECAB0B4A71E2B54240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3">
    <w:name w:val="809A4706C2BC4D15A6179A41D0443A67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3">
    <w:name w:val="37CC1896A8804738AFDA7B4076DB486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3">
    <w:name w:val="C6371F8E13CF46CE8E7390BDB78311EB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3">
    <w:name w:val="6B83D29A14F4451FA3ADB1BAE35D253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70143924C8BD43BE0D8C20503B3E50">
    <w:name w:val="3270143924C8BD43BE0D8C20503B3E50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D69E2AB1EB878458F88EC0EAEE43EF6">
    <w:name w:val="ED69E2AB1EB878458F88EC0EAEE43EF6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E2EE2F09CB54746A5D4ECB0653E82A1">
    <w:name w:val="0E2EE2F09CB54746A5D4ECB0653E82A1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490F57C428DE1C46B005A8F91230CB1C">
    <w:name w:val="490F57C428DE1C46B005A8F91230CB1C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BA4F43780596247B887CA287484F223">
    <w:name w:val="1BA4F43780596247B887CA287484F223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ED117D448F213449930BAD475902BEA">
    <w:name w:val="FED117D448F213449930BAD475902BEA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A527858493A7C48A5AEA3805F290D60">
    <w:name w:val="0A527858493A7C48A5AEA3805F290D60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F6602DCACE141498488CFC73213EC93">
    <w:name w:val="FF6602DCACE141498488CFC73213EC93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59280EEC5DE374FB2F4238C9D10767C">
    <w:name w:val="159280EEC5DE374FB2F4238C9D10767C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057BD7F2BC3DA409853202E245D33D0">
    <w:name w:val="F057BD7F2BC3DA409853202E245D33D0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7B8B82D01361946A6123308856CB241">
    <w:name w:val="07B8B82D01361946A6123308856CB241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F056433C17CF64C95DA0853214F1977">
    <w:name w:val="AF056433C17CF64C95DA0853214F197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3ED8A878F4DF1428E6ACE1FAE56B47A">
    <w:name w:val="13ED8A878F4DF1428E6ACE1FAE56B47A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482EC71494E8C4F8E38E05A5E0CA1E1">
    <w:name w:val="C482EC71494E8C4F8E38E05A5E0CA1E1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76AC76D22E68C4D9609CB18BDBB9403">
    <w:name w:val="176AC76D22E68C4D9609CB18BDBB9403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3E76F361B57884E8D7E2155DD46F6BE">
    <w:name w:val="A3E76F361B57884E8D7E2155DD46F6BE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477F5D968F3A4F44B9C64043AEC376F8">
    <w:name w:val="477F5D968F3A4F44B9C64043AEC376F8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2A2D435E4FDA64FBA4F641CBA92FA1D">
    <w:name w:val="32A2D435E4FDA64FBA4F641CBA92FA1D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CE7DE38BF43D545B22BBAC5A1E3A6FA">
    <w:name w:val="3CE7DE38BF43D545B22BBAC5A1E3A6FA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CB04FF20B3205419A1D5F195030880B">
    <w:name w:val="9CB04FF20B3205419A1D5F195030880B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9001ADFA6052A42B8EB00915F5DF994">
    <w:name w:val="D9001ADFA6052A42B8EB00915F5DF994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CA8F0D22901584B8438C9AD7443DE19">
    <w:name w:val="CCA8F0D22901584B8438C9AD7443DE19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C7D46C085EAF940A766936398ABC631">
    <w:name w:val="AC7D46C085EAF940A766936398ABC631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11EF2B4185F9243808B90274549AE74">
    <w:name w:val="311EF2B4185F9243808B90274549AE74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8737B3F0C3B044D9ACBEEF1860211AD">
    <w:name w:val="28737B3F0C3B044D9ACBEEF1860211AD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A60B21C32B1DD41A6655630CB6C5E7D">
    <w:name w:val="CA60B21C32B1DD41A6655630CB6C5E7D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6EC3CB4C1A92604DB283A2F3B8F89162">
    <w:name w:val="6EC3CB4C1A92604DB283A2F3B8F89162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0399F58A5F28B499D4FDEAFEEE029D8">
    <w:name w:val="F0399F58A5F28B499D4FDEAFEEE029D8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FF2E78F15A3B6418E11038045217F4A">
    <w:name w:val="AFF2E78F15A3B6418E11038045217F4A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9BBB1D065699345B8337DA2CD16AC4D">
    <w:name w:val="D9BBB1D065699345B8337DA2CD16AC4D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F2454DCEF2FF34CAD808561484E0D56">
    <w:name w:val="1F2454DCEF2FF34CAD808561484E0D56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8059D784EC3A040ADEA9D0D129DED12">
    <w:name w:val="A8059D784EC3A040ADEA9D0D129DED12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765A7E61DB8B54CB85739726704FC73">
    <w:name w:val="1765A7E61DB8B54CB85739726704FC73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3C528A4DDF3A24A9E66D3E1F31EF6C1">
    <w:name w:val="33C528A4DDF3A24A9E66D3E1F31EF6C1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3F1D83C4F2615488736A3BCC68E9D13">
    <w:name w:val="A3F1D83C4F2615488736A3BCC68E9D13"/>
    <w:rsid w:val="00FC583F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546B37C18F737044B3BFE214994916E4">
    <w:name w:val="546B37C18F737044B3BFE214994916E4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3675049458BB94A8ABF9FF63C709DA4">
    <w:name w:val="03675049458BB94A8ABF9FF63C709DA4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755A28D502B74341AB75BBC6BC10F626">
    <w:name w:val="755A28D502B74341AB75BBC6BC10F626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57B5CA2550C2484EA76FC68AB20F8B86">
    <w:name w:val="57B5CA2550C2484EA76FC68AB20F8B86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629BFF786A0A8F459751A6F18080682E">
    <w:name w:val="629BFF786A0A8F459751A6F18080682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C8318A0ADDF0C4BBCD9069E33C958B9">
    <w:name w:val="DC8318A0ADDF0C4BBCD9069E33C958B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7B4DC1CD740E249BCB10CAA167212B7">
    <w:name w:val="D7B4DC1CD740E249BCB10CAA167212B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21D470A03A2A84B940DB5CB68D506A4">
    <w:name w:val="921D470A03A2A84B940DB5CB68D506A4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8FC865F61DD6940AE30194526298A3B">
    <w:name w:val="B8FC865F61DD6940AE30194526298A3B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307312D9B5E164D9A18C859D8664D79">
    <w:name w:val="2307312D9B5E164D9A18C859D8664D7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39C3696755F274FA2145C9D5CDC48EF">
    <w:name w:val="A39C3696755F274FA2145C9D5CDC48E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7ABB27008A6E5B4AA1D8391896FC7D94">
    <w:name w:val="7ABB27008A6E5B4AA1D8391896FC7D94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6DEB0A2958ED144B0EE108434A3ED5B">
    <w:name w:val="96DEB0A2958ED144B0EE108434A3ED5B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63914956C9FF6428A2152DDBD5C2329">
    <w:name w:val="863914956C9FF6428A2152DDBD5C232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7DA8458882C93549B2F445D20FD508CB">
    <w:name w:val="7DA8458882C93549B2F445D20FD508CB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55C599B1353FB498CE8DB0005981308">
    <w:name w:val="E55C599B1353FB498CE8DB000598130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C81E44453534D4CA670FBC9A45B0CF7">
    <w:name w:val="8C81E44453534D4CA670FBC9A45B0CF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55C058F6A6E604BB12EEEF1D99004AF">
    <w:name w:val="A55C058F6A6E604BB12EEEF1D99004A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D49A43461A76747B61F8750199F131B">
    <w:name w:val="8D49A43461A76747B61F8750199F131B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4097607E68A6674ABB56F77EF67EDC29">
    <w:name w:val="4097607E68A6674ABB56F77EF67EDC2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C0FA20A5090FD4E815B2E3DF964FF2F">
    <w:name w:val="DC0FA20A5090FD4E815B2E3DF964FF2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4E019BD6A031B1498FD6A351B3B08C40">
    <w:name w:val="4E019BD6A031B1498FD6A351B3B08C40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33EDDB59A754A49BA8F691C6FDFB9C2">
    <w:name w:val="E33EDDB59A754A49BA8F691C6FDFB9C2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EF5DFBBA9F9DC48925DA102B7EB75E8">
    <w:name w:val="AEF5DFBBA9F9DC48925DA102B7EB75E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BB77FA9539E7D49A70C6DA0F5FAE2CD">
    <w:name w:val="9BB77FA9539E7D49A70C6DA0F5FAE2C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FAED518E668B14E9CACF090FB544D57">
    <w:name w:val="2FAED518E668B14E9CACF090FB544D5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4C3EF0E1CAED284D94542359E89C9618">
    <w:name w:val="4C3EF0E1CAED284D94542359E89C961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71EA64D1951974CBF536CC21BFE9EC8">
    <w:name w:val="E71EA64D1951974CBF536CC21BFE9EC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F8A2B41BF5A2046A9B9D476573215E4">
    <w:name w:val="9F8A2B41BF5A2046A9B9D476573215E4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C71698052CBFC44A651808B12640B03">
    <w:name w:val="CC71698052CBFC44A651808B12640B03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D9E2B49A606624FB253C05B78A7B1DA">
    <w:name w:val="8D9E2B49A606624FB253C05B78A7B1DA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90A5ADC105F4D4C924D36C9443141F7">
    <w:name w:val="990A5ADC105F4D4C924D36C9443141F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EF41592F1655F4DB229A0F5CD006F43">
    <w:name w:val="2EF41592F1655F4DB229A0F5CD006F43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7B98F369D47D664F8FA21E4F0B41AFBE">
    <w:name w:val="7B98F369D47D664F8FA21E4F0B41AFB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0288C33000EAB4D9C9474C5D2548E35">
    <w:name w:val="00288C33000EAB4D9C9474C5D2548E35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0025ECA0BC4684E80F4B7CF8C9E720C">
    <w:name w:val="F0025ECA0BC4684E80F4B7CF8C9E720C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10292E18F311B4A81F25636BBE7AB7B">
    <w:name w:val="B10292E18F311B4A81F25636BBE7AB7B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03345D4D45F4B48820F0B8DAB76795D">
    <w:name w:val="B03345D4D45F4B48820F0B8DAB76795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3E4C4F764338F4ABEFCB1E25EFD778E">
    <w:name w:val="B3E4C4F764338F4ABEFCB1E25EFD778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D99C74DC7986A4F8139F31976BEF4F5">
    <w:name w:val="8D99C74DC7986A4F8139F31976BEF4F5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6F166869429FC498EE4E9102A44D744">
    <w:name w:val="B6F166869429FC498EE4E9102A44D744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D5D2D2FA66C994285251200A201DF75">
    <w:name w:val="2D5D2D2FA66C994285251200A201DF75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F29087C74AF9E4D89E44DF2F53CD5BE">
    <w:name w:val="3F29087C74AF9E4D89E44DF2F53CD5B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0B09734EF0FD7498AB859E38D2DE881">
    <w:name w:val="C0B09734EF0FD7498AB859E38D2DE881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46BE6B1A4F35704D9A18C3D80DAEFA18">
    <w:name w:val="46BE6B1A4F35704D9A18C3D80DAEFA1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93A51482323854AB600D944F038003B">
    <w:name w:val="093A51482323854AB600D944F038003B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630697F6B161E4798BA42625C2F6621">
    <w:name w:val="F630697F6B161E4798BA42625C2F6621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5414519095FC6440AFBEC78CD7511BAF">
    <w:name w:val="5414519095FC6440AFBEC78CD7511BA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16812A93439E54CBFEE6E46D34816AE">
    <w:name w:val="316812A93439E54CBFEE6E46D34816A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503C07F9B577B842ABB92F399EE05EEA">
    <w:name w:val="503C07F9B577B842ABB92F399EE05EEA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06A097A993DC94EAEF0C338857C6DF6">
    <w:name w:val="B06A097A993DC94EAEF0C338857C6DF6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B1E62710D4F5642AC463BD4AFB54ECE">
    <w:name w:val="8B1E62710D4F5642AC463BD4AFB54EC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A8EB7C3D5235E547A35ABCA986AF6B57">
    <w:name w:val="A8EB7C3D5235E547A35ABCA986AF6B5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6EB91D3B204FF8449A6D4935C8FE78BD">
    <w:name w:val="6EB91D3B204FF8449A6D4935C8FE78B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FF59C95BE42514FA32EC8A69FF1F36F">
    <w:name w:val="CFF59C95BE42514FA32EC8A69FF1F36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5B412801665BDD4B95733FA2053CB8FC">
    <w:name w:val="5B412801665BDD4B95733FA2053CB8FC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9CD4219A1F78A44A954BC973C77C03F">
    <w:name w:val="29CD4219A1F78A44A954BC973C77C03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B31D0575906894CB7AF486E667F8145">
    <w:name w:val="0B31D0575906894CB7AF486E667F8145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887F9B5D412454098D9293BAA13C7C8">
    <w:name w:val="8887F9B5D412454098D9293BAA13C7C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4BA7B33208FD844A2306151287EDB88">
    <w:name w:val="24BA7B33208FD844A2306151287EDB8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6060F4E4FC45046B2D8F698544624E0">
    <w:name w:val="96060F4E4FC45046B2D8F698544624E0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34B0F948E647554DBC2E52E7D5AC25E1">
    <w:name w:val="34B0F948E647554DBC2E52E7D5AC25E1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1FA5232AD02904FBD72857E256186CD">
    <w:name w:val="F1FA5232AD02904FBD72857E256186C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472EA18BB2056E4F93D8ACD8B04A349A">
    <w:name w:val="472EA18BB2056E4F93D8ACD8B04A349A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5A52968DCE1351489D517DE1897AEBA9">
    <w:name w:val="5A52968DCE1351489D517DE1897AEBA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8FBFBF09CB1E844A493F4CAD7B87A1D">
    <w:name w:val="C8FBFBF09CB1E844A493F4CAD7B87A1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805A0D0C62F584EA2530BD3715E429E">
    <w:name w:val="9805A0D0C62F584EA2530BD3715E429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F27FAD15E6B244F95FF18BD858DDEDE">
    <w:name w:val="EF27FAD15E6B244F95FF18BD858DDEDE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955F363E2B0E744BB4E2BD7B3B1C819">
    <w:name w:val="E955F363E2B0E744BB4E2BD7B3B1C81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F2A41B12C2F40449077942640773651">
    <w:name w:val="0F2A41B12C2F40449077942640773651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4BFBB83561FC843B60FC5247F269810">
    <w:name w:val="D4BFBB83561FC843B60FC5247F269810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B8358B2AAC3DF4EB01687E282F0785A">
    <w:name w:val="2B8358B2AAC3DF4EB01687E282F0785A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6C6CFFB93853D2448B5649C394C3B790">
    <w:name w:val="6C6CFFB93853D2448B5649C394C3B790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21B1496AD3E2140985BA604481A7DCD">
    <w:name w:val="021B1496AD3E2140985BA604481A7DC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F6BE3BE30BA34429A5C6ABFB71394C2">
    <w:name w:val="BF6BE3BE30BA34429A5C6ABFB71394C2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7F2F918187D76A4299843177D5D61E17">
    <w:name w:val="7F2F918187D76A4299843177D5D61E1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5B80C07A8DF016448699AA2249DA1F89">
    <w:name w:val="5B80C07A8DF016448699AA2249DA1F8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893D65AD7381A4C84088B77BF62C5C3">
    <w:name w:val="D893D65AD7381A4C84088B77BF62C5C3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963BDFA086A5D4A80ECD21ED0D08219">
    <w:name w:val="C963BDFA086A5D4A80ECD21ED0D0821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040184945BD9804F9ADA702EE9EE4F1D">
    <w:name w:val="040184945BD9804F9ADA702EE9EE4F1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2A2FC6801F018E49A4B7F11022F12D5D">
    <w:name w:val="2A2FC6801F018E49A4B7F11022F12D5D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F0483A37A01DF4E8B081A95DB143BEF">
    <w:name w:val="9F0483A37A01DF4E8B081A95DB143BE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E76E2480030F44C8A9381FCB992EAA5">
    <w:name w:val="1E76E2480030F44C8A9381FCB992EAA5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8B45D81042A97D499C05BA9FE2583BC0">
    <w:name w:val="8B45D81042A97D499C05BA9FE2583BC0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147F6335E17234D9F20889284769FE2">
    <w:name w:val="1147F6335E17234D9F20889284769FE2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AB55D7121B3B94CA2FD4EB4618C7459">
    <w:name w:val="FAB55D7121B3B94CA2FD4EB4618C745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D3A85904BC9E4A4E837B8401D3DA7050">
    <w:name w:val="D3A85904BC9E4A4E837B8401D3DA7050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39BFF463FF32C40948CC0F38B205B26">
    <w:name w:val="E39BFF463FF32C40948CC0F38B205B26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681C20D704EAF245B4F29AE6FE326D38">
    <w:name w:val="681C20D704EAF245B4F29AE6FE326D3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B4AF8E2899774642BEC215342C6C6454">
    <w:name w:val="B4AF8E2899774642BEC215342C6C6454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2512AB2EC8C4542A20DFA5388EE980C">
    <w:name w:val="F2512AB2EC8C4542A20DFA5388EE980C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E3A068A92F5EDF4082F14CEC2ACB5062">
    <w:name w:val="E3A068A92F5EDF4082F14CEC2ACB5062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3196714AB29344C8D2C72384B2A1BB7">
    <w:name w:val="C3196714AB29344C8D2C72384B2A1BB7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7DFA87FA2D030449CCCB76E88F1CA28">
    <w:name w:val="F7DFA87FA2D030449CCCB76E88F1CA28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909A0AF148B7AB48B83CC54664975B1F">
    <w:name w:val="909A0AF148B7AB48B83CC54664975B1F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F2C53AE64324234B8861A4DB4D960431">
    <w:name w:val="F2C53AE64324234B8861A4DB4D960431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68482CFA3DE06C48B151748F2AE61DE5">
    <w:name w:val="68482CFA3DE06C48B151748F2AE61DE5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CD933427E9B2834B8E9D0DF8003DA3C9">
    <w:name w:val="CD933427E9B2834B8E9D0DF8003DA3C9"/>
    <w:rsid w:val="00961673"/>
    <w:pPr>
      <w:spacing w:after="0" w:line="240" w:lineRule="auto"/>
    </w:pPr>
    <w:rPr>
      <w:sz w:val="24"/>
      <w:szCs w:val="24"/>
      <w:lang w:val="it-IT" w:eastAsia="it-IT"/>
    </w:rPr>
  </w:style>
  <w:style w:type="paragraph" w:customStyle="1" w:styleId="155DDD67EC47D54DB93B277991E845C5">
    <w:name w:val="155DDD67EC47D54DB93B277991E845C5"/>
    <w:rsid w:val="00961673"/>
    <w:pPr>
      <w:spacing w:after="0" w:line="240" w:lineRule="auto"/>
    </w:pPr>
    <w:rPr>
      <w:sz w:val="24"/>
      <w:szCs w:val="24"/>
      <w:lang w:val="it-IT" w:eastAsia="it-I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360</Words>
  <Characters>13458</Characters>
  <Application>Microsoft Office Word</Application>
  <DocSecurity>0</DocSecurity>
  <Lines>112</Lines>
  <Paragraphs>3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Minimum Sample Size:</vt:lpstr>
      <vt:lpstr>Minimum Sample Size:</vt:lpstr>
      <vt:lpstr>Minimum Sample Size:</vt:lpstr>
    </vt:vector>
  </TitlesOfParts>
  <Company>IDFL</Company>
  <LinksUpToDate>false</LinksUpToDate>
  <CharactersWithSpaces>1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Robbie Salmon</cp:lastModifiedBy>
  <cp:revision>2</cp:revision>
  <cp:lastPrinted>2020-08-25T22:16:00Z</cp:lastPrinted>
  <dcterms:created xsi:type="dcterms:W3CDTF">2022-12-12T22:45:00Z</dcterms:created>
  <dcterms:modified xsi:type="dcterms:W3CDTF">2022-12-12T22:45:00Z</dcterms:modified>
</cp:coreProperties>
</file>